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0709" w:rsidRDefault="007C0709"/>
    <w:p w:rsidR="004D2E7E" w:rsidRPr="00C010E5" w:rsidRDefault="004D2E7E" w:rsidP="00C010E5">
      <w:pPr>
        <w:tabs>
          <w:tab w:val="left" w:pos="6379"/>
          <w:tab w:val="left" w:pos="7119"/>
        </w:tabs>
        <w:spacing w:after="0"/>
        <w:rPr>
          <w:rFonts w:ascii="Times New Roman" w:hAnsi="Times New Roman" w:cs="Times New Roman"/>
          <w:sz w:val="26"/>
          <w:szCs w:val="26"/>
        </w:rPr>
      </w:pPr>
      <w:r>
        <w:tab/>
      </w:r>
      <w:r w:rsidRPr="005D3137">
        <w:rPr>
          <w:rFonts w:ascii="Times New Roman" w:hAnsi="Times New Roman"/>
          <w:noProof/>
          <w:sz w:val="26"/>
        </w:rPr>
        <w:t>Annex</w:t>
      </w:r>
    </w:p>
    <w:p w:rsidR="00DF0449" w:rsidRPr="00764D04" w:rsidRDefault="00DF0449" w:rsidP="00C010E5">
      <w:pPr>
        <w:tabs>
          <w:tab w:val="left" w:pos="7119"/>
        </w:tabs>
        <w:spacing w:after="0"/>
        <w:ind w:left="6372"/>
        <w:rPr>
          <w:rFonts w:ascii="Times New Roman" w:hAnsi="Times New Roman"/>
          <w:sz w:val="26"/>
          <w:lang w:val="en-US"/>
        </w:rPr>
      </w:pPr>
    </w:p>
    <w:p w:rsidR="004D2E7E" w:rsidRPr="00C010E5" w:rsidRDefault="004D2E7E" w:rsidP="00C010E5">
      <w:pPr>
        <w:tabs>
          <w:tab w:val="left" w:pos="7119"/>
        </w:tabs>
        <w:spacing w:after="0"/>
        <w:ind w:left="6372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PPROVED </w:t>
      </w:r>
    </w:p>
    <w:p w:rsidR="003678B5" w:rsidRDefault="003678B5" w:rsidP="00C010E5">
      <w:pPr>
        <w:tabs>
          <w:tab w:val="left" w:pos="7119"/>
        </w:tabs>
        <w:spacing w:after="0"/>
        <w:ind w:left="6372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y Directive </w:t>
      </w:r>
    </w:p>
    <w:p w:rsidR="004D2E7E" w:rsidRPr="00C010E5" w:rsidRDefault="003678B5" w:rsidP="00C010E5">
      <w:pPr>
        <w:tabs>
          <w:tab w:val="left" w:pos="7119"/>
        </w:tabs>
        <w:spacing w:after="0"/>
        <w:ind w:left="6372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No. 6.18.1-01/1104-14</w:t>
      </w:r>
      <w:r w:rsidR="00733AE4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dated April 11, 2018</w:t>
      </w:r>
    </w:p>
    <w:p w:rsidR="00C010E5" w:rsidRDefault="00C010E5" w:rsidP="00C010E5">
      <w:pPr>
        <w:pStyle w:val="a3"/>
        <w:spacing w:after="0"/>
        <w:ind w:left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44691A" w:rsidRPr="00C010E5" w:rsidRDefault="00F83528" w:rsidP="00C010E5">
      <w:pPr>
        <w:pStyle w:val="a3"/>
        <w:spacing w:after="0"/>
        <w:ind w:left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Procedure</w:t>
      </w:r>
      <w:r>
        <w:rPr>
          <w:rFonts w:ascii="Times New Roman" w:hAnsi="Times New Roman"/>
          <w:b/>
          <w:sz w:val="26"/>
        </w:rPr>
        <w:t xml:space="preserve"> </w:t>
      </w:r>
      <w:r w:rsidR="0044691A">
        <w:rPr>
          <w:rFonts w:ascii="Times New Roman" w:hAnsi="Times New Roman"/>
          <w:b/>
          <w:sz w:val="26"/>
        </w:rPr>
        <w:t xml:space="preserve">for </w:t>
      </w:r>
    </w:p>
    <w:p w:rsidR="00C010E5" w:rsidRDefault="0044691A" w:rsidP="00DE0237">
      <w:pPr>
        <w:pStyle w:val="a3"/>
        <w:spacing w:after="0"/>
        <w:ind w:left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Drawing Up an Official Assignment </w:t>
      </w:r>
      <w:r w:rsidR="00DE0237">
        <w:rPr>
          <w:rFonts w:ascii="Times New Roman" w:hAnsi="Times New Roman"/>
          <w:b/>
          <w:sz w:val="26"/>
        </w:rPr>
        <w:t>to Prepare</w:t>
      </w:r>
      <w:r w:rsidR="00C010E5">
        <w:rPr>
          <w:rFonts w:ascii="Times New Roman" w:hAnsi="Times New Roman"/>
          <w:b/>
          <w:sz w:val="26"/>
        </w:rPr>
        <w:t xml:space="preserve"> </w:t>
      </w:r>
      <w:r w:rsidR="00B22486">
        <w:rPr>
          <w:rFonts w:ascii="Times New Roman" w:hAnsi="Times New Roman"/>
          <w:b/>
          <w:sz w:val="26"/>
        </w:rPr>
        <w:t xml:space="preserve">a </w:t>
      </w:r>
      <w:r w:rsidR="00C010E5">
        <w:rPr>
          <w:rFonts w:ascii="Times New Roman" w:hAnsi="Times New Roman"/>
          <w:b/>
          <w:sz w:val="26"/>
        </w:rPr>
        <w:t>Video</w:t>
      </w:r>
      <w:r w:rsidR="00984080">
        <w:rPr>
          <w:rFonts w:ascii="Times New Roman" w:hAnsi="Times New Roman"/>
          <w:b/>
          <w:sz w:val="26"/>
        </w:rPr>
        <w:t xml:space="preserve"> </w:t>
      </w:r>
      <w:r w:rsidR="00D11485">
        <w:rPr>
          <w:rFonts w:ascii="Times New Roman" w:hAnsi="Times New Roman"/>
          <w:b/>
          <w:sz w:val="26"/>
        </w:rPr>
        <w:t>Course</w:t>
      </w:r>
    </w:p>
    <w:p w:rsidR="00C010E5" w:rsidRPr="00C010E5" w:rsidRDefault="00C010E5" w:rsidP="00C010E5">
      <w:pPr>
        <w:pStyle w:val="a3"/>
        <w:spacing w:after="0"/>
        <w:ind w:left="0"/>
        <w:jc w:val="center"/>
        <w:rPr>
          <w:rFonts w:ascii="Times New Roman" w:hAnsi="Times New Roman" w:cs="Times New Roman"/>
          <w:b/>
          <w:sz w:val="26"/>
          <w:szCs w:val="26"/>
        </w:rPr>
      </w:pPr>
      <w:bookmarkStart w:id="0" w:name="_GoBack"/>
      <w:bookmarkEnd w:id="0"/>
    </w:p>
    <w:p w:rsidR="00415E6B" w:rsidRPr="00C010E5" w:rsidRDefault="00171AD1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h</w:t>
      </w:r>
      <w:r w:rsidR="00F83528">
        <w:rPr>
          <w:rFonts w:ascii="Times New Roman" w:hAnsi="Times New Roman"/>
          <w:sz w:val="26"/>
        </w:rPr>
        <w:t>is</w:t>
      </w:r>
      <w:r>
        <w:rPr>
          <w:rFonts w:ascii="Times New Roman" w:hAnsi="Times New Roman"/>
          <w:sz w:val="26"/>
        </w:rPr>
        <w:t xml:space="preserve"> </w:t>
      </w:r>
      <w:r w:rsidR="00F83528">
        <w:rPr>
          <w:rFonts w:ascii="Times New Roman" w:hAnsi="Times New Roman"/>
          <w:sz w:val="26"/>
        </w:rPr>
        <w:t>Procedure</w:t>
      </w:r>
      <w:r w:rsidR="00F83528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represent</w:t>
      </w:r>
      <w:r w:rsidR="00F83528">
        <w:rPr>
          <w:rFonts w:ascii="Times New Roman" w:hAnsi="Times New Roman"/>
          <w:sz w:val="26"/>
        </w:rPr>
        <w:t xml:space="preserve">s a </w:t>
      </w:r>
      <w:r>
        <w:rPr>
          <w:rFonts w:ascii="Times New Roman" w:hAnsi="Times New Roman"/>
          <w:sz w:val="26"/>
        </w:rPr>
        <w:t xml:space="preserve">bylaw of National Research University Higher School of Economics (hereafter, the </w:t>
      </w:r>
      <w:r w:rsidR="00DE0237">
        <w:rPr>
          <w:rFonts w:ascii="Times New Roman" w:hAnsi="Times New Roman"/>
          <w:sz w:val="26"/>
        </w:rPr>
        <w:t>“</w:t>
      </w:r>
      <w:r w:rsidR="00F83528">
        <w:rPr>
          <w:rFonts w:ascii="Times New Roman" w:hAnsi="Times New Roman"/>
          <w:sz w:val="26"/>
        </w:rPr>
        <w:t>Procedure</w:t>
      </w:r>
      <w:r w:rsidR="00DE0237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, the </w:t>
      </w:r>
      <w:r w:rsidR="00DE0237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University</w:t>
      </w:r>
      <w:r w:rsidR="00DE0237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, </w:t>
      </w:r>
      <w:r w:rsidR="00DE0237">
        <w:rPr>
          <w:rFonts w:ascii="Times New Roman" w:hAnsi="Times New Roman"/>
          <w:sz w:val="26"/>
        </w:rPr>
        <w:t>or “</w:t>
      </w:r>
      <w:r>
        <w:rPr>
          <w:rFonts w:ascii="Times New Roman" w:hAnsi="Times New Roman"/>
          <w:sz w:val="26"/>
        </w:rPr>
        <w:t>HSE</w:t>
      </w:r>
      <w:r w:rsidR="00DE0237">
        <w:rPr>
          <w:rFonts w:ascii="Times New Roman" w:hAnsi="Times New Roman"/>
          <w:sz w:val="26"/>
        </w:rPr>
        <w:t>”, respectively</w:t>
      </w:r>
      <w:r>
        <w:rPr>
          <w:rFonts w:ascii="Times New Roman" w:hAnsi="Times New Roman"/>
          <w:sz w:val="26"/>
        </w:rPr>
        <w:t>)</w:t>
      </w:r>
      <w:r w:rsidR="002D2CF0">
        <w:rPr>
          <w:rFonts w:ascii="Times New Roman" w:hAnsi="Times New Roman"/>
          <w:sz w:val="26"/>
        </w:rPr>
        <w:t xml:space="preserve"> and</w:t>
      </w:r>
      <w:r w:rsidR="00DE0237">
        <w:rPr>
          <w:rFonts w:ascii="Times New Roman" w:hAnsi="Times New Roman"/>
          <w:sz w:val="26"/>
        </w:rPr>
        <w:t xml:space="preserve"> thereby</w:t>
      </w:r>
      <w:r>
        <w:rPr>
          <w:rFonts w:ascii="Times New Roman" w:hAnsi="Times New Roman"/>
          <w:sz w:val="26"/>
        </w:rPr>
        <w:t xml:space="preserve"> set</w:t>
      </w:r>
      <w:r w:rsidR="00F83528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forth the </w:t>
      </w:r>
      <w:r w:rsidR="00F83528">
        <w:rPr>
          <w:rFonts w:ascii="Times New Roman" w:hAnsi="Times New Roman"/>
          <w:sz w:val="26"/>
        </w:rPr>
        <w:t>algorithm</w:t>
      </w:r>
      <w:r w:rsidR="00F83528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for drawing up an official assignment for preparing short video clips</w:t>
      </w:r>
      <w:r w:rsidR="00984080">
        <w:rPr>
          <w:rFonts w:ascii="Times New Roman" w:hAnsi="Times New Roman"/>
          <w:sz w:val="26"/>
        </w:rPr>
        <w:t>, which shall serve</w:t>
      </w:r>
      <w:r>
        <w:rPr>
          <w:rFonts w:ascii="Times New Roman" w:hAnsi="Times New Roman"/>
          <w:sz w:val="26"/>
        </w:rPr>
        <w:t xml:space="preserve"> as part</w:t>
      </w:r>
      <w:r w:rsidR="00984080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of an online course (hereafter, a </w:t>
      </w:r>
      <w:r w:rsidR="00DE0237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video course</w:t>
      </w:r>
      <w:r w:rsidR="00DE0237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), which </w:t>
      </w:r>
      <w:r w:rsidR="00F83528">
        <w:rPr>
          <w:rFonts w:ascii="Times New Roman" w:hAnsi="Times New Roman"/>
          <w:sz w:val="26"/>
        </w:rPr>
        <w:t>shall be subsequently</w:t>
      </w:r>
      <w:r w:rsidR="00DE0237">
        <w:rPr>
          <w:rFonts w:ascii="Times New Roman" w:hAnsi="Times New Roman"/>
          <w:sz w:val="26"/>
        </w:rPr>
        <w:t xml:space="preserve"> presented to</w:t>
      </w:r>
      <w:r>
        <w:rPr>
          <w:rFonts w:ascii="Times New Roman" w:hAnsi="Times New Roman"/>
          <w:sz w:val="26"/>
        </w:rPr>
        <w:t xml:space="preserve"> HSE</w:t>
      </w:r>
      <w:r w:rsidR="00491C14">
        <w:rPr>
          <w:rFonts w:ascii="Times New Roman" w:hAnsi="Times New Roman"/>
          <w:sz w:val="26"/>
        </w:rPr>
        <w:t>’s</w:t>
      </w:r>
      <w:r>
        <w:rPr>
          <w:rFonts w:ascii="Times New Roman" w:hAnsi="Times New Roman"/>
          <w:sz w:val="26"/>
        </w:rPr>
        <w:t xml:space="preserve"> faculty members (hereafter, </w:t>
      </w:r>
      <w:r w:rsidR="00DE0237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lecturer</w:t>
      </w:r>
      <w:r w:rsidR="00DE0237">
        <w:rPr>
          <w:rFonts w:ascii="Times New Roman" w:hAnsi="Times New Roman"/>
          <w:sz w:val="26"/>
        </w:rPr>
        <w:t>s”</w:t>
      </w:r>
      <w:r>
        <w:rPr>
          <w:rFonts w:ascii="Times New Roman" w:hAnsi="Times New Roman"/>
          <w:sz w:val="26"/>
        </w:rPr>
        <w:t>). The period of time</w:t>
      </w:r>
      <w:r w:rsidR="00DE0237">
        <w:rPr>
          <w:rFonts w:ascii="Times New Roman" w:hAnsi="Times New Roman"/>
          <w:sz w:val="26"/>
        </w:rPr>
        <w:t xml:space="preserve"> necessary</w:t>
      </w:r>
      <w:r>
        <w:rPr>
          <w:rFonts w:ascii="Times New Roman" w:hAnsi="Times New Roman"/>
          <w:sz w:val="26"/>
        </w:rPr>
        <w:t xml:space="preserve"> </w:t>
      </w:r>
      <w:r w:rsidR="00DE0237">
        <w:rPr>
          <w:rFonts w:ascii="Times New Roman" w:hAnsi="Times New Roman"/>
          <w:sz w:val="26"/>
        </w:rPr>
        <w:t xml:space="preserve">for </w:t>
      </w:r>
      <w:r>
        <w:rPr>
          <w:rFonts w:ascii="Times New Roman" w:hAnsi="Times New Roman"/>
          <w:sz w:val="26"/>
        </w:rPr>
        <w:t>recording video clips</w:t>
      </w:r>
      <w:r w:rsidR="00DE0237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pursuant to </w:t>
      </w:r>
      <w:r w:rsidR="00DE0237">
        <w:rPr>
          <w:rFonts w:ascii="Times New Roman" w:hAnsi="Times New Roman"/>
          <w:sz w:val="26"/>
        </w:rPr>
        <w:t xml:space="preserve">an </w:t>
      </w:r>
      <w:r>
        <w:rPr>
          <w:rFonts w:ascii="Times New Roman" w:hAnsi="Times New Roman"/>
          <w:sz w:val="26"/>
        </w:rPr>
        <w:t xml:space="preserve">official assignment, shall be included in the working time schedule of the </w:t>
      </w:r>
      <w:proofErr w:type="spellStart"/>
      <w:r w:rsidR="00DE0237">
        <w:rPr>
          <w:rFonts w:ascii="Times New Roman" w:hAnsi="Times New Roman"/>
          <w:sz w:val="26"/>
        </w:rPr>
        <w:t>OneButton</w:t>
      </w:r>
      <w:proofErr w:type="spellEnd"/>
      <w:r w:rsidR="00DE0237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studio (hereafter, the </w:t>
      </w:r>
      <w:r w:rsidR="00DE0237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Studio</w:t>
      </w:r>
      <w:r w:rsidR="00DE0237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>).</w:t>
      </w:r>
    </w:p>
    <w:p w:rsidR="00802936" w:rsidRPr="00C010E5" w:rsidRDefault="00DE0237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n </w:t>
      </w:r>
      <w:r w:rsidR="006032A3">
        <w:rPr>
          <w:rFonts w:ascii="Times New Roman" w:hAnsi="Times New Roman"/>
          <w:sz w:val="26"/>
        </w:rPr>
        <w:t xml:space="preserve">official assignment shall be drafted by </w:t>
      </w:r>
      <w:r>
        <w:rPr>
          <w:rFonts w:ascii="Times New Roman" w:hAnsi="Times New Roman"/>
          <w:sz w:val="26"/>
        </w:rPr>
        <w:t xml:space="preserve">the </w:t>
      </w:r>
      <w:r w:rsidR="006032A3">
        <w:rPr>
          <w:rFonts w:ascii="Times New Roman" w:hAnsi="Times New Roman"/>
          <w:sz w:val="26"/>
        </w:rPr>
        <w:t>head of the</w:t>
      </w:r>
      <w:r>
        <w:rPr>
          <w:rFonts w:ascii="Times New Roman" w:hAnsi="Times New Roman"/>
          <w:sz w:val="26"/>
        </w:rPr>
        <w:t xml:space="preserve"> given</w:t>
      </w:r>
      <w:r w:rsidR="006032A3">
        <w:rPr>
          <w:rFonts w:ascii="Times New Roman" w:hAnsi="Times New Roman"/>
          <w:sz w:val="26"/>
        </w:rPr>
        <w:t xml:space="preserve"> faculty member’s subdivision, as per the template published on HSE</w:t>
      </w:r>
      <w:r>
        <w:rPr>
          <w:rFonts w:ascii="Times New Roman" w:hAnsi="Times New Roman"/>
          <w:sz w:val="26"/>
        </w:rPr>
        <w:t>’s</w:t>
      </w:r>
      <w:r w:rsidR="006032A3">
        <w:rPr>
          <w:rFonts w:ascii="Times New Roman" w:hAnsi="Times New Roman"/>
          <w:sz w:val="26"/>
        </w:rPr>
        <w:t xml:space="preserve"> corporate website (portal) </w:t>
      </w:r>
      <w:r w:rsidR="006032A3" w:rsidRPr="005D3137">
        <w:rPr>
          <w:rFonts w:ascii="Times New Roman" w:hAnsi="Times New Roman"/>
          <w:noProof/>
          <w:sz w:val="26"/>
        </w:rPr>
        <w:t>at</w:t>
      </w:r>
      <w:r w:rsidR="006032A3">
        <w:rPr>
          <w:rFonts w:ascii="Times New Roman" w:hAnsi="Times New Roman"/>
          <w:sz w:val="26"/>
        </w:rPr>
        <w:t xml:space="preserve"> </w:t>
      </w:r>
      <w:hyperlink r:id="rId9">
        <w:r w:rsidR="006032A3">
          <w:rPr>
            <w:rFonts w:ascii="Times New Roman" w:hAnsi="Times New Roman"/>
            <w:sz w:val="26"/>
          </w:rPr>
          <w:t>https://legal.hse.ru/rndip/formi</w:t>
        </w:r>
      </w:hyperlink>
      <w:r w:rsidR="006032A3">
        <w:rPr>
          <w:rFonts w:ascii="Times New Roman" w:hAnsi="Times New Roman"/>
          <w:sz w:val="26"/>
        </w:rPr>
        <w:t xml:space="preserve">. </w:t>
      </w:r>
    </w:p>
    <w:p w:rsidR="006C6B92" w:rsidRPr="00C010E5" w:rsidRDefault="00DE0237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When</w:t>
      </w:r>
      <w:r w:rsidR="006C6B92">
        <w:rPr>
          <w:rFonts w:ascii="Times New Roman" w:hAnsi="Times New Roman"/>
          <w:sz w:val="26"/>
        </w:rPr>
        <w:t xml:space="preserve"> preparing an official assignment, the </w:t>
      </w:r>
      <w:r>
        <w:rPr>
          <w:rFonts w:ascii="Times New Roman" w:hAnsi="Times New Roman"/>
          <w:sz w:val="26"/>
        </w:rPr>
        <w:t xml:space="preserve">relevant </w:t>
      </w:r>
      <w:r w:rsidR="006C6B92">
        <w:rPr>
          <w:rFonts w:ascii="Times New Roman" w:hAnsi="Times New Roman"/>
          <w:sz w:val="26"/>
        </w:rPr>
        <w:t>subdivision head must check the Studio’s work</w:t>
      </w:r>
      <w:r w:rsidR="00984080">
        <w:rPr>
          <w:rFonts w:ascii="Times New Roman" w:hAnsi="Times New Roman"/>
          <w:sz w:val="26"/>
        </w:rPr>
        <w:t>ing</w:t>
      </w:r>
      <w:r w:rsidR="006C6B92">
        <w:rPr>
          <w:rFonts w:ascii="Times New Roman" w:hAnsi="Times New Roman"/>
          <w:sz w:val="26"/>
        </w:rPr>
        <w:t xml:space="preserve"> hours, </w:t>
      </w:r>
      <w:r>
        <w:rPr>
          <w:rFonts w:ascii="Times New Roman" w:hAnsi="Times New Roman"/>
          <w:sz w:val="26"/>
        </w:rPr>
        <w:t xml:space="preserve">which </w:t>
      </w:r>
      <w:r w:rsidR="00780BC4">
        <w:rPr>
          <w:rFonts w:ascii="Times New Roman" w:hAnsi="Times New Roman"/>
          <w:sz w:val="26"/>
        </w:rPr>
        <w:t>shall</w:t>
      </w:r>
      <w:r>
        <w:rPr>
          <w:rFonts w:ascii="Times New Roman" w:hAnsi="Times New Roman"/>
          <w:sz w:val="26"/>
        </w:rPr>
        <w:t xml:space="preserve"> be </w:t>
      </w:r>
      <w:r w:rsidR="006C6B92">
        <w:rPr>
          <w:rFonts w:ascii="Times New Roman" w:hAnsi="Times New Roman"/>
          <w:sz w:val="26"/>
        </w:rPr>
        <w:t xml:space="preserve">provided by the </w:t>
      </w:r>
      <w:r w:rsidR="00780BC4">
        <w:rPr>
          <w:rFonts w:ascii="Times New Roman" w:hAnsi="Times New Roman"/>
          <w:sz w:val="26"/>
        </w:rPr>
        <w:t xml:space="preserve">HSE </w:t>
      </w:r>
      <w:r w:rsidR="006C6B92">
        <w:rPr>
          <w:rFonts w:ascii="Times New Roman" w:hAnsi="Times New Roman"/>
          <w:sz w:val="26"/>
        </w:rPr>
        <w:t xml:space="preserve">eLearning Office upon request submitted </w:t>
      </w:r>
      <w:r>
        <w:rPr>
          <w:rFonts w:ascii="Times New Roman" w:hAnsi="Times New Roman"/>
          <w:sz w:val="26"/>
        </w:rPr>
        <w:t xml:space="preserve">via e-mail </w:t>
      </w:r>
      <w:r w:rsidRPr="005D3137">
        <w:rPr>
          <w:rFonts w:ascii="Times New Roman" w:hAnsi="Times New Roman"/>
          <w:noProof/>
          <w:sz w:val="26"/>
        </w:rPr>
        <w:t>to</w:t>
      </w:r>
      <w:r w:rsidR="006C6B92">
        <w:rPr>
          <w:rFonts w:ascii="Times New Roman" w:hAnsi="Times New Roman"/>
          <w:sz w:val="26"/>
        </w:rPr>
        <w:t xml:space="preserve"> mozerova@hse.ru</w:t>
      </w:r>
      <w:r>
        <w:rPr>
          <w:rFonts w:ascii="Times New Roman" w:hAnsi="Times New Roman"/>
          <w:sz w:val="26"/>
        </w:rPr>
        <w:t>. In turn, the</w:t>
      </w:r>
      <w:r w:rsidR="008C5695">
        <w:rPr>
          <w:rFonts w:ascii="Times New Roman" w:hAnsi="Times New Roman"/>
          <w:sz w:val="26"/>
        </w:rPr>
        <w:t xml:space="preserve"> subdivision head shall coordinate the schedule for the</w:t>
      </w:r>
      <w:r w:rsidR="006C6B92">
        <w:rPr>
          <w:rFonts w:ascii="Times New Roman" w:hAnsi="Times New Roman"/>
          <w:sz w:val="26"/>
        </w:rPr>
        <w:t xml:space="preserve"> video recording with the </w:t>
      </w:r>
      <w:r w:rsidR="00491C14">
        <w:rPr>
          <w:rFonts w:ascii="Times New Roman" w:hAnsi="Times New Roman"/>
          <w:sz w:val="26"/>
        </w:rPr>
        <w:t xml:space="preserve">relevant </w:t>
      </w:r>
      <w:r w:rsidR="006C6B92">
        <w:rPr>
          <w:rFonts w:ascii="Times New Roman" w:hAnsi="Times New Roman"/>
          <w:sz w:val="26"/>
        </w:rPr>
        <w:t>lecturer</w:t>
      </w:r>
      <w:r w:rsidR="0049241A">
        <w:rPr>
          <w:rFonts w:ascii="Times New Roman" w:hAnsi="Times New Roman"/>
          <w:sz w:val="26"/>
        </w:rPr>
        <w:t>,</w:t>
      </w:r>
      <w:r w:rsidR="006C6B92">
        <w:rPr>
          <w:rFonts w:ascii="Times New Roman" w:hAnsi="Times New Roman"/>
          <w:sz w:val="26"/>
        </w:rPr>
        <w:t xml:space="preserve"> </w:t>
      </w:r>
      <w:r w:rsidR="008C5695">
        <w:rPr>
          <w:rFonts w:ascii="Times New Roman" w:hAnsi="Times New Roman"/>
          <w:sz w:val="26"/>
        </w:rPr>
        <w:t xml:space="preserve">as well as </w:t>
      </w:r>
      <w:r w:rsidR="006C6B92">
        <w:rPr>
          <w:rFonts w:ascii="Times New Roman" w:hAnsi="Times New Roman"/>
          <w:sz w:val="26"/>
        </w:rPr>
        <w:t xml:space="preserve">fill in Annex 1 to the official assignment. All video clips </w:t>
      </w:r>
      <w:r w:rsidR="008C5695">
        <w:rPr>
          <w:rFonts w:ascii="Times New Roman" w:hAnsi="Times New Roman"/>
          <w:sz w:val="26"/>
        </w:rPr>
        <w:t xml:space="preserve">for </w:t>
      </w:r>
      <w:r w:rsidR="00491C14">
        <w:rPr>
          <w:rFonts w:ascii="Times New Roman" w:hAnsi="Times New Roman"/>
          <w:sz w:val="26"/>
        </w:rPr>
        <w:t xml:space="preserve">a </w:t>
      </w:r>
      <w:r w:rsidR="008C5695">
        <w:rPr>
          <w:rFonts w:ascii="Times New Roman" w:hAnsi="Times New Roman"/>
          <w:sz w:val="26"/>
        </w:rPr>
        <w:t>given</w:t>
      </w:r>
      <w:r w:rsidR="006C6B92">
        <w:rPr>
          <w:rFonts w:ascii="Times New Roman" w:hAnsi="Times New Roman"/>
          <w:sz w:val="26"/>
        </w:rPr>
        <w:t xml:space="preserve"> course </w:t>
      </w:r>
      <w:r w:rsidR="00984080">
        <w:rPr>
          <w:rFonts w:ascii="Times New Roman" w:hAnsi="Times New Roman"/>
          <w:sz w:val="26"/>
        </w:rPr>
        <w:t>must</w:t>
      </w:r>
      <w:r w:rsidR="00984080">
        <w:rPr>
          <w:rFonts w:ascii="Times New Roman" w:hAnsi="Times New Roman"/>
          <w:sz w:val="26"/>
        </w:rPr>
        <w:t xml:space="preserve"> </w:t>
      </w:r>
      <w:r w:rsidR="006C6B92">
        <w:rPr>
          <w:rFonts w:ascii="Times New Roman" w:hAnsi="Times New Roman"/>
          <w:sz w:val="26"/>
        </w:rPr>
        <w:t xml:space="preserve">be recorded within </w:t>
      </w:r>
      <w:r w:rsidR="008C5695">
        <w:rPr>
          <w:rFonts w:ascii="Times New Roman" w:hAnsi="Times New Roman"/>
          <w:sz w:val="26"/>
        </w:rPr>
        <w:t>6 (</w:t>
      </w:r>
      <w:r w:rsidR="006C6B92">
        <w:rPr>
          <w:rFonts w:ascii="Times New Roman" w:hAnsi="Times New Roman"/>
          <w:sz w:val="26"/>
        </w:rPr>
        <w:t>six</w:t>
      </w:r>
      <w:r w:rsidR="008C5695">
        <w:rPr>
          <w:rFonts w:ascii="Times New Roman" w:hAnsi="Times New Roman"/>
          <w:sz w:val="26"/>
        </w:rPr>
        <w:t xml:space="preserve">) </w:t>
      </w:r>
      <w:r w:rsidR="009D68C4">
        <w:rPr>
          <w:rFonts w:ascii="Times New Roman" w:hAnsi="Times New Roman"/>
          <w:sz w:val="26"/>
        </w:rPr>
        <w:t xml:space="preserve">consecutive </w:t>
      </w:r>
      <w:r w:rsidR="006C6B92">
        <w:rPr>
          <w:rFonts w:ascii="Times New Roman" w:hAnsi="Times New Roman"/>
          <w:sz w:val="26"/>
        </w:rPr>
        <w:t xml:space="preserve">months. The </w:t>
      </w:r>
      <w:r w:rsidR="00984080">
        <w:rPr>
          <w:rFonts w:ascii="Times New Roman" w:hAnsi="Times New Roman"/>
          <w:sz w:val="26"/>
        </w:rPr>
        <w:t xml:space="preserve">actual recording </w:t>
      </w:r>
      <w:r w:rsidR="006C6B92">
        <w:rPr>
          <w:rFonts w:ascii="Times New Roman" w:hAnsi="Times New Roman"/>
          <w:sz w:val="26"/>
        </w:rPr>
        <w:t xml:space="preserve">period shall be calculated </w:t>
      </w:r>
      <w:r w:rsidR="009B0442">
        <w:rPr>
          <w:rFonts w:ascii="Times New Roman" w:hAnsi="Times New Roman"/>
          <w:sz w:val="26"/>
        </w:rPr>
        <w:t>based on the</w:t>
      </w:r>
      <w:r w:rsidR="006C6B92">
        <w:rPr>
          <w:rFonts w:ascii="Times New Roman" w:hAnsi="Times New Roman"/>
          <w:sz w:val="26"/>
        </w:rPr>
        <w:t xml:space="preserve"> assumption that 120 minutes of the studio work shall be </w:t>
      </w:r>
      <w:r w:rsidR="00843EAA">
        <w:rPr>
          <w:rFonts w:ascii="Times New Roman" w:hAnsi="Times New Roman"/>
          <w:sz w:val="26"/>
        </w:rPr>
        <w:t>required for recording</w:t>
      </w:r>
      <w:r w:rsidR="006C6B92">
        <w:rPr>
          <w:rFonts w:ascii="Times New Roman" w:hAnsi="Times New Roman"/>
          <w:sz w:val="26"/>
        </w:rPr>
        <w:t xml:space="preserve"> </w:t>
      </w:r>
      <w:r w:rsidR="009D68C4">
        <w:rPr>
          <w:rFonts w:ascii="Times New Roman" w:hAnsi="Times New Roman"/>
          <w:sz w:val="26"/>
        </w:rPr>
        <w:t xml:space="preserve">one </w:t>
      </w:r>
      <w:r w:rsidR="006C6B92">
        <w:rPr>
          <w:rFonts w:ascii="Times New Roman" w:hAnsi="Times New Roman"/>
          <w:sz w:val="26"/>
        </w:rPr>
        <w:t>academic hour of video</w:t>
      </w:r>
      <w:r w:rsidR="00843EAA">
        <w:rPr>
          <w:rFonts w:ascii="Times New Roman" w:hAnsi="Times New Roman"/>
          <w:sz w:val="26"/>
        </w:rPr>
        <w:t xml:space="preserve"> course</w:t>
      </w:r>
      <w:r w:rsidR="006C6B92">
        <w:rPr>
          <w:rFonts w:ascii="Times New Roman" w:hAnsi="Times New Roman"/>
          <w:sz w:val="26"/>
        </w:rPr>
        <w:t>.</w:t>
      </w:r>
    </w:p>
    <w:p w:rsidR="0039221A" w:rsidRPr="00C010E5" w:rsidRDefault="0039221A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n order to arrange </w:t>
      </w:r>
      <w:r w:rsidR="009B0442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recording as per </w:t>
      </w:r>
      <w:r w:rsidR="009B0442">
        <w:rPr>
          <w:rFonts w:ascii="Times New Roman" w:hAnsi="Times New Roman"/>
          <w:sz w:val="26"/>
        </w:rPr>
        <w:t xml:space="preserve">an </w:t>
      </w:r>
      <w:r>
        <w:rPr>
          <w:rFonts w:ascii="Times New Roman" w:hAnsi="Times New Roman"/>
          <w:sz w:val="26"/>
        </w:rPr>
        <w:t xml:space="preserve">official assignment and book </w:t>
      </w:r>
      <w:r w:rsidR="009B0442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>time slot in the Studio’s schedule, the</w:t>
      </w:r>
      <w:r w:rsidR="009B0442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subdivision head shall submit a draft </w:t>
      </w:r>
      <w:r w:rsidR="009B0442">
        <w:rPr>
          <w:rFonts w:ascii="Times New Roman" w:hAnsi="Times New Roman"/>
          <w:sz w:val="26"/>
        </w:rPr>
        <w:t xml:space="preserve">of the </w:t>
      </w:r>
      <w:r>
        <w:rPr>
          <w:rFonts w:ascii="Times New Roman" w:hAnsi="Times New Roman"/>
          <w:sz w:val="26"/>
        </w:rPr>
        <w:t xml:space="preserve">official assignment and Annex 1 thereto via </w:t>
      </w:r>
      <w:r w:rsidR="007C7ECF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SDOU</w:t>
      </w:r>
      <w:r w:rsidR="007C7ECF">
        <w:rPr>
          <w:rFonts w:ascii="Times New Roman" w:hAnsi="Times New Roman"/>
          <w:sz w:val="26"/>
        </w:rPr>
        <w:t xml:space="preserve"> system</w:t>
      </w:r>
      <w:r>
        <w:rPr>
          <w:rFonts w:ascii="Times New Roman" w:hAnsi="Times New Roman"/>
          <w:sz w:val="26"/>
        </w:rPr>
        <w:t xml:space="preserve"> to the </w:t>
      </w:r>
      <w:r w:rsidR="009B0442">
        <w:rPr>
          <w:rFonts w:ascii="Times New Roman" w:hAnsi="Times New Roman"/>
          <w:sz w:val="26"/>
        </w:rPr>
        <w:t xml:space="preserve">head of the </w:t>
      </w:r>
      <w:r>
        <w:rPr>
          <w:rFonts w:ascii="Times New Roman" w:hAnsi="Times New Roman"/>
          <w:sz w:val="26"/>
        </w:rPr>
        <w:t xml:space="preserve">eLearning Office, using the “Official Memo” tool. </w:t>
      </w:r>
      <w:r w:rsidR="007C7ECF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draft of the official assignment </w:t>
      </w:r>
      <w:r w:rsidR="009D68C4">
        <w:rPr>
          <w:rFonts w:ascii="Times New Roman" w:hAnsi="Times New Roman"/>
          <w:sz w:val="26"/>
        </w:rPr>
        <w:t xml:space="preserve">along </w:t>
      </w:r>
      <w:r>
        <w:rPr>
          <w:rFonts w:ascii="Times New Roman" w:hAnsi="Times New Roman"/>
          <w:sz w:val="26"/>
        </w:rPr>
        <w:t xml:space="preserve">with Annex 1 shall be attached to </w:t>
      </w:r>
      <w:r w:rsidR="009D68C4">
        <w:rPr>
          <w:rFonts w:ascii="Times New Roman" w:hAnsi="Times New Roman"/>
          <w:sz w:val="26"/>
        </w:rPr>
        <w:t>the</w:t>
      </w:r>
      <w:r w:rsidR="0034444B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official memo </w:t>
      </w:r>
      <w:r w:rsidR="0034444B">
        <w:rPr>
          <w:rFonts w:ascii="Times New Roman" w:hAnsi="Times New Roman"/>
          <w:sz w:val="26"/>
        </w:rPr>
        <w:t xml:space="preserve">filed through </w:t>
      </w:r>
      <w:r>
        <w:rPr>
          <w:rFonts w:ascii="Times New Roman" w:hAnsi="Times New Roman"/>
          <w:sz w:val="26"/>
        </w:rPr>
        <w:t xml:space="preserve">the SDOU system. The memorandum </w:t>
      </w:r>
      <w:r w:rsidR="00843EAA">
        <w:rPr>
          <w:rFonts w:ascii="Times New Roman" w:hAnsi="Times New Roman"/>
          <w:sz w:val="26"/>
        </w:rPr>
        <w:t>must</w:t>
      </w:r>
      <w:r w:rsidR="00843EAA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contain </w:t>
      </w:r>
      <w:r w:rsidR="0034444B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request to confirm whether or not </w:t>
      </w:r>
      <w:r w:rsidR="007C7ECF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video course can be recorded within the </w:t>
      </w:r>
      <w:r w:rsidR="007C7ECF">
        <w:rPr>
          <w:rFonts w:ascii="Times New Roman" w:hAnsi="Times New Roman"/>
          <w:sz w:val="26"/>
        </w:rPr>
        <w:t>time</w:t>
      </w:r>
      <w:r w:rsidR="00843EAA">
        <w:rPr>
          <w:rFonts w:ascii="Times New Roman" w:hAnsi="Times New Roman"/>
          <w:sz w:val="26"/>
        </w:rPr>
        <w:t>frame</w:t>
      </w:r>
      <w:r w:rsidR="00843EAA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specified in Annex 1 to the official assignment. </w:t>
      </w:r>
    </w:p>
    <w:p w:rsidR="005E1AE4" w:rsidRDefault="006032A3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lastRenderedPageBreak/>
        <w:t xml:space="preserve">If </w:t>
      </w:r>
      <w:r w:rsidR="009B0442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video course </w:t>
      </w:r>
      <w:r w:rsidR="009D68C4">
        <w:rPr>
          <w:rFonts w:ascii="Times New Roman" w:hAnsi="Times New Roman"/>
          <w:sz w:val="26"/>
        </w:rPr>
        <w:t>can</w:t>
      </w:r>
      <w:r w:rsidR="00261DB9">
        <w:rPr>
          <w:rFonts w:ascii="Times New Roman" w:hAnsi="Times New Roman"/>
          <w:sz w:val="26"/>
        </w:rPr>
        <w:t xml:space="preserve"> be</w:t>
      </w:r>
      <w:r>
        <w:rPr>
          <w:rFonts w:ascii="Times New Roman" w:hAnsi="Times New Roman"/>
          <w:sz w:val="26"/>
        </w:rPr>
        <w:t xml:space="preserve"> recorded </w:t>
      </w:r>
      <w:r w:rsidR="00261DB9">
        <w:rPr>
          <w:rFonts w:ascii="Times New Roman" w:hAnsi="Times New Roman"/>
          <w:sz w:val="26"/>
        </w:rPr>
        <w:t>at</w:t>
      </w:r>
      <w:r w:rsidR="00BD3C3B">
        <w:rPr>
          <w:rFonts w:ascii="Times New Roman" w:hAnsi="Times New Roman"/>
          <w:sz w:val="26"/>
        </w:rPr>
        <w:t xml:space="preserve"> a particular</w:t>
      </w:r>
      <w:r>
        <w:rPr>
          <w:rFonts w:ascii="Times New Roman" w:hAnsi="Times New Roman"/>
          <w:sz w:val="26"/>
        </w:rPr>
        <w:t xml:space="preserve"> time, </w:t>
      </w:r>
      <w:r w:rsidR="00843EAA">
        <w:rPr>
          <w:rFonts w:ascii="Times New Roman" w:hAnsi="Times New Roman"/>
          <w:sz w:val="26"/>
        </w:rPr>
        <w:t>as indicated in</w:t>
      </w:r>
      <w:r>
        <w:rPr>
          <w:rFonts w:ascii="Times New Roman" w:hAnsi="Times New Roman"/>
          <w:sz w:val="26"/>
        </w:rPr>
        <w:t xml:space="preserve"> Annex</w:t>
      </w:r>
      <w:r w:rsidR="00F31D87">
        <w:rPr>
          <w:rFonts w:ascii="Times New Roman" w:hAnsi="Times New Roman"/>
          <w:sz w:val="26"/>
        </w:rPr>
        <w:t xml:space="preserve"> 1 to </w:t>
      </w:r>
      <w:r w:rsidR="00261DB9">
        <w:rPr>
          <w:rFonts w:ascii="Times New Roman" w:hAnsi="Times New Roman"/>
          <w:sz w:val="26"/>
        </w:rPr>
        <w:t xml:space="preserve">an </w:t>
      </w:r>
      <w:r w:rsidR="00F31D87">
        <w:rPr>
          <w:rFonts w:ascii="Times New Roman" w:hAnsi="Times New Roman"/>
          <w:sz w:val="26"/>
        </w:rPr>
        <w:t xml:space="preserve">official assignment, </w:t>
      </w:r>
      <w:r w:rsidR="00BD3C3B">
        <w:rPr>
          <w:rFonts w:ascii="Times New Roman" w:hAnsi="Times New Roman"/>
          <w:sz w:val="26"/>
        </w:rPr>
        <w:t xml:space="preserve">the </w:t>
      </w:r>
      <w:r w:rsidR="00F31D87">
        <w:rPr>
          <w:rFonts w:ascii="Times New Roman" w:hAnsi="Times New Roman"/>
          <w:sz w:val="26"/>
        </w:rPr>
        <w:t>h</w:t>
      </w:r>
      <w:r>
        <w:rPr>
          <w:rFonts w:ascii="Times New Roman" w:hAnsi="Times New Roman"/>
          <w:sz w:val="26"/>
        </w:rPr>
        <w:t xml:space="preserve">ead of the eLearning Office </w:t>
      </w:r>
      <w:r w:rsidR="00BD3C3B">
        <w:rPr>
          <w:rFonts w:ascii="Times New Roman" w:hAnsi="Times New Roman"/>
          <w:sz w:val="26"/>
        </w:rPr>
        <w:t xml:space="preserve">shall </w:t>
      </w:r>
      <w:r>
        <w:rPr>
          <w:rFonts w:ascii="Times New Roman" w:hAnsi="Times New Roman"/>
          <w:sz w:val="26"/>
        </w:rPr>
        <w:t xml:space="preserve">confirm </w:t>
      </w:r>
      <w:r w:rsidR="00FD57EA">
        <w:rPr>
          <w:rFonts w:ascii="Times New Roman" w:hAnsi="Times New Roman"/>
          <w:sz w:val="26"/>
        </w:rPr>
        <w:t>this</w:t>
      </w:r>
      <w:r>
        <w:rPr>
          <w:rFonts w:ascii="Times New Roman" w:hAnsi="Times New Roman"/>
          <w:sz w:val="26"/>
        </w:rPr>
        <w:t xml:space="preserve"> in the SDOU system. In </w:t>
      </w:r>
      <w:r w:rsidR="006A3068">
        <w:rPr>
          <w:rFonts w:ascii="Times New Roman" w:hAnsi="Times New Roman"/>
          <w:sz w:val="26"/>
        </w:rPr>
        <w:t xml:space="preserve">such </w:t>
      </w:r>
      <w:r>
        <w:rPr>
          <w:rFonts w:ascii="Times New Roman" w:hAnsi="Times New Roman"/>
          <w:sz w:val="26"/>
        </w:rPr>
        <w:t>case</w:t>
      </w:r>
      <w:r w:rsidR="006A3068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, the </w:t>
      </w:r>
      <w:r w:rsidR="00261DB9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>subdivision</w:t>
      </w:r>
      <w:r w:rsidR="006A3068">
        <w:rPr>
          <w:rFonts w:ascii="Times New Roman" w:hAnsi="Times New Roman"/>
          <w:sz w:val="26"/>
        </w:rPr>
        <w:t>’s</w:t>
      </w:r>
      <w:r>
        <w:rPr>
          <w:rFonts w:ascii="Times New Roman" w:hAnsi="Times New Roman"/>
          <w:sz w:val="26"/>
        </w:rPr>
        <w:t xml:space="preserve"> head </w:t>
      </w:r>
      <w:r w:rsidR="006A3068">
        <w:rPr>
          <w:rFonts w:ascii="Times New Roman" w:hAnsi="Times New Roman"/>
          <w:sz w:val="26"/>
        </w:rPr>
        <w:t>must sign the</w:t>
      </w:r>
      <w:r>
        <w:rPr>
          <w:rFonts w:ascii="Times New Roman" w:hAnsi="Times New Roman"/>
          <w:sz w:val="26"/>
        </w:rPr>
        <w:t xml:space="preserve"> official assignment </w:t>
      </w:r>
      <w:r w:rsidR="00843EAA">
        <w:rPr>
          <w:rFonts w:ascii="Times New Roman" w:hAnsi="Times New Roman"/>
          <w:sz w:val="26"/>
        </w:rPr>
        <w:t>and</w:t>
      </w:r>
      <w:r>
        <w:rPr>
          <w:rFonts w:ascii="Times New Roman" w:hAnsi="Times New Roman"/>
          <w:sz w:val="26"/>
        </w:rPr>
        <w:t xml:space="preserve"> </w:t>
      </w:r>
      <w:r w:rsidR="006A3068">
        <w:rPr>
          <w:rFonts w:ascii="Times New Roman" w:hAnsi="Times New Roman"/>
          <w:sz w:val="26"/>
        </w:rPr>
        <w:t>present</w:t>
      </w:r>
      <w:r w:rsidR="00843EAA">
        <w:rPr>
          <w:rFonts w:ascii="Times New Roman" w:hAnsi="Times New Roman"/>
          <w:sz w:val="26"/>
        </w:rPr>
        <w:t xml:space="preserve"> it</w:t>
      </w:r>
      <w:r w:rsidR="006A3068">
        <w:rPr>
          <w:rFonts w:ascii="Times New Roman" w:hAnsi="Times New Roman"/>
          <w:sz w:val="26"/>
        </w:rPr>
        <w:t xml:space="preserve"> to the</w:t>
      </w:r>
      <w:r>
        <w:rPr>
          <w:rFonts w:ascii="Times New Roman" w:hAnsi="Times New Roman"/>
          <w:sz w:val="26"/>
        </w:rPr>
        <w:t xml:space="preserve"> responsible lecturer. </w:t>
      </w:r>
    </w:p>
    <w:p w:rsidR="006032A3" w:rsidRPr="00C010E5" w:rsidRDefault="005E1AE4" w:rsidP="00B96C78">
      <w:pPr>
        <w:pStyle w:val="a3"/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lecturer </w:t>
      </w:r>
      <w:r w:rsidR="009B0442">
        <w:rPr>
          <w:rFonts w:ascii="Times New Roman" w:hAnsi="Times New Roman"/>
          <w:sz w:val="26"/>
        </w:rPr>
        <w:t xml:space="preserve">shall </w:t>
      </w:r>
      <w:r w:rsidR="00843EAA">
        <w:rPr>
          <w:rFonts w:ascii="Times New Roman" w:hAnsi="Times New Roman"/>
          <w:sz w:val="26"/>
        </w:rPr>
        <w:t xml:space="preserve">then </w:t>
      </w:r>
      <w:r>
        <w:rPr>
          <w:rFonts w:ascii="Times New Roman" w:hAnsi="Times New Roman"/>
          <w:sz w:val="26"/>
        </w:rPr>
        <w:t xml:space="preserve">submit a copy of the signed official assignment to the </w:t>
      </w:r>
      <w:r w:rsidR="009B0442">
        <w:rPr>
          <w:rFonts w:ascii="Times New Roman" w:hAnsi="Times New Roman"/>
          <w:sz w:val="26"/>
        </w:rPr>
        <w:t xml:space="preserve">head of the </w:t>
      </w:r>
      <w:r>
        <w:rPr>
          <w:rFonts w:ascii="Times New Roman" w:hAnsi="Times New Roman"/>
          <w:sz w:val="26"/>
        </w:rPr>
        <w:t>eLearning Office. Thereupon</w:t>
      </w:r>
      <w:r w:rsidR="009B0442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the eLearning Office</w:t>
      </w:r>
      <w:r w:rsidR="00AE3FA0">
        <w:rPr>
          <w:rFonts w:ascii="Times New Roman" w:hAnsi="Times New Roman"/>
          <w:sz w:val="26"/>
        </w:rPr>
        <w:t>’s</w:t>
      </w:r>
      <w:r>
        <w:rPr>
          <w:rFonts w:ascii="Times New Roman" w:hAnsi="Times New Roman"/>
          <w:sz w:val="26"/>
        </w:rPr>
        <w:t xml:space="preserve"> head confirm</w:t>
      </w:r>
      <w:r w:rsidR="003737A0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the </w:t>
      </w:r>
      <w:r w:rsidR="00843EAA">
        <w:rPr>
          <w:rFonts w:ascii="Times New Roman" w:hAnsi="Times New Roman"/>
          <w:sz w:val="26"/>
        </w:rPr>
        <w:t xml:space="preserve">final </w:t>
      </w:r>
      <w:r>
        <w:rPr>
          <w:rFonts w:ascii="Times New Roman" w:hAnsi="Times New Roman"/>
          <w:sz w:val="26"/>
        </w:rPr>
        <w:t>date</w:t>
      </w:r>
      <w:r w:rsidR="00FD57EA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and time</w:t>
      </w:r>
      <w:r w:rsidR="00843EAA">
        <w:rPr>
          <w:rFonts w:ascii="Times New Roman" w:hAnsi="Times New Roman"/>
          <w:sz w:val="26"/>
        </w:rPr>
        <w:t xml:space="preserve"> slots</w:t>
      </w:r>
      <w:r>
        <w:rPr>
          <w:rFonts w:ascii="Times New Roman" w:hAnsi="Times New Roman"/>
          <w:sz w:val="26"/>
        </w:rPr>
        <w:t xml:space="preserve"> for </w:t>
      </w:r>
      <w:r w:rsidR="009B0442">
        <w:rPr>
          <w:rFonts w:ascii="Times New Roman" w:hAnsi="Times New Roman"/>
          <w:sz w:val="26"/>
        </w:rPr>
        <w:t xml:space="preserve">recording </w:t>
      </w:r>
      <w:r w:rsidR="00FD57EA">
        <w:rPr>
          <w:rFonts w:ascii="Times New Roman" w:hAnsi="Times New Roman"/>
          <w:sz w:val="26"/>
        </w:rPr>
        <w:t>sessions</w:t>
      </w:r>
      <w:r>
        <w:rPr>
          <w:rFonts w:ascii="Times New Roman" w:hAnsi="Times New Roman"/>
          <w:sz w:val="26"/>
        </w:rPr>
        <w:t xml:space="preserve"> </w:t>
      </w:r>
      <w:r w:rsidR="009B0442">
        <w:rPr>
          <w:rFonts w:ascii="Times New Roman" w:hAnsi="Times New Roman"/>
          <w:sz w:val="26"/>
        </w:rPr>
        <w:t xml:space="preserve">at </w:t>
      </w:r>
      <w:r>
        <w:rPr>
          <w:rFonts w:ascii="Times New Roman" w:hAnsi="Times New Roman"/>
          <w:sz w:val="26"/>
        </w:rPr>
        <w:t xml:space="preserve">the Studio. </w:t>
      </w:r>
    </w:p>
    <w:p w:rsidR="0039221A" w:rsidRPr="00C010E5" w:rsidRDefault="0039221A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f no time slot is available for </w:t>
      </w:r>
      <w:r w:rsidR="00BC05B6">
        <w:rPr>
          <w:rFonts w:ascii="Times New Roman" w:hAnsi="Times New Roman"/>
          <w:sz w:val="26"/>
        </w:rPr>
        <w:t xml:space="preserve">recording a </w:t>
      </w:r>
      <w:r>
        <w:rPr>
          <w:rFonts w:ascii="Times New Roman" w:hAnsi="Times New Roman"/>
          <w:sz w:val="26"/>
        </w:rPr>
        <w:t>video course due to the Studio’s busy schedule, the</w:t>
      </w:r>
      <w:r w:rsidR="00BC05B6">
        <w:rPr>
          <w:rFonts w:ascii="Times New Roman" w:hAnsi="Times New Roman"/>
          <w:sz w:val="26"/>
        </w:rPr>
        <w:t xml:space="preserve"> head of the</w:t>
      </w:r>
      <w:r>
        <w:rPr>
          <w:rFonts w:ascii="Times New Roman" w:hAnsi="Times New Roman"/>
          <w:sz w:val="26"/>
        </w:rPr>
        <w:t xml:space="preserve"> eLearning Office </w:t>
      </w:r>
      <w:r w:rsidR="00607D5C">
        <w:rPr>
          <w:rFonts w:ascii="Times New Roman" w:hAnsi="Times New Roman"/>
          <w:sz w:val="26"/>
        </w:rPr>
        <w:t>shall decline the official memo</w:t>
      </w:r>
      <w:r>
        <w:rPr>
          <w:rFonts w:ascii="Times New Roman" w:hAnsi="Times New Roman"/>
          <w:sz w:val="26"/>
        </w:rPr>
        <w:t xml:space="preserve"> </w:t>
      </w:r>
      <w:r w:rsidR="00607D5C">
        <w:rPr>
          <w:rFonts w:ascii="Times New Roman" w:hAnsi="Times New Roman"/>
          <w:sz w:val="26"/>
        </w:rPr>
        <w:t>through</w:t>
      </w:r>
      <w:r>
        <w:rPr>
          <w:rFonts w:ascii="Times New Roman" w:hAnsi="Times New Roman"/>
          <w:sz w:val="26"/>
        </w:rPr>
        <w:t xml:space="preserve"> the SDOU system. In </w:t>
      </w:r>
      <w:r w:rsidR="00BC05B6">
        <w:rPr>
          <w:rFonts w:ascii="Times New Roman" w:hAnsi="Times New Roman"/>
          <w:sz w:val="26"/>
        </w:rPr>
        <w:t>such cases</w:t>
      </w:r>
      <w:r>
        <w:rPr>
          <w:rFonts w:ascii="Times New Roman" w:hAnsi="Times New Roman"/>
          <w:sz w:val="26"/>
        </w:rPr>
        <w:t xml:space="preserve">, the subdivision head shall either repeat </w:t>
      </w:r>
      <w:r w:rsidR="00607D5C">
        <w:rPr>
          <w:rFonts w:ascii="Times New Roman" w:hAnsi="Times New Roman"/>
          <w:sz w:val="26"/>
        </w:rPr>
        <w:t xml:space="preserve">the steps </w:t>
      </w:r>
      <w:r w:rsidR="009228C4">
        <w:rPr>
          <w:rFonts w:ascii="Times New Roman" w:hAnsi="Times New Roman"/>
          <w:sz w:val="26"/>
        </w:rPr>
        <w:t>specifi</w:t>
      </w:r>
      <w:r w:rsidR="00607D5C">
        <w:rPr>
          <w:rFonts w:ascii="Times New Roman" w:hAnsi="Times New Roman"/>
          <w:sz w:val="26"/>
        </w:rPr>
        <w:t xml:space="preserve">ed </w:t>
      </w:r>
      <w:r w:rsidR="009228C4">
        <w:rPr>
          <w:rFonts w:ascii="Times New Roman" w:hAnsi="Times New Roman"/>
          <w:sz w:val="26"/>
        </w:rPr>
        <w:t xml:space="preserve">in </w:t>
      </w:r>
      <w:r>
        <w:rPr>
          <w:rFonts w:ascii="Times New Roman" w:hAnsi="Times New Roman"/>
          <w:sz w:val="26"/>
        </w:rPr>
        <w:t>pp. 1.2 - 1.5 hereof, or cancel the official assignment.</w:t>
      </w:r>
    </w:p>
    <w:p w:rsidR="00A36E1D" w:rsidRDefault="00607D5C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he b</w:t>
      </w:r>
      <w:r w:rsidR="00A723FA">
        <w:rPr>
          <w:rFonts w:ascii="Times New Roman" w:hAnsi="Times New Roman"/>
          <w:sz w:val="26"/>
        </w:rPr>
        <w:t>ooking of</w:t>
      </w:r>
      <w:r w:rsidR="00802936">
        <w:rPr>
          <w:rFonts w:ascii="Times New Roman" w:hAnsi="Times New Roman"/>
          <w:sz w:val="26"/>
        </w:rPr>
        <w:t xml:space="preserve"> time</w:t>
      </w:r>
      <w:r w:rsidR="00A723FA">
        <w:rPr>
          <w:rFonts w:ascii="Times New Roman" w:hAnsi="Times New Roman"/>
          <w:sz w:val="26"/>
        </w:rPr>
        <w:t xml:space="preserve"> slot</w:t>
      </w:r>
      <w:r>
        <w:rPr>
          <w:rFonts w:ascii="Times New Roman" w:hAnsi="Times New Roman"/>
          <w:sz w:val="26"/>
        </w:rPr>
        <w:t>s</w:t>
      </w:r>
      <w:r w:rsidR="00802936">
        <w:rPr>
          <w:rFonts w:ascii="Times New Roman" w:hAnsi="Times New Roman"/>
          <w:sz w:val="26"/>
        </w:rPr>
        <w:t xml:space="preserve"> for recording </w:t>
      </w:r>
      <w:r w:rsidR="00A723FA">
        <w:rPr>
          <w:rFonts w:ascii="Times New Roman" w:hAnsi="Times New Roman"/>
          <w:sz w:val="26"/>
        </w:rPr>
        <w:t xml:space="preserve">a </w:t>
      </w:r>
      <w:r w:rsidR="00802936">
        <w:rPr>
          <w:rFonts w:ascii="Times New Roman" w:hAnsi="Times New Roman"/>
          <w:sz w:val="26"/>
        </w:rPr>
        <w:t xml:space="preserve">video course </w:t>
      </w:r>
      <w:r w:rsidR="00A723FA">
        <w:rPr>
          <w:rFonts w:ascii="Times New Roman" w:hAnsi="Times New Roman"/>
          <w:sz w:val="26"/>
        </w:rPr>
        <w:t xml:space="preserve">at </w:t>
      </w:r>
      <w:r w:rsidR="00802936">
        <w:rPr>
          <w:rFonts w:ascii="Times New Roman" w:hAnsi="Times New Roman"/>
          <w:sz w:val="26"/>
        </w:rPr>
        <w:t xml:space="preserve">the Studio, as per Annex 1 to the official assignment, shall be deemed </w:t>
      </w:r>
      <w:r w:rsidR="00A723FA">
        <w:rPr>
          <w:rFonts w:ascii="Times New Roman" w:hAnsi="Times New Roman"/>
          <w:sz w:val="26"/>
        </w:rPr>
        <w:t xml:space="preserve">to be finalized </w:t>
      </w:r>
      <w:r w:rsidR="00802936">
        <w:rPr>
          <w:rFonts w:ascii="Times New Roman" w:hAnsi="Times New Roman"/>
          <w:sz w:val="26"/>
        </w:rPr>
        <w:t>only after the</w:t>
      </w:r>
      <w:r w:rsidR="00A723FA">
        <w:rPr>
          <w:rFonts w:ascii="Times New Roman" w:hAnsi="Times New Roman"/>
          <w:sz w:val="26"/>
        </w:rPr>
        <w:t xml:space="preserve"> head of the</w:t>
      </w:r>
      <w:r w:rsidR="00802936">
        <w:rPr>
          <w:rFonts w:ascii="Times New Roman" w:hAnsi="Times New Roman"/>
          <w:sz w:val="26"/>
        </w:rPr>
        <w:t xml:space="preserve"> eLearning Office receives a copy of the signed official assignment, and the lecturer is</w:t>
      </w:r>
      <w:r w:rsidR="00A723FA">
        <w:rPr>
          <w:rFonts w:ascii="Times New Roman" w:hAnsi="Times New Roman"/>
          <w:sz w:val="26"/>
        </w:rPr>
        <w:t xml:space="preserve"> presented</w:t>
      </w:r>
      <w:r w:rsidR="00802936">
        <w:rPr>
          <w:rFonts w:ascii="Times New Roman" w:hAnsi="Times New Roman"/>
          <w:sz w:val="26"/>
        </w:rPr>
        <w:t xml:space="preserve"> with a confirmation, pursuant to p. 1.5 hereof. The dates and time </w:t>
      </w:r>
      <w:r w:rsidR="00A723FA">
        <w:rPr>
          <w:rFonts w:ascii="Times New Roman" w:hAnsi="Times New Roman"/>
          <w:sz w:val="26"/>
        </w:rPr>
        <w:t>slot</w:t>
      </w:r>
      <w:r w:rsidR="005A4DAA">
        <w:rPr>
          <w:rFonts w:ascii="Times New Roman" w:hAnsi="Times New Roman"/>
          <w:sz w:val="26"/>
        </w:rPr>
        <w:t>s</w:t>
      </w:r>
      <w:r w:rsidR="00A723FA">
        <w:rPr>
          <w:rFonts w:ascii="Times New Roman" w:hAnsi="Times New Roman"/>
          <w:sz w:val="26"/>
        </w:rPr>
        <w:t xml:space="preserve"> </w:t>
      </w:r>
      <w:r w:rsidR="00802936">
        <w:rPr>
          <w:rFonts w:ascii="Times New Roman" w:hAnsi="Times New Roman"/>
          <w:sz w:val="26"/>
        </w:rPr>
        <w:t xml:space="preserve">for recording </w:t>
      </w:r>
      <w:r w:rsidR="00A723FA">
        <w:rPr>
          <w:rFonts w:ascii="Times New Roman" w:hAnsi="Times New Roman"/>
          <w:sz w:val="26"/>
        </w:rPr>
        <w:t xml:space="preserve">a </w:t>
      </w:r>
      <w:r w:rsidR="00802936">
        <w:rPr>
          <w:rFonts w:ascii="Times New Roman" w:hAnsi="Times New Roman"/>
          <w:sz w:val="26"/>
        </w:rPr>
        <w:t xml:space="preserve">video course shall otherwise be deemed open and can be </w:t>
      </w:r>
      <w:r w:rsidR="005A4DAA">
        <w:rPr>
          <w:rFonts w:ascii="Times New Roman" w:hAnsi="Times New Roman"/>
          <w:sz w:val="26"/>
        </w:rPr>
        <w:t>later reserved for</w:t>
      </w:r>
      <w:r w:rsidR="000C1EC5">
        <w:rPr>
          <w:rFonts w:ascii="Times New Roman" w:hAnsi="Times New Roman"/>
          <w:sz w:val="26"/>
        </w:rPr>
        <w:t xml:space="preserve"> </w:t>
      </w:r>
      <w:r w:rsidR="00802936">
        <w:rPr>
          <w:rFonts w:ascii="Times New Roman" w:hAnsi="Times New Roman"/>
          <w:sz w:val="26"/>
        </w:rPr>
        <w:t>other staff members.</w:t>
      </w:r>
    </w:p>
    <w:p w:rsidR="00802936" w:rsidRPr="00C010E5" w:rsidRDefault="002046CA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If</w:t>
      </w:r>
      <w:r w:rsidR="009D2583">
        <w:rPr>
          <w:rFonts w:ascii="Times New Roman" w:hAnsi="Times New Roman"/>
          <w:sz w:val="26"/>
        </w:rPr>
        <w:t xml:space="preserve"> </w:t>
      </w:r>
      <w:r w:rsidR="005A4DA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time</w:t>
      </w:r>
      <w:r w:rsidR="009D2583">
        <w:rPr>
          <w:rFonts w:ascii="Times New Roman" w:hAnsi="Times New Roman"/>
          <w:sz w:val="26"/>
        </w:rPr>
        <w:t xml:space="preserve"> booked</w:t>
      </w:r>
      <w:r w:rsidR="000C1EC5">
        <w:rPr>
          <w:rFonts w:ascii="Times New Roman" w:hAnsi="Times New Roman"/>
          <w:sz w:val="26"/>
        </w:rPr>
        <w:t xml:space="preserve"> at the Studio</w:t>
      </w:r>
      <w:r>
        <w:rPr>
          <w:rFonts w:ascii="Times New Roman" w:hAnsi="Times New Roman"/>
          <w:sz w:val="26"/>
        </w:rPr>
        <w:t xml:space="preserve"> appears to be insufficient for recording all pieces of </w:t>
      </w:r>
      <w:r w:rsidR="009D2583">
        <w:rPr>
          <w:rFonts w:ascii="Times New Roman" w:hAnsi="Times New Roman"/>
          <w:sz w:val="26"/>
        </w:rPr>
        <w:t xml:space="preserve">a given </w:t>
      </w:r>
      <w:r>
        <w:rPr>
          <w:rFonts w:ascii="Times New Roman" w:hAnsi="Times New Roman"/>
          <w:sz w:val="26"/>
        </w:rPr>
        <w:t xml:space="preserve">video course, the </w:t>
      </w:r>
      <w:r w:rsidR="009D2583">
        <w:rPr>
          <w:rFonts w:ascii="Times New Roman" w:hAnsi="Times New Roman"/>
          <w:sz w:val="26"/>
        </w:rPr>
        <w:t xml:space="preserve">head of the relevant </w:t>
      </w:r>
      <w:r>
        <w:rPr>
          <w:rFonts w:ascii="Times New Roman" w:hAnsi="Times New Roman"/>
          <w:sz w:val="26"/>
        </w:rPr>
        <w:t xml:space="preserve">subdivision shall submit an official memorandum to the </w:t>
      </w:r>
      <w:r w:rsidR="009D2583">
        <w:rPr>
          <w:rFonts w:ascii="Times New Roman" w:hAnsi="Times New Roman"/>
          <w:sz w:val="26"/>
        </w:rPr>
        <w:t xml:space="preserve">head of the </w:t>
      </w:r>
      <w:r>
        <w:rPr>
          <w:rFonts w:ascii="Times New Roman" w:hAnsi="Times New Roman"/>
          <w:sz w:val="26"/>
        </w:rPr>
        <w:t xml:space="preserve">eLearning Office, </w:t>
      </w:r>
      <w:r w:rsidR="009D2583">
        <w:rPr>
          <w:rFonts w:ascii="Times New Roman" w:hAnsi="Times New Roman"/>
          <w:sz w:val="26"/>
        </w:rPr>
        <w:t xml:space="preserve">with a request for </w:t>
      </w:r>
      <w:r>
        <w:rPr>
          <w:rFonts w:ascii="Times New Roman" w:hAnsi="Times New Roman"/>
          <w:sz w:val="26"/>
        </w:rPr>
        <w:t>additional time with details and explanations provided. In case of a favourable decision, the</w:t>
      </w:r>
      <w:r w:rsidR="009D2583">
        <w:rPr>
          <w:rFonts w:ascii="Times New Roman" w:hAnsi="Times New Roman"/>
          <w:sz w:val="26"/>
        </w:rPr>
        <w:t xml:space="preserve"> eLearning</w:t>
      </w:r>
      <w:r>
        <w:rPr>
          <w:rFonts w:ascii="Times New Roman" w:hAnsi="Times New Roman"/>
          <w:sz w:val="26"/>
        </w:rPr>
        <w:t xml:space="preserve"> Office shall allocate additional time, as per </w:t>
      </w:r>
      <w:r w:rsidR="000C1EC5">
        <w:rPr>
          <w:rFonts w:ascii="Times New Roman" w:hAnsi="Times New Roman"/>
          <w:sz w:val="26"/>
        </w:rPr>
        <w:t xml:space="preserve">an </w:t>
      </w:r>
      <w:r>
        <w:rPr>
          <w:rFonts w:ascii="Times New Roman" w:hAnsi="Times New Roman"/>
          <w:sz w:val="26"/>
        </w:rPr>
        <w:t xml:space="preserve">approved official memorandum. </w:t>
      </w:r>
    </w:p>
    <w:p w:rsidR="00F46163" w:rsidRPr="00C010E5" w:rsidRDefault="00B64CB1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</w:t>
      </w:r>
      <w:r w:rsidR="00CE3C80">
        <w:rPr>
          <w:rFonts w:ascii="Times New Roman" w:hAnsi="Times New Roman"/>
          <w:sz w:val="26"/>
        </w:rPr>
        <w:t xml:space="preserve">s soon as </w:t>
      </w:r>
      <w:r w:rsidR="00A723FA">
        <w:rPr>
          <w:rFonts w:ascii="Times New Roman" w:hAnsi="Times New Roman"/>
          <w:sz w:val="26"/>
        </w:rPr>
        <w:t xml:space="preserve">a </w:t>
      </w:r>
      <w:r w:rsidR="00CE3C80">
        <w:rPr>
          <w:rFonts w:ascii="Times New Roman" w:hAnsi="Times New Roman"/>
          <w:sz w:val="26"/>
        </w:rPr>
        <w:t>video course is recorded, the</w:t>
      </w:r>
      <w:r w:rsidR="00A723FA">
        <w:rPr>
          <w:rFonts w:ascii="Times New Roman" w:hAnsi="Times New Roman"/>
          <w:sz w:val="26"/>
        </w:rPr>
        <w:t xml:space="preserve"> </w:t>
      </w:r>
      <w:r w:rsidR="00912EC2">
        <w:rPr>
          <w:rFonts w:ascii="Times New Roman" w:hAnsi="Times New Roman"/>
          <w:sz w:val="26"/>
        </w:rPr>
        <w:t>relevant</w:t>
      </w:r>
      <w:r w:rsidR="00CE3C80">
        <w:rPr>
          <w:rFonts w:ascii="Times New Roman" w:hAnsi="Times New Roman"/>
          <w:sz w:val="26"/>
        </w:rPr>
        <w:t xml:space="preserve"> faculty members must inform the eLearning Office and the </w:t>
      </w:r>
      <w:r w:rsidR="008B2912">
        <w:rPr>
          <w:rFonts w:ascii="Times New Roman" w:hAnsi="Times New Roman"/>
          <w:sz w:val="26"/>
        </w:rPr>
        <w:t>Unit</w:t>
      </w:r>
      <w:r w:rsidR="008B2912">
        <w:rPr>
          <w:rFonts w:ascii="Times New Roman" w:hAnsi="Times New Roman"/>
          <w:sz w:val="26"/>
        </w:rPr>
        <w:t xml:space="preserve"> for </w:t>
      </w:r>
      <w:r w:rsidR="00CE3C80">
        <w:rPr>
          <w:rFonts w:ascii="Times New Roman" w:hAnsi="Times New Roman"/>
          <w:sz w:val="26"/>
        </w:rPr>
        <w:t>Legal Support of Research and Intellectual Property (</w:t>
      </w:r>
      <w:r w:rsidR="008B2912">
        <w:rPr>
          <w:rFonts w:ascii="Times New Roman" w:hAnsi="Times New Roman"/>
          <w:sz w:val="26"/>
        </w:rPr>
        <w:t>under the Legal Support Office, LSO</w:t>
      </w:r>
      <w:r w:rsidR="00CE3C80">
        <w:rPr>
          <w:rFonts w:ascii="Times New Roman" w:hAnsi="Times New Roman"/>
          <w:sz w:val="26"/>
        </w:rPr>
        <w:t xml:space="preserve">) </w:t>
      </w:r>
      <w:r w:rsidR="00A723FA">
        <w:rPr>
          <w:rFonts w:ascii="Times New Roman" w:hAnsi="Times New Roman"/>
          <w:sz w:val="26"/>
        </w:rPr>
        <w:t xml:space="preserve">via </w:t>
      </w:r>
      <w:r w:rsidR="00CE3C80">
        <w:rPr>
          <w:rFonts w:ascii="Times New Roman" w:hAnsi="Times New Roman"/>
          <w:sz w:val="26"/>
        </w:rPr>
        <w:t>e</w:t>
      </w:r>
      <w:r w:rsidR="00A723FA">
        <w:rPr>
          <w:rFonts w:ascii="Times New Roman" w:hAnsi="Times New Roman"/>
          <w:sz w:val="26"/>
        </w:rPr>
        <w:t>-</w:t>
      </w:r>
      <w:r w:rsidR="00CE3C80">
        <w:rPr>
          <w:rFonts w:ascii="Times New Roman" w:hAnsi="Times New Roman"/>
          <w:sz w:val="26"/>
        </w:rPr>
        <w:t xml:space="preserve">mail at: </w:t>
      </w:r>
    </w:p>
    <w:p w:rsidR="00F46163" w:rsidRPr="00C010E5" w:rsidRDefault="00CB16FC" w:rsidP="00C010E5">
      <w:pPr>
        <w:pStyle w:val="a3"/>
        <w:numPr>
          <w:ilvl w:val="2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m</w:t>
      </w:r>
      <w:r w:rsidR="00F46163">
        <w:rPr>
          <w:rFonts w:ascii="Times New Roman" w:hAnsi="Times New Roman"/>
          <w:sz w:val="26"/>
        </w:rPr>
        <w:t>ozerova@hse.ru (eLearning Office); and</w:t>
      </w:r>
    </w:p>
    <w:p w:rsidR="00F46163" w:rsidRPr="00C010E5" w:rsidRDefault="00F46163" w:rsidP="00C010E5">
      <w:pPr>
        <w:pStyle w:val="a3"/>
        <w:numPr>
          <w:ilvl w:val="2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LegalDept@hse.ru (</w:t>
      </w:r>
      <w:r w:rsidR="008B2912">
        <w:rPr>
          <w:rFonts w:ascii="Times New Roman" w:hAnsi="Times New Roman"/>
          <w:sz w:val="26"/>
        </w:rPr>
        <w:t>LS</w:t>
      </w:r>
      <w:r w:rsidR="008B2912">
        <w:rPr>
          <w:rFonts w:ascii="Times New Roman" w:hAnsi="Times New Roman"/>
          <w:sz w:val="26"/>
        </w:rPr>
        <w:t>O</w:t>
      </w:r>
      <w:r>
        <w:rPr>
          <w:rFonts w:ascii="Times New Roman" w:hAnsi="Times New Roman"/>
          <w:sz w:val="26"/>
        </w:rPr>
        <w:t>).</w:t>
      </w:r>
    </w:p>
    <w:p w:rsidR="00F46163" w:rsidRPr="00C010E5" w:rsidRDefault="00F46163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Pursuant to p. 1.8 hereof, the following documents shall be attached to the faculty member’s letter:</w:t>
      </w:r>
    </w:p>
    <w:p w:rsidR="00F46163" w:rsidRPr="00C010E5" w:rsidRDefault="00A723FA" w:rsidP="00C010E5">
      <w:pPr>
        <w:pStyle w:val="a3"/>
        <w:numPr>
          <w:ilvl w:val="2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C0075D">
        <w:rPr>
          <w:rFonts w:ascii="Times New Roman" w:hAnsi="Times New Roman"/>
          <w:sz w:val="26"/>
        </w:rPr>
        <w:t xml:space="preserve">scanned copy of the signed official assignment; </w:t>
      </w:r>
    </w:p>
    <w:p w:rsidR="00F46163" w:rsidRPr="00C010E5" w:rsidRDefault="00A723FA" w:rsidP="00C010E5">
      <w:pPr>
        <w:pStyle w:val="a3"/>
        <w:numPr>
          <w:ilvl w:val="2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a</w:t>
      </w:r>
      <w:proofErr w:type="gramEnd"/>
      <w:r>
        <w:rPr>
          <w:rFonts w:ascii="Times New Roman" w:hAnsi="Times New Roman"/>
          <w:sz w:val="26"/>
        </w:rPr>
        <w:t xml:space="preserve"> </w:t>
      </w:r>
      <w:r w:rsidR="00C0075D">
        <w:rPr>
          <w:rFonts w:ascii="Times New Roman" w:hAnsi="Times New Roman"/>
          <w:sz w:val="26"/>
        </w:rPr>
        <w:t xml:space="preserve">statement of intellectual property rights, which is </w:t>
      </w:r>
      <w:r w:rsidR="000C1EC5">
        <w:rPr>
          <w:rFonts w:ascii="Times New Roman" w:hAnsi="Times New Roman"/>
          <w:sz w:val="26"/>
        </w:rPr>
        <w:t xml:space="preserve">available </w:t>
      </w:r>
      <w:r w:rsidR="00C0075D">
        <w:rPr>
          <w:rFonts w:ascii="Times New Roman" w:hAnsi="Times New Roman"/>
          <w:sz w:val="26"/>
        </w:rPr>
        <w:t>on HSE</w:t>
      </w:r>
      <w:r>
        <w:rPr>
          <w:rFonts w:ascii="Times New Roman" w:hAnsi="Times New Roman"/>
          <w:sz w:val="26"/>
        </w:rPr>
        <w:t>’s</w:t>
      </w:r>
      <w:r w:rsidR="00C0075D">
        <w:rPr>
          <w:rFonts w:ascii="Times New Roman" w:hAnsi="Times New Roman"/>
          <w:sz w:val="26"/>
        </w:rPr>
        <w:t xml:space="preserve"> corporate website (portal) </w:t>
      </w:r>
      <w:r w:rsidR="00C0075D" w:rsidRPr="005D3137">
        <w:rPr>
          <w:rFonts w:ascii="Times New Roman" w:hAnsi="Times New Roman"/>
          <w:noProof/>
          <w:sz w:val="26"/>
        </w:rPr>
        <w:t>at</w:t>
      </w:r>
      <w:r w:rsidR="00C0075D">
        <w:rPr>
          <w:rFonts w:ascii="Times New Roman" w:hAnsi="Times New Roman"/>
          <w:sz w:val="26"/>
        </w:rPr>
        <w:t xml:space="preserve"> https://legal.hse.ru/rndip/formi.</w:t>
      </w:r>
    </w:p>
    <w:p w:rsidR="00F46163" w:rsidRPr="00C010E5" w:rsidRDefault="00A723FA" w:rsidP="00C010E5">
      <w:pPr>
        <w:pStyle w:val="a3"/>
        <w:numPr>
          <w:ilvl w:val="1"/>
          <w:numId w:val="3"/>
        </w:numPr>
        <w:tabs>
          <w:tab w:val="left" w:pos="1276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</w:t>
      </w:r>
      <w:r w:rsidR="00A377AA">
        <w:rPr>
          <w:rFonts w:ascii="Times New Roman" w:hAnsi="Times New Roman"/>
          <w:sz w:val="26"/>
        </w:rPr>
        <w:t xml:space="preserve">eLearning Office shall </w:t>
      </w:r>
      <w:r w:rsidR="00C03282">
        <w:rPr>
          <w:rFonts w:ascii="Times New Roman" w:hAnsi="Times New Roman"/>
          <w:sz w:val="26"/>
        </w:rPr>
        <w:t>review</w:t>
      </w:r>
      <w:r w:rsidR="00A377AA">
        <w:rPr>
          <w:rFonts w:ascii="Times New Roman" w:hAnsi="Times New Roman"/>
          <w:sz w:val="26"/>
        </w:rPr>
        <w:t xml:space="preserve"> </w:t>
      </w:r>
      <w:r w:rsidR="005D3137">
        <w:rPr>
          <w:rFonts w:ascii="Times New Roman" w:hAnsi="Times New Roman"/>
          <w:sz w:val="26"/>
        </w:rPr>
        <w:t xml:space="preserve">the </w:t>
      </w:r>
      <w:r w:rsidR="00A377AA" w:rsidRPr="005D3137">
        <w:rPr>
          <w:rFonts w:ascii="Times New Roman" w:hAnsi="Times New Roman"/>
          <w:noProof/>
          <w:sz w:val="26"/>
        </w:rPr>
        <w:t>information</w:t>
      </w:r>
      <w:r w:rsidR="00A377AA">
        <w:rPr>
          <w:rFonts w:ascii="Times New Roman" w:hAnsi="Times New Roman"/>
          <w:sz w:val="26"/>
        </w:rPr>
        <w:t xml:space="preserve"> provided by </w:t>
      </w:r>
      <w:r>
        <w:rPr>
          <w:rFonts w:ascii="Times New Roman" w:hAnsi="Times New Roman"/>
          <w:sz w:val="26"/>
        </w:rPr>
        <w:t xml:space="preserve">HSE </w:t>
      </w:r>
      <w:r w:rsidR="00A377AA">
        <w:rPr>
          <w:rFonts w:ascii="Times New Roman" w:hAnsi="Times New Roman"/>
          <w:sz w:val="26"/>
        </w:rPr>
        <w:t>faculty</w:t>
      </w:r>
      <w:r>
        <w:rPr>
          <w:rFonts w:ascii="Times New Roman" w:hAnsi="Times New Roman"/>
          <w:sz w:val="26"/>
        </w:rPr>
        <w:t xml:space="preserve"> members</w:t>
      </w:r>
      <w:r w:rsidR="009228C4">
        <w:rPr>
          <w:rFonts w:ascii="Times New Roman" w:hAnsi="Times New Roman"/>
          <w:sz w:val="26"/>
        </w:rPr>
        <w:t xml:space="preserve"> and add it to its records</w:t>
      </w:r>
      <w:r w:rsidR="00A377AA">
        <w:rPr>
          <w:rFonts w:ascii="Times New Roman" w:hAnsi="Times New Roman"/>
          <w:sz w:val="26"/>
        </w:rPr>
        <w:t xml:space="preserve">. As soon as </w:t>
      </w:r>
      <w:r w:rsidR="009228C4">
        <w:rPr>
          <w:rFonts w:ascii="Times New Roman" w:hAnsi="Times New Roman"/>
          <w:sz w:val="26"/>
        </w:rPr>
        <w:t xml:space="preserve">a faculty member </w:t>
      </w:r>
      <w:r w:rsidR="009228C4">
        <w:rPr>
          <w:rFonts w:ascii="Times New Roman" w:hAnsi="Times New Roman"/>
          <w:sz w:val="26"/>
        </w:rPr>
        <w:t xml:space="preserve">submits all necessary </w:t>
      </w:r>
      <w:r w:rsidR="00A377AA">
        <w:rPr>
          <w:rFonts w:ascii="Times New Roman" w:hAnsi="Times New Roman"/>
          <w:sz w:val="26"/>
        </w:rPr>
        <w:t xml:space="preserve">information </w:t>
      </w:r>
      <w:r w:rsidR="001F0870">
        <w:rPr>
          <w:rFonts w:ascii="Times New Roman" w:hAnsi="Times New Roman"/>
          <w:sz w:val="26"/>
        </w:rPr>
        <w:t xml:space="preserve">with respect to the </w:t>
      </w:r>
      <w:r w:rsidR="009228C4">
        <w:rPr>
          <w:rFonts w:ascii="Times New Roman" w:hAnsi="Times New Roman"/>
          <w:sz w:val="26"/>
        </w:rPr>
        <w:t>completed</w:t>
      </w:r>
      <w:r w:rsidR="001F0870">
        <w:rPr>
          <w:rFonts w:ascii="Times New Roman" w:hAnsi="Times New Roman"/>
          <w:sz w:val="26"/>
        </w:rPr>
        <w:t xml:space="preserve"> </w:t>
      </w:r>
      <w:r w:rsidR="00A377AA">
        <w:rPr>
          <w:rFonts w:ascii="Times New Roman" w:hAnsi="Times New Roman"/>
          <w:sz w:val="26"/>
        </w:rPr>
        <w:t xml:space="preserve">video course </w:t>
      </w:r>
      <w:r w:rsidR="008B2912">
        <w:rPr>
          <w:rFonts w:ascii="Times New Roman" w:hAnsi="Times New Roman"/>
          <w:sz w:val="26"/>
        </w:rPr>
        <w:t>to the LSO</w:t>
      </w:r>
      <w:r w:rsidR="00A377AA">
        <w:rPr>
          <w:rFonts w:ascii="Times New Roman" w:hAnsi="Times New Roman"/>
          <w:sz w:val="26"/>
        </w:rPr>
        <w:t xml:space="preserve">, the </w:t>
      </w:r>
      <w:r w:rsidR="008B2912">
        <w:rPr>
          <w:rFonts w:ascii="Times New Roman" w:hAnsi="Times New Roman"/>
          <w:sz w:val="26"/>
        </w:rPr>
        <w:t>latter</w:t>
      </w:r>
      <w:r w:rsidR="008B2912">
        <w:rPr>
          <w:rFonts w:ascii="Times New Roman" w:hAnsi="Times New Roman"/>
          <w:sz w:val="26"/>
        </w:rPr>
        <w:t xml:space="preserve"> </w:t>
      </w:r>
      <w:r w:rsidR="001F0870">
        <w:rPr>
          <w:rFonts w:ascii="Times New Roman" w:hAnsi="Times New Roman"/>
          <w:sz w:val="26"/>
        </w:rPr>
        <w:t xml:space="preserve">shall </w:t>
      </w:r>
      <w:r w:rsidR="00A377AA">
        <w:rPr>
          <w:rFonts w:ascii="Times New Roman" w:hAnsi="Times New Roman"/>
          <w:sz w:val="26"/>
        </w:rPr>
        <w:t>review documents for completeness and accuracy, as well as</w:t>
      </w:r>
      <w:r w:rsidR="001F0870">
        <w:rPr>
          <w:rFonts w:ascii="Times New Roman" w:hAnsi="Times New Roman"/>
          <w:sz w:val="26"/>
        </w:rPr>
        <w:t xml:space="preserve"> </w:t>
      </w:r>
      <w:r w:rsidR="00CC5D26">
        <w:rPr>
          <w:rFonts w:ascii="Times New Roman" w:hAnsi="Times New Roman"/>
          <w:sz w:val="26"/>
        </w:rPr>
        <w:t xml:space="preserve">establish </w:t>
      </w:r>
      <w:r w:rsidR="001F0870">
        <w:rPr>
          <w:rFonts w:ascii="Times New Roman" w:hAnsi="Times New Roman"/>
          <w:sz w:val="26"/>
        </w:rPr>
        <w:t>the</w:t>
      </w:r>
      <w:r w:rsidR="00A377AA">
        <w:rPr>
          <w:rFonts w:ascii="Times New Roman" w:hAnsi="Times New Roman"/>
          <w:sz w:val="26"/>
        </w:rPr>
        <w:t xml:space="preserve"> legal </w:t>
      </w:r>
      <w:r w:rsidR="00DC56A5">
        <w:rPr>
          <w:rFonts w:ascii="Times New Roman" w:hAnsi="Times New Roman"/>
          <w:sz w:val="26"/>
        </w:rPr>
        <w:t>integrity of</w:t>
      </w:r>
      <w:r w:rsidR="001F0870">
        <w:rPr>
          <w:rFonts w:ascii="Times New Roman" w:hAnsi="Times New Roman"/>
          <w:sz w:val="26"/>
        </w:rPr>
        <w:t xml:space="preserve"> the </w:t>
      </w:r>
      <w:r w:rsidR="00A377AA">
        <w:rPr>
          <w:rFonts w:ascii="Times New Roman" w:hAnsi="Times New Roman"/>
          <w:sz w:val="26"/>
        </w:rPr>
        <w:t>new video course. If necessary, faculty may be requested to provide additional documents, materials or information.</w:t>
      </w:r>
    </w:p>
    <w:p w:rsidR="00A827FB" w:rsidRPr="00C010E5" w:rsidRDefault="004030D1" w:rsidP="00B913A5">
      <w:pPr>
        <w:pStyle w:val="a3"/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lastRenderedPageBreak/>
        <w:t xml:space="preserve">On the basis of this review, </w:t>
      </w:r>
      <w:r w:rsidR="001F0870">
        <w:rPr>
          <w:rFonts w:ascii="Times New Roman" w:hAnsi="Times New Roman"/>
          <w:sz w:val="26"/>
        </w:rPr>
        <w:t>a decision shall be</w:t>
      </w:r>
      <w:r>
        <w:rPr>
          <w:rFonts w:ascii="Times New Roman" w:hAnsi="Times New Roman"/>
          <w:sz w:val="26"/>
        </w:rPr>
        <w:t xml:space="preserve"> </w:t>
      </w:r>
      <w:r w:rsidR="001F0870">
        <w:rPr>
          <w:rFonts w:ascii="Times New Roman" w:hAnsi="Times New Roman"/>
          <w:sz w:val="26"/>
        </w:rPr>
        <w:t xml:space="preserve">made as to </w:t>
      </w:r>
      <w:r>
        <w:rPr>
          <w:rFonts w:ascii="Times New Roman" w:hAnsi="Times New Roman"/>
          <w:sz w:val="26"/>
        </w:rPr>
        <w:t xml:space="preserve">whether or not </w:t>
      </w:r>
      <w:r w:rsidR="001F0870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video course should be referred to </w:t>
      </w:r>
      <w:r w:rsidR="001F0870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>category of protectable intellectual property as</w:t>
      </w:r>
      <w:r w:rsidR="008345A5">
        <w:rPr>
          <w:rFonts w:ascii="Times New Roman" w:hAnsi="Times New Roman"/>
          <w:sz w:val="26"/>
        </w:rPr>
        <w:t xml:space="preserve"> an</w:t>
      </w:r>
      <w:r>
        <w:rPr>
          <w:rFonts w:ascii="Times New Roman" w:hAnsi="Times New Roman"/>
          <w:sz w:val="26"/>
        </w:rPr>
        <w:t xml:space="preserve"> intangible asset. </w:t>
      </w:r>
    </w:p>
    <w:p w:rsidR="00A377AA" w:rsidRPr="00C010E5" w:rsidRDefault="001F0870" w:rsidP="00C010E5">
      <w:pPr>
        <w:pStyle w:val="a3"/>
        <w:numPr>
          <w:ilvl w:val="1"/>
          <w:numId w:val="3"/>
        </w:numPr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relevant </w:t>
      </w:r>
      <w:r w:rsidR="00B913A5">
        <w:rPr>
          <w:rFonts w:ascii="Times New Roman" w:hAnsi="Times New Roman"/>
          <w:sz w:val="26"/>
        </w:rPr>
        <w:t xml:space="preserve">lecturer shall not be entitled to any remuneration for </w:t>
      </w:r>
      <w:r>
        <w:rPr>
          <w:rFonts w:ascii="Times New Roman" w:hAnsi="Times New Roman"/>
          <w:sz w:val="26"/>
        </w:rPr>
        <w:t>the creation of a</w:t>
      </w:r>
      <w:r w:rsidR="00B913A5">
        <w:rPr>
          <w:rFonts w:ascii="Times New Roman" w:hAnsi="Times New Roman"/>
          <w:sz w:val="26"/>
        </w:rPr>
        <w:t xml:space="preserve"> video course as per </w:t>
      </w:r>
      <w:r>
        <w:rPr>
          <w:rFonts w:ascii="Times New Roman" w:hAnsi="Times New Roman"/>
          <w:sz w:val="26"/>
        </w:rPr>
        <w:t xml:space="preserve">an </w:t>
      </w:r>
      <w:r w:rsidR="00B913A5">
        <w:rPr>
          <w:rFonts w:ascii="Times New Roman" w:hAnsi="Times New Roman"/>
          <w:sz w:val="26"/>
        </w:rPr>
        <w:t xml:space="preserve">official assignment. </w:t>
      </w:r>
    </w:p>
    <w:p w:rsidR="00F46163" w:rsidRPr="00C010E5" w:rsidRDefault="00F46163" w:rsidP="00C010E5">
      <w:pPr>
        <w:spacing w:after="0"/>
        <w:ind w:firstLine="709"/>
        <w:jc w:val="both"/>
        <w:rPr>
          <w:rFonts w:ascii="Times New Roman" w:hAnsi="Times New Roman" w:cs="Times New Roman"/>
          <w:sz w:val="26"/>
          <w:szCs w:val="26"/>
        </w:rPr>
      </w:pPr>
    </w:p>
    <w:sectPr w:rsidR="00F46163" w:rsidRPr="00C010E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2385" w:rsidRDefault="000C2385" w:rsidP="004D2E7E">
      <w:pPr>
        <w:spacing w:after="0" w:line="240" w:lineRule="auto"/>
      </w:pPr>
      <w:r>
        <w:separator/>
      </w:r>
    </w:p>
  </w:endnote>
  <w:endnote w:type="continuationSeparator" w:id="0">
    <w:p w:rsidR="000C2385" w:rsidRDefault="000C2385" w:rsidP="004D2E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2385" w:rsidRDefault="000C2385" w:rsidP="004D2E7E">
      <w:pPr>
        <w:spacing w:after="0" w:line="240" w:lineRule="auto"/>
      </w:pPr>
      <w:r>
        <w:separator/>
      </w:r>
    </w:p>
  </w:footnote>
  <w:footnote w:type="continuationSeparator" w:id="0">
    <w:p w:rsidR="000C2385" w:rsidRDefault="000C2385" w:rsidP="004D2E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F2EE6"/>
    <w:multiLevelType w:val="multilevel"/>
    <w:tmpl w:val="D616A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475ECE"/>
    <w:multiLevelType w:val="multilevel"/>
    <w:tmpl w:val="7AA452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>
    <w:nsid w:val="2152016D"/>
    <w:multiLevelType w:val="hybridMultilevel"/>
    <w:tmpl w:val="C2D84B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501C39"/>
    <w:multiLevelType w:val="multilevel"/>
    <w:tmpl w:val="7396B8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54423146"/>
    <w:multiLevelType w:val="hybridMultilevel"/>
    <w:tmpl w:val="F828D5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2A213F"/>
    <w:multiLevelType w:val="multilevel"/>
    <w:tmpl w:val="1750B30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inorHAnsi" w:hAnsiTheme="minorHAnsi" w:cstheme="minorBidi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inorHAnsi" w:hAnsiTheme="minorHAnsi" w:cstheme="minorBidi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inorHAnsi" w:hAnsiTheme="minorHAnsi" w:cstheme="minorBidi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inorHAnsi" w:hAnsiTheme="minorHAnsi" w:cstheme="minorBidi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inorHAnsi" w:hAnsiTheme="minorHAnsi" w:cstheme="minorBidi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inorHAnsi" w:hAnsiTheme="minorHAnsi" w:cstheme="minorBidi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inorHAnsi" w:hAnsiTheme="minorHAnsi" w:cstheme="minorBidi" w:hint="default"/>
        <w:sz w:val="22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doNotDisplayPageBoundaries/>
  <w:proofState w:spelling="clean" w:grammar="clean"/>
  <w:revisionView w:markup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yNDUzMTQ1tjQxMTZX0lEKTi0uzszPAykwqgUARONH/iwAAAA="/>
  </w:docVars>
  <w:rsids>
    <w:rsidRoot w:val="00A0608E"/>
    <w:rsid w:val="000003AE"/>
    <w:rsid w:val="000009F6"/>
    <w:rsid w:val="000016DC"/>
    <w:rsid w:val="00001B85"/>
    <w:rsid w:val="0000293D"/>
    <w:rsid w:val="00003284"/>
    <w:rsid w:val="0000361B"/>
    <w:rsid w:val="00003E82"/>
    <w:rsid w:val="000043C5"/>
    <w:rsid w:val="00004A47"/>
    <w:rsid w:val="00004B9A"/>
    <w:rsid w:val="00004D4D"/>
    <w:rsid w:val="00004E57"/>
    <w:rsid w:val="00004F75"/>
    <w:rsid w:val="00005155"/>
    <w:rsid w:val="0000622F"/>
    <w:rsid w:val="00006B64"/>
    <w:rsid w:val="00006BC3"/>
    <w:rsid w:val="00011169"/>
    <w:rsid w:val="00011308"/>
    <w:rsid w:val="0001135A"/>
    <w:rsid w:val="00012373"/>
    <w:rsid w:val="000123D7"/>
    <w:rsid w:val="000127EA"/>
    <w:rsid w:val="000128C2"/>
    <w:rsid w:val="00012DFF"/>
    <w:rsid w:val="0001460F"/>
    <w:rsid w:val="00014972"/>
    <w:rsid w:val="00014976"/>
    <w:rsid w:val="000152F9"/>
    <w:rsid w:val="0001541F"/>
    <w:rsid w:val="000157C3"/>
    <w:rsid w:val="00016275"/>
    <w:rsid w:val="00016B62"/>
    <w:rsid w:val="00016C54"/>
    <w:rsid w:val="0001718E"/>
    <w:rsid w:val="00017697"/>
    <w:rsid w:val="00017C1E"/>
    <w:rsid w:val="0002029E"/>
    <w:rsid w:val="00022A77"/>
    <w:rsid w:val="00024B22"/>
    <w:rsid w:val="00025504"/>
    <w:rsid w:val="00025811"/>
    <w:rsid w:val="00026A15"/>
    <w:rsid w:val="00026BCC"/>
    <w:rsid w:val="00026C41"/>
    <w:rsid w:val="0002745C"/>
    <w:rsid w:val="000277B3"/>
    <w:rsid w:val="00027C9F"/>
    <w:rsid w:val="0003220B"/>
    <w:rsid w:val="0003255F"/>
    <w:rsid w:val="000326A0"/>
    <w:rsid w:val="00032818"/>
    <w:rsid w:val="00032D15"/>
    <w:rsid w:val="00033033"/>
    <w:rsid w:val="00033B49"/>
    <w:rsid w:val="000352E1"/>
    <w:rsid w:val="00035A59"/>
    <w:rsid w:val="00035BE7"/>
    <w:rsid w:val="0003697C"/>
    <w:rsid w:val="00037264"/>
    <w:rsid w:val="00037291"/>
    <w:rsid w:val="00037726"/>
    <w:rsid w:val="00040312"/>
    <w:rsid w:val="000405F1"/>
    <w:rsid w:val="00040A4F"/>
    <w:rsid w:val="000410C9"/>
    <w:rsid w:val="00041250"/>
    <w:rsid w:val="000425E6"/>
    <w:rsid w:val="000429B7"/>
    <w:rsid w:val="000448C0"/>
    <w:rsid w:val="0004490F"/>
    <w:rsid w:val="00044C03"/>
    <w:rsid w:val="00044DFC"/>
    <w:rsid w:val="0004554E"/>
    <w:rsid w:val="00045DA5"/>
    <w:rsid w:val="00046492"/>
    <w:rsid w:val="000472DD"/>
    <w:rsid w:val="00047785"/>
    <w:rsid w:val="00047B08"/>
    <w:rsid w:val="00047EFA"/>
    <w:rsid w:val="000502FE"/>
    <w:rsid w:val="000526B7"/>
    <w:rsid w:val="00052EDC"/>
    <w:rsid w:val="000530CB"/>
    <w:rsid w:val="0005328D"/>
    <w:rsid w:val="000532E3"/>
    <w:rsid w:val="00053CED"/>
    <w:rsid w:val="00053F99"/>
    <w:rsid w:val="00054779"/>
    <w:rsid w:val="00054933"/>
    <w:rsid w:val="00054AC0"/>
    <w:rsid w:val="000550C7"/>
    <w:rsid w:val="00056047"/>
    <w:rsid w:val="00057C7D"/>
    <w:rsid w:val="00060150"/>
    <w:rsid w:val="000624E1"/>
    <w:rsid w:val="00063B9B"/>
    <w:rsid w:val="000648B3"/>
    <w:rsid w:val="000649FA"/>
    <w:rsid w:val="00065C71"/>
    <w:rsid w:val="000661CB"/>
    <w:rsid w:val="000665E9"/>
    <w:rsid w:val="000667B9"/>
    <w:rsid w:val="00066B88"/>
    <w:rsid w:val="00066E49"/>
    <w:rsid w:val="0006702D"/>
    <w:rsid w:val="0006736D"/>
    <w:rsid w:val="0006774C"/>
    <w:rsid w:val="000677ED"/>
    <w:rsid w:val="00067857"/>
    <w:rsid w:val="00067EA6"/>
    <w:rsid w:val="00067FD9"/>
    <w:rsid w:val="0007040F"/>
    <w:rsid w:val="00070B8B"/>
    <w:rsid w:val="00071E74"/>
    <w:rsid w:val="000729D2"/>
    <w:rsid w:val="000740FA"/>
    <w:rsid w:val="0007578D"/>
    <w:rsid w:val="000762BE"/>
    <w:rsid w:val="0007649F"/>
    <w:rsid w:val="00076914"/>
    <w:rsid w:val="00077139"/>
    <w:rsid w:val="00080C64"/>
    <w:rsid w:val="00081EA2"/>
    <w:rsid w:val="00082AF2"/>
    <w:rsid w:val="00082EE8"/>
    <w:rsid w:val="0008551E"/>
    <w:rsid w:val="000858AB"/>
    <w:rsid w:val="00085F3B"/>
    <w:rsid w:val="00087200"/>
    <w:rsid w:val="00090442"/>
    <w:rsid w:val="00092475"/>
    <w:rsid w:val="00092B65"/>
    <w:rsid w:val="00093D82"/>
    <w:rsid w:val="00093E73"/>
    <w:rsid w:val="00094CA1"/>
    <w:rsid w:val="0009530F"/>
    <w:rsid w:val="00095772"/>
    <w:rsid w:val="000969BD"/>
    <w:rsid w:val="00096FBB"/>
    <w:rsid w:val="00097345"/>
    <w:rsid w:val="00097748"/>
    <w:rsid w:val="00097941"/>
    <w:rsid w:val="000A1850"/>
    <w:rsid w:val="000A1C6C"/>
    <w:rsid w:val="000A2448"/>
    <w:rsid w:val="000A320A"/>
    <w:rsid w:val="000A3348"/>
    <w:rsid w:val="000A3E06"/>
    <w:rsid w:val="000A3FAC"/>
    <w:rsid w:val="000A5C03"/>
    <w:rsid w:val="000A6355"/>
    <w:rsid w:val="000B107C"/>
    <w:rsid w:val="000B29D9"/>
    <w:rsid w:val="000B2A15"/>
    <w:rsid w:val="000B2DAD"/>
    <w:rsid w:val="000B2FFA"/>
    <w:rsid w:val="000B403A"/>
    <w:rsid w:val="000B4807"/>
    <w:rsid w:val="000B4B80"/>
    <w:rsid w:val="000B6208"/>
    <w:rsid w:val="000B6DC6"/>
    <w:rsid w:val="000B763C"/>
    <w:rsid w:val="000C0161"/>
    <w:rsid w:val="000C0F12"/>
    <w:rsid w:val="000C1609"/>
    <w:rsid w:val="000C1EC5"/>
    <w:rsid w:val="000C216C"/>
    <w:rsid w:val="000C2385"/>
    <w:rsid w:val="000C2B12"/>
    <w:rsid w:val="000C341C"/>
    <w:rsid w:val="000C6BE9"/>
    <w:rsid w:val="000C7828"/>
    <w:rsid w:val="000C7BD0"/>
    <w:rsid w:val="000C7DBB"/>
    <w:rsid w:val="000D048A"/>
    <w:rsid w:val="000D10BB"/>
    <w:rsid w:val="000D1839"/>
    <w:rsid w:val="000D2051"/>
    <w:rsid w:val="000D2810"/>
    <w:rsid w:val="000D2F3E"/>
    <w:rsid w:val="000D33D3"/>
    <w:rsid w:val="000D3CCC"/>
    <w:rsid w:val="000D3E3D"/>
    <w:rsid w:val="000D520A"/>
    <w:rsid w:val="000D61DA"/>
    <w:rsid w:val="000D64A9"/>
    <w:rsid w:val="000D7D52"/>
    <w:rsid w:val="000E0BBE"/>
    <w:rsid w:val="000E0E02"/>
    <w:rsid w:val="000E1168"/>
    <w:rsid w:val="000E1B1A"/>
    <w:rsid w:val="000E2055"/>
    <w:rsid w:val="000E283E"/>
    <w:rsid w:val="000E286A"/>
    <w:rsid w:val="000E3B6B"/>
    <w:rsid w:val="000E49A8"/>
    <w:rsid w:val="000E4B48"/>
    <w:rsid w:val="000E72E1"/>
    <w:rsid w:val="000E7786"/>
    <w:rsid w:val="000F07C9"/>
    <w:rsid w:val="000F25AF"/>
    <w:rsid w:val="000F2B2B"/>
    <w:rsid w:val="000F5E9E"/>
    <w:rsid w:val="000F7630"/>
    <w:rsid w:val="000F7645"/>
    <w:rsid w:val="000F7846"/>
    <w:rsid w:val="000F7939"/>
    <w:rsid w:val="000F7F1C"/>
    <w:rsid w:val="001000A5"/>
    <w:rsid w:val="00100A14"/>
    <w:rsid w:val="0010144B"/>
    <w:rsid w:val="00101816"/>
    <w:rsid w:val="00101CA8"/>
    <w:rsid w:val="0010233D"/>
    <w:rsid w:val="00102CCE"/>
    <w:rsid w:val="001036AD"/>
    <w:rsid w:val="00103CC1"/>
    <w:rsid w:val="00105986"/>
    <w:rsid w:val="00107C4F"/>
    <w:rsid w:val="0011024C"/>
    <w:rsid w:val="00110830"/>
    <w:rsid w:val="00111073"/>
    <w:rsid w:val="00111E8D"/>
    <w:rsid w:val="00113496"/>
    <w:rsid w:val="0011576F"/>
    <w:rsid w:val="001158D8"/>
    <w:rsid w:val="00116FAC"/>
    <w:rsid w:val="00121B0C"/>
    <w:rsid w:val="00122214"/>
    <w:rsid w:val="00122959"/>
    <w:rsid w:val="00122CA6"/>
    <w:rsid w:val="00123B40"/>
    <w:rsid w:val="00124112"/>
    <w:rsid w:val="0012520E"/>
    <w:rsid w:val="00125B9A"/>
    <w:rsid w:val="00125E2D"/>
    <w:rsid w:val="0012679C"/>
    <w:rsid w:val="00126E7C"/>
    <w:rsid w:val="00127A9C"/>
    <w:rsid w:val="00127C58"/>
    <w:rsid w:val="00127EC5"/>
    <w:rsid w:val="00130FF9"/>
    <w:rsid w:val="001310A5"/>
    <w:rsid w:val="00132350"/>
    <w:rsid w:val="00133CD7"/>
    <w:rsid w:val="00133F5E"/>
    <w:rsid w:val="00134080"/>
    <w:rsid w:val="001344E2"/>
    <w:rsid w:val="0013457D"/>
    <w:rsid w:val="001364DF"/>
    <w:rsid w:val="00136976"/>
    <w:rsid w:val="00136D5D"/>
    <w:rsid w:val="00136FAB"/>
    <w:rsid w:val="00137392"/>
    <w:rsid w:val="001376DC"/>
    <w:rsid w:val="001401ED"/>
    <w:rsid w:val="001409D2"/>
    <w:rsid w:val="00141DC6"/>
    <w:rsid w:val="001421CA"/>
    <w:rsid w:val="001424B9"/>
    <w:rsid w:val="0014308B"/>
    <w:rsid w:val="0014384D"/>
    <w:rsid w:val="0014757A"/>
    <w:rsid w:val="00147A20"/>
    <w:rsid w:val="001503AC"/>
    <w:rsid w:val="001511C8"/>
    <w:rsid w:val="00151967"/>
    <w:rsid w:val="00151B49"/>
    <w:rsid w:val="0015205B"/>
    <w:rsid w:val="001520AB"/>
    <w:rsid w:val="001526C6"/>
    <w:rsid w:val="00152A0C"/>
    <w:rsid w:val="00152A32"/>
    <w:rsid w:val="0015361A"/>
    <w:rsid w:val="00154358"/>
    <w:rsid w:val="00155D89"/>
    <w:rsid w:val="00155E21"/>
    <w:rsid w:val="00157D41"/>
    <w:rsid w:val="00160D53"/>
    <w:rsid w:val="001618E6"/>
    <w:rsid w:val="00161CBE"/>
    <w:rsid w:val="001629EF"/>
    <w:rsid w:val="00163A7B"/>
    <w:rsid w:val="0016418C"/>
    <w:rsid w:val="00164A5B"/>
    <w:rsid w:val="00165798"/>
    <w:rsid w:val="0016610F"/>
    <w:rsid w:val="001678C4"/>
    <w:rsid w:val="00170286"/>
    <w:rsid w:val="001718C0"/>
    <w:rsid w:val="00171976"/>
    <w:rsid w:val="00171AD1"/>
    <w:rsid w:val="001723E7"/>
    <w:rsid w:val="00172FA6"/>
    <w:rsid w:val="0017320C"/>
    <w:rsid w:val="00174092"/>
    <w:rsid w:val="001746E2"/>
    <w:rsid w:val="00174C8D"/>
    <w:rsid w:val="001756E4"/>
    <w:rsid w:val="00175FFF"/>
    <w:rsid w:val="00177274"/>
    <w:rsid w:val="00177939"/>
    <w:rsid w:val="00180581"/>
    <w:rsid w:val="001808BB"/>
    <w:rsid w:val="00180B55"/>
    <w:rsid w:val="00180BF1"/>
    <w:rsid w:val="00180F4E"/>
    <w:rsid w:val="00183E51"/>
    <w:rsid w:val="0018588F"/>
    <w:rsid w:val="0018592D"/>
    <w:rsid w:val="00187505"/>
    <w:rsid w:val="00187F20"/>
    <w:rsid w:val="001903CC"/>
    <w:rsid w:val="001914AE"/>
    <w:rsid w:val="001918C7"/>
    <w:rsid w:val="0019273D"/>
    <w:rsid w:val="00193A4B"/>
    <w:rsid w:val="00193B62"/>
    <w:rsid w:val="00193BFF"/>
    <w:rsid w:val="00193C30"/>
    <w:rsid w:val="00194739"/>
    <w:rsid w:val="001958CC"/>
    <w:rsid w:val="00196216"/>
    <w:rsid w:val="001969B5"/>
    <w:rsid w:val="00197175"/>
    <w:rsid w:val="0019768C"/>
    <w:rsid w:val="001A023A"/>
    <w:rsid w:val="001A1297"/>
    <w:rsid w:val="001A15E5"/>
    <w:rsid w:val="001A1ACC"/>
    <w:rsid w:val="001A2011"/>
    <w:rsid w:val="001A23B5"/>
    <w:rsid w:val="001A23B7"/>
    <w:rsid w:val="001A28A9"/>
    <w:rsid w:val="001A39FB"/>
    <w:rsid w:val="001A3D6E"/>
    <w:rsid w:val="001A4168"/>
    <w:rsid w:val="001A45A6"/>
    <w:rsid w:val="001A46BC"/>
    <w:rsid w:val="001A5884"/>
    <w:rsid w:val="001A5B87"/>
    <w:rsid w:val="001A60B6"/>
    <w:rsid w:val="001A6789"/>
    <w:rsid w:val="001A7BC4"/>
    <w:rsid w:val="001B14D6"/>
    <w:rsid w:val="001B2CD7"/>
    <w:rsid w:val="001B3B3B"/>
    <w:rsid w:val="001B44AE"/>
    <w:rsid w:val="001B46B4"/>
    <w:rsid w:val="001B4A24"/>
    <w:rsid w:val="001B584E"/>
    <w:rsid w:val="001B58E3"/>
    <w:rsid w:val="001B5967"/>
    <w:rsid w:val="001B5E9A"/>
    <w:rsid w:val="001B633D"/>
    <w:rsid w:val="001B676F"/>
    <w:rsid w:val="001B6DB4"/>
    <w:rsid w:val="001B6E52"/>
    <w:rsid w:val="001C0122"/>
    <w:rsid w:val="001C03A5"/>
    <w:rsid w:val="001C0A63"/>
    <w:rsid w:val="001C118D"/>
    <w:rsid w:val="001C1907"/>
    <w:rsid w:val="001C2F3C"/>
    <w:rsid w:val="001C45BC"/>
    <w:rsid w:val="001C482B"/>
    <w:rsid w:val="001C4E5D"/>
    <w:rsid w:val="001C5313"/>
    <w:rsid w:val="001C6151"/>
    <w:rsid w:val="001C6E38"/>
    <w:rsid w:val="001C729A"/>
    <w:rsid w:val="001C7367"/>
    <w:rsid w:val="001D11F1"/>
    <w:rsid w:val="001D21D4"/>
    <w:rsid w:val="001D229B"/>
    <w:rsid w:val="001D3477"/>
    <w:rsid w:val="001D380A"/>
    <w:rsid w:val="001D3A3F"/>
    <w:rsid w:val="001D5D13"/>
    <w:rsid w:val="001D609E"/>
    <w:rsid w:val="001D6BD9"/>
    <w:rsid w:val="001D709E"/>
    <w:rsid w:val="001D71B2"/>
    <w:rsid w:val="001E029E"/>
    <w:rsid w:val="001E09F3"/>
    <w:rsid w:val="001E0E28"/>
    <w:rsid w:val="001E0F31"/>
    <w:rsid w:val="001E1244"/>
    <w:rsid w:val="001E1AA5"/>
    <w:rsid w:val="001E2244"/>
    <w:rsid w:val="001E2362"/>
    <w:rsid w:val="001E2581"/>
    <w:rsid w:val="001E25FF"/>
    <w:rsid w:val="001E273F"/>
    <w:rsid w:val="001E2B7A"/>
    <w:rsid w:val="001E2E4C"/>
    <w:rsid w:val="001E2E6F"/>
    <w:rsid w:val="001E2E7D"/>
    <w:rsid w:val="001E2EFB"/>
    <w:rsid w:val="001E30F8"/>
    <w:rsid w:val="001E335F"/>
    <w:rsid w:val="001E3559"/>
    <w:rsid w:val="001E3E52"/>
    <w:rsid w:val="001E4302"/>
    <w:rsid w:val="001E4943"/>
    <w:rsid w:val="001E5396"/>
    <w:rsid w:val="001E58BE"/>
    <w:rsid w:val="001E6E3C"/>
    <w:rsid w:val="001E77F9"/>
    <w:rsid w:val="001E7896"/>
    <w:rsid w:val="001E7940"/>
    <w:rsid w:val="001E7A4E"/>
    <w:rsid w:val="001F0870"/>
    <w:rsid w:val="001F2B64"/>
    <w:rsid w:val="001F3466"/>
    <w:rsid w:val="001F35EE"/>
    <w:rsid w:val="001F398B"/>
    <w:rsid w:val="001F4111"/>
    <w:rsid w:val="001F51B5"/>
    <w:rsid w:val="001F636D"/>
    <w:rsid w:val="001F65FC"/>
    <w:rsid w:val="001F7796"/>
    <w:rsid w:val="001F77AA"/>
    <w:rsid w:val="001F77E6"/>
    <w:rsid w:val="0020024E"/>
    <w:rsid w:val="00200915"/>
    <w:rsid w:val="00200D5F"/>
    <w:rsid w:val="002010C4"/>
    <w:rsid w:val="00201C9A"/>
    <w:rsid w:val="00201D21"/>
    <w:rsid w:val="002033DB"/>
    <w:rsid w:val="002046CA"/>
    <w:rsid w:val="00205D2B"/>
    <w:rsid w:val="002066A7"/>
    <w:rsid w:val="00207A6F"/>
    <w:rsid w:val="00207F8E"/>
    <w:rsid w:val="00211CC0"/>
    <w:rsid w:val="002122DE"/>
    <w:rsid w:val="002124FB"/>
    <w:rsid w:val="00213BC1"/>
    <w:rsid w:val="00216F00"/>
    <w:rsid w:val="002172BD"/>
    <w:rsid w:val="00217C84"/>
    <w:rsid w:val="002207E6"/>
    <w:rsid w:val="002222EE"/>
    <w:rsid w:val="00222375"/>
    <w:rsid w:val="00222B35"/>
    <w:rsid w:val="00222D90"/>
    <w:rsid w:val="002230F7"/>
    <w:rsid w:val="00223316"/>
    <w:rsid w:val="002248D8"/>
    <w:rsid w:val="00225816"/>
    <w:rsid w:val="00226672"/>
    <w:rsid w:val="00226800"/>
    <w:rsid w:val="002315F5"/>
    <w:rsid w:val="002329CD"/>
    <w:rsid w:val="00233637"/>
    <w:rsid w:val="00233D6A"/>
    <w:rsid w:val="00234961"/>
    <w:rsid w:val="00234A32"/>
    <w:rsid w:val="00234E24"/>
    <w:rsid w:val="002357B4"/>
    <w:rsid w:val="00237F15"/>
    <w:rsid w:val="00240939"/>
    <w:rsid w:val="002409D5"/>
    <w:rsid w:val="00240C1A"/>
    <w:rsid w:val="002414B0"/>
    <w:rsid w:val="002431E8"/>
    <w:rsid w:val="002433B9"/>
    <w:rsid w:val="002435F0"/>
    <w:rsid w:val="00243798"/>
    <w:rsid w:val="00244457"/>
    <w:rsid w:val="00245E79"/>
    <w:rsid w:val="00245F70"/>
    <w:rsid w:val="00246780"/>
    <w:rsid w:val="002500E3"/>
    <w:rsid w:val="00250103"/>
    <w:rsid w:val="00250760"/>
    <w:rsid w:val="002513DE"/>
    <w:rsid w:val="00252703"/>
    <w:rsid w:val="00252774"/>
    <w:rsid w:val="00253893"/>
    <w:rsid w:val="00253F1C"/>
    <w:rsid w:val="00255651"/>
    <w:rsid w:val="00257A86"/>
    <w:rsid w:val="00257DF8"/>
    <w:rsid w:val="00260148"/>
    <w:rsid w:val="002613EF"/>
    <w:rsid w:val="00261DB9"/>
    <w:rsid w:val="002623A2"/>
    <w:rsid w:val="0026260E"/>
    <w:rsid w:val="00262E8D"/>
    <w:rsid w:val="002637F4"/>
    <w:rsid w:val="00264433"/>
    <w:rsid w:val="00264889"/>
    <w:rsid w:val="002651F7"/>
    <w:rsid w:val="00266308"/>
    <w:rsid w:val="00266BEC"/>
    <w:rsid w:val="00267299"/>
    <w:rsid w:val="0026733D"/>
    <w:rsid w:val="00267DC5"/>
    <w:rsid w:val="00270074"/>
    <w:rsid w:val="00271C93"/>
    <w:rsid w:val="00271F13"/>
    <w:rsid w:val="002720CE"/>
    <w:rsid w:val="002729C8"/>
    <w:rsid w:val="002729D2"/>
    <w:rsid w:val="002734E5"/>
    <w:rsid w:val="00273778"/>
    <w:rsid w:val="00273795"/>
    <w:rsid w:val="00274271"/>
    <w:rsid w:val="00275661"/>
    <w:rsid w:val="002756B1"/>
    <w:rsid w:val="002760E8"/>
    <w:rsid w:val="00276A95"/>
    <w:rsid w:val="002774F3"/>
    <w:rsid w:val="00277C18"/>
    <w:rsid w:val="002817D0"/>
    <w:rsid w:val="00281BA9"/>
    <w:rsid w:val="00284629"/>
    <w:rsid w:val="00284BF0"/>
    <w:rsid w:val="00286357"/>
    <w:rsid w:val="00286CCD"/>
    <w:rsid w:val="00287D49"/>
    <w:rsid w:val="002900D2"/>
    <w:rsid w:val="0029047C"/>
    <w:rsid w:val="00290605"/>
    <w:rsid w:val="00290AB5"/>
    <w:rsid w:val="00291866"/>
    <w:rsid w:val="00291ED2"/>
    <w:rsid w:val="00292855"/>
    <w:rsid w:val="00292C67"/>
    <w:rsid w:val="00292F1B"/>
    <w:rsid w:val="00292F37"/>
    <w:rsid w:val="002934F1"/>
    <w:rsid w:val="00293F9A"/>
    <w:rsid w:val="00294A56"/>
    <w:rsid w:val="00295547"/>
    <w:rsid w:val="00295B2E"/>
    <w:rsid w:val="00295C12"/>
    <w:rsid w:val="002963A1"/>
    <w:rsid w:val="0029726D"/>
    <w:rsid w:val="00297F1F"/>
    <w:rsid w:val="002A038F"/>
    <w:rsid w:val="002A043A"/>
    <w:rsid w:val="002A05A8"/>
    <w:rsid w:val="002A1DC8"/>
    <w:rsid w:val="002A26D4"/>
    <w:rsid w:val="002A3395"/>
    <w:rsid w:val="002A4F89"/>
    <w:rsid w:val="002A5CB4"/>
    <w:rsid w:val="002A7A61"/>
    <w:rsid w:val="002A7C26"/>
    <w:rsid w:val="002B0A9F"/>
    <w:rsid w:val="002B0BF6"/>
    <w:rsid w:val="002B2704"/>
    <w:rsid w:val="002B4055"/>
    <w:rsid w:val="002B41A2"/>
    <w:rsid w:val="002B53DB"/>
    <w:rsid w:val="002B5ED1"/>
    <w:rsid w:val="002B6FE3"/>
    <w:rsid w:val="002B7D37"/>
    <w:rsid w:val="002B7DD4"/>
    <w:rsid w:val="002C080B"/>
    <w:rsid w:val="002C08B4"/>
    <w:rsid w:val="002C15A7"/>
    <w:rsid w:val="002C1CB7"/>
    <w:rsid w:val="002C1EAD"/>
    <w:rsid w:val="002C27F1"/>
    <w:rsid w:val="002C2BEC"/>
    <w:rsid w:val="002C2E4E"/>
    <w:rsid w:val="002C372B"/>
    <w:rsid w:val="002C3C78"/>
    <w:rsid w:val="002C4701"/>
    <w:rsid w:val="002C4AA9"/>
    <w:rsid w:val="002C5B43"/>
    <w:rsid w:val="002C7392"/>
    <w:rsid w:val="002C7403"/>
    <w:rsid w:val="002C7AE9"/>
    <w:rsid w:val="002C7D7B"/>
    <w:rsid w:val="002D0E39"/>
    <w:rsid w:val="002D0FA2"/>
    <w:rsid w:val="002D11BF"/>
    <w:rsid w:val="002D1DE5"/>
    <w:rsid w:val="002D2710"/>
    <w:rsid w:val="002D2CF0"/>
    <w:rsid w:val="002D2FE0"/>
    <w:rsid w:val="002D3B1E"/>
    <w:rsid w:val="002D462F"/>
    <w:rsid w:val="002D4880"/>
    <w:rsid w:val="002D4ED4"/>
    <w:rsid w:val="002D52D7"/>
    <w:rsid w:val="002D5C1C"/>
    <w:rsid w:val="002D6AF4"/>
    <w:rsid w:val="002D6C92"/>
    <w:rsid w:val="002D773B"/>
    <w:rsid w:val="002D7AC5"/>
    <w:rsid w:val="002E0022"/>
    <w:rsid w:val="002E0477"/>
    <w:rsid w:val="002E2D18"/>
    <w:rsid w:val="002E3422"/>
    <w:rsid w:val="002E357C"/>
    <w:rsid w:val="002E3868"/>
    <w:rsid w:val="002E3B1C"/>
    <w:rsid w:val="002F0A1E"/>
    <w:rsid w:val="002F1503"/>
    <w:rsid w:val="002F44DD"/>
    <w:rsid w:val="002F58EA"/>
    <w:rsid w:val="002F5BEA"/>
    <w:rsid w:val="002F6582"/>
    <w:rsid w:val="002F793B"/>
    <w:rsid w:val="002F796A"/>
    <w:rsid w:val="00300143"/>
    <w:rsid w:val="003018B3"/>
    <w:rsid w:val="00302A85"/>
    <w:rsid w:val="00303AAC"/>
    <w:rsid w:val="00305359"/>
    <w:rsid w:val="00306EDA"/>
    <w:rsid w:val="00307821"/>
    <w:rsid w:val="003079E7"/>
    <w:rsid w:val="003112C6"/>
    <w:rsid w:val="00312A61"/>
    <w:rsid w:val="003131AE"/>
    <w:rsid w:val="003139D0"/>
    <w:rsid w:val="003141FE"/>
    <w:rsid w:val="003146DD"/>
    <w:rsid w:val="003173D0"/>
    <w:rsid w:val="00317585"/>
    <w:rsid w:val="0031762E"/>
    <w:rsid w:val="003176D9"/>
    <w:rsid w:val="00321F1F"/>
    <w:rsid w:val="003232D5"/>
    <w:rsid w:val="00323B22"/>
    <w:rsid w:val="00323F8B"/>
    <w:rsid w:val="003250AA"/>
    <w:rsid w:val="00325BD0"/>
    <w:rsid w:val="00327DED"/>
    <w:rsid w:val="0033070F"/>
    <w:rsid w:val="00330EA8"/>
    <w:rsid w:val="0033112C"/>
    <w:rsid w:val="00331B34"/>
    <w:rsid w:val="003326BB"/>
    <w:rsid w:val="00332E9A"/>
    <w:rsid w:val="00334274"/>
    <w:rsid w:val="00334463"/>
    <w:rsid w:val="003344B3"/>
    <w:rsid w:val="0033513D"/>
    <w:rsid w:val="003354AC"/>
    <w:rsid w:val="00335EC9"/>
    <w:rsid w:val="00335F8D"/>
    <w:rsid w:val="00336BBD"/>
    <w:rsid w:val="003372D7"/>
    <w:rsid w:val="00337AA4"/>
    <w:rsid w:val="0034042D"/>
    <w:rsid w:val="00340FA6"/>
    <w:rsid w:val="00341767"/>
    <w:rsid w:val="003419F4"/>
    <w:rsid w:val="00341C81"/>
    <w:rsid w:val="003423DC"/>
    <w:rsid w:val="0034268F"/>
    <w:rsid w:val="00342B9F"/>
    <w:rsid w:val="00342F9B"/>
    <w:rsid w:val="003431C4"/>
    <w:rsid w:val="003439E9"/>
    <w:rsid w:val="0034444B"/>
    <w:rsid w:val="00344450"/>
    <w:rsid w:val="0034452A"/>
    <w:rsid w:val="00344CD4"/>
    <w:rsid w:val="0034512E"/>
    <w:rsid w:val="00345D4E"/>
    <w:rsid w:val="00346530"/>
    <w:rsid w:val="0034671D"/>
    <w:rsid w:val="0034681D"/>
    <w:rsid w:val="00346E01"/>
    <w:rsid w:val="00347FE3"/>
    <w:rsid w:val="00350BF8"/>
    <w:rsid w:val="00351F94"/>
    <w:rsid w:val="00352701"/>
    <w:rsid w:val="00353141"/>
    <w:rsid w:val="0035337D"/>
    <w:rsid w:val="003534FA"/>
    <w:rsid w:val="003535D2"/>
    <w:rsid w:val="00353D7E"/>
    <w:rsid w:val="00355CD0"/>
    <w:rsid w:val="00355D59"/>
    <w:rsid w:val="00355E85"/>
    <w:rsid w:val="00356F17"/>
    <w:rsid w:val="00360982"/>
    <w:rsid w:val="00360E44"/>
    <w:rsid w:val="00361336"/>
    <w:rsid w:val="00361E45"/>
    <w:rsid w:val="003623E1"/>
    <w:rsid w:val="00363BE5"/>
    <w:rsid w:val="00363D87"/>
    <w:rsid w:val="0036422A"/>
    <w:rsid w:val="00364BAA"/>
    <w:rsid w:val="00364CA6"/>
    <w:rsid w:val="00364D95"/>
    <w:rsid w:val="00365758"/>
    <w:rsid w:val="00365836"/>
    <w:rsid w:val="00365886"/>
    <w:rsid w:val="0036614B"/>
    <w:rsid w:val="003667AE"/>
    <w:rsid w:val="003667D9"/>
    <w:rsid w:val="0036684D"/>
    <w:rsid w:val="00366FC2"/>
    <w:rsid w:val="003672E4"/>
    <w:rsid w:val="003678B5"/>
    <w:rsid w:val="00367E70"/>
    <w:rsid w:val="003702F3"/>
    <w:rsid w:val="00371553"/>
    <w:rsid w:val="00372173"/>
    <w:rsid w:val="00372966"/>
    <w:rsid w:val="0037306A"/>
    <w:rsid w:val="0037343E"/>
    <w:rsid w:val="003737A0"/>
    <w:rsid w:val="00373D44"/>
    <w:rsid w:val="00373E69"/>
    <w:rsid w:val="0037487E"/>
    <w:rsid w:val="00375954"/>
    <w:rsid w:val="00375B9B"/>
    <w:rsid w:val="003762C6"/>
    <w:rsid w:val="00377648"/>
    <w:rsid w:val="003776EC"/>
    <w:rsid w:val="00380C60"/>
    <w:rsid w:val="0038157B"/>
    <w:rsid w:val="00382A39"/>
    <w:rsid w:val="00383D6D"/>
    <w:rsid w:val="00383E18"/>
    <w:rsid w:val="0038426A"/>
    <w:rsid w:val="003853B2"/>
    <w:rsid w:val="003855C5"/>
    <w:rsid w:val="003861C1"/>
    <w:rsid w:val="00387025"/>
    <w:rsid w:val="003873BA"/>
    <w:rsid w:val="003874B4"/>
    <w:rsid w:val="00387665"/>
    <w:rsid w:val="00387DA0"/>
    <w:rsid w:val="00391FEE"/>
    <w:rsid w:val="0039221A"/>
    <w:rsid w:val="003928D8"/>
    <w:rsid w:val="00394455"/>
    <w:rsid w:val="00394674"/>
    <w:rsid w:val="00394874"/>
    <w:rsid w:val="00394E8C"/>
    <w:rsid w:val="0039615A"/>
    <w:rsid w:val="00396643"/>
    <w:rsid w:val="00396744"/>
    <w:rsid w:val="00396AAB"/>
    <w:rsid w:val="00397A74"/>
    <w:rsid w:val="00397DC4"/>
    <w:rsid w:val="00397E45"/>
    <w:rsid w:val="003A0152"/>
    <w:rsid w:val="003A1338"/>
    <w:rsid w:val="003A260B"/>
    <w:rsid w:val="003A371A"/>
    <w:rsid w:val="003A3FEE"/>
    <w:rsid w:val="003A46AA"/>
    <w:rsid w:val="003A49AA"/>
    <w:rsid w:val="003A57F9"/>
    <w:rsid w:val="003A696E"/>
    <w:rsid w:val="003A7341"/>
    <w:rsid w:val="003A744F"/>
    <w:rsid w:val="003A75A8"/>
    <w:rsid w:val="003A78CC"/>
    <w:rsid w:val="003B01E4"/>
    <w:rsid w:val="003B0E2B"/>
    <w:rsid w:val="003B13E1"/>
    <w:rsid w:val="003B16B0"/>
    <w:rsid w:val="003B312E"/>
    <w:rsid w:val="003B3392"/>
    <w:rsid w:val="003B3E91"/>
    <w:rsid w:val="003B3F39"/>
    <w:rsid w:val="003B6173"/>
    <w:rsid w:val="003C04C5"/>
    <w:rsid w:val="003C063E"/>
    <w:rsid w:val="003C0C74"/>
    <w:rsid w:val="003C1862"/>
    <w:rsid w:val="003C2271"/>
    <w:rsid w:val="003C2992"/>
    <w:rsid w:val="003C29FA"/>
    <w:rsid w:val="003C2BF1"/>
    <w:rsid w:val="003C3282"/>
    <w:rsid w:val="003C39AB"/>
    <w:rsid w:val="003C40AA"/>
    <w:rsid w:val="003C4E7E"/>
    <w:rsid w:val="003C4F82"/>
    <w:rsid w:val="003C63E0"/>
    <w:rsid w:val="003C651F"/>
    <w:rsid w:val="003C7270"/>
    <w:rsid w:val="003C77A3"/>
    <w:rsid w:val="003D0AC1"/>
    <w:rsid w:val="003D1180"/>
    <w:rsid w:val="003D125A"/>
    <w:rsid w:val="003D13C7"/>
    <w:rsid w:val="003D1D8E"/>
    <w:rsid w:val="003D257D"/>
    <w:rsid w:val="003D3611"/>
    <w:rsid w:val="003D41D5"/>
    <w:rsid w:val="003D4762"/>
    <w:rsid w:val="003D4A91"/>
    <w:rsid w:val="003D4C84"/>
    <w:rsid w:val="003D4CC9"/>
    <w:rsid w:val="003D51AC"/>
    <w:rsid w:val="003D568A"/>
    <w:rsid w:val="003D6323"/>
    <w:rsid w:val="003D788E"/>
    <w:rsid w:val="003D798B"/>
    <w:rsid w:val="003E0323"/>
    <w:rsid w:val="003E03BA"/>
    <w:rsid w:val="003E065D"/>
    <w:rsid w:val="003E0BA3"/>
    <w:rsid w:val="003E0C12"/>
    <w:rsid w:val="003E1CFC"/>
    <w:rsid w:val="003E1EEB"/>
    <w:rsid w:val="003E397C"/>
    <w:rsid w:val="003E4B32"/>
    <w:rsid w:val="003E59A3"/>
    <w:rsid w:val="003E6A43"/>
    <w:rsid w:val="003E6CAB"/>
    <w:rsid w:val="003E6EEE"/>
    <w:rsid w:val="003E762F"/>
    <w:rsid w:val="003E770B"/>
    <w:rsid w:val="003E7740"/>
    <w:rsid w:val="003E7E47"/>
    <w:rsid w:val="003F128D"/>
    <w:rsid w:val="003F21B2"/>
    <w:rsid w:val="003F23C5"/>
    <w:rsid w:val="003F247D"/>
    <w:rsid w:val="003F259D"/>
    <w:rsid w:val="003F35A4"/>
    <w:rsid w:val="003F3645"/>
    <w:rsid w:val="003F38B1"/>
    <w:rsid w:val="003F4859"/>
    <w:rsid w:val="003F54D1"/>
    <w:rsid w:val="003F6036"/>
    <w:rsid w:val="00400BE7"/>
    <w:rsid w:val="00401EB4"/>
    <w:rsid w:val="004030D1"/>
    <w:rsid w:val="004034F5"/>
    <w:rsid w:val="004041D0"/>
    <w:rsid w:val="0040541D"/>
    <w:rsid w:val="004058B4"/>
    <w:rsid w:val="004066DA"/>
    <w:rsid w:val="004073AB"/>
    <w:rsid w:val="00407BDB"/>
    <w:rsid w:val="00411A05"/>
    <w:rsid w:val="00411F93"/>
    <w:rsid w:val="004124B7"/>
    <w:rsid w:val="00412571"/>
    <w:rsid w:val="0041431D"/>
    <w:rsid w:val="0041483C"/>
    <w:rsid w:val="004148BB"/>
    <w:rsid w:val="00415614"/>
    <w:rsid w:val="00415976"/>
    <w:rsid w:val="00415E29"/>
    <w:rsid w:val="00415E6B"/>
    <w:rsid w:val="00416211"/>
    <w:rsid w:val="004166F0"/>
    <w:rsid w:val="0041699B"/>
    <w:rsid w:val="00420EA4"/>
    <w:rsid w:val="004215B1"/>
    <w:rsid w:val="004216A3"/>
    <w:rsid w:val="0042193B"/>
    <w:rsid w:val="00421D21"/>
    <w:rsid w:val="00422182"/>
    <w:rsid w:val="004221CE"/>
    <w:rsid w:val="004222B3"/>
    <w:rsid w:val="0042230D"/>
    <w:rsid w:val="00422383"/>
    <w:rsid w:val="004230D4"/>
    <w:rsid w:val="0042332C"/>
    <w:rsid w:val="00425C69"/>
    <w:rsid w:val="00426145"/>
    <w:rsid w:val="00427496"/>
    <w:rsid w:val="00427D83"/>
    <w:rsid w:val="00427E14"/>
    <w:rsid w:val="00430FB2"/>
    <w:rsid w:val="004316F8"/>
    <w:rsid w:val="00431A2B"/>
    <w:rsid w:val="004321CD"/>
    <w:rsid w:val="0043299A"/>
    <w:rsid w:val="00432B4D"/>
    <w:rsid w:val="00433544"/>
    <w:rsid w:val="00433AEE"/>
    <w:rsid w:val="00433FB5"/>
    <w:rsid w:val="004344C1"/>
    <w:rsid w:val="00436D82"/>
    <w:rsid w:val="00437AA2"/>
    <w:rsid w:val="00442DEF"/>
    <w:rsid w:val="00443A50"/>
    <w:rsid w:val="00444BD0"/>
    <w:rsid w:val="004457F0"/>
    <w:rsid w:val="00445E3C"/>
    <w:rsid w:val="00445E8D"/>
    <w:rsid w:val="004462FC"/>
    <w:rsid w:val="0044691A"/>
    <w:rsid w:val="004500D9"/>
    <w:rsid w:val="00450667"/>
    <w:rsid w:val="00450816"/>
    <w:rsid w:val="004509DF"/>
    <w:rsid w:val="00450C0A"/>
    <w:rsid w:val="00450E16"/>
    <w:rsid w:val="004510F1"/>
    <w:rsid w:val="004518AE"/>
    <w:rsid w:val="00451A35"/>
    <w:rsid w:val="00452760"/>
    <w:rsid w:val="00453601"/>
    <w:rsid w:val="00453702"/>
    <w:rsid w:val="00453FE2"/>
    <w:rsid w:val="00454838"/>
    <w:rsid w:val="00454A2E"/>
    <w:rsid w:val="004550D3"/>
    <w:rsid w:val="00456BA9"/>
    <w:rsid w:val="00456EE6"/>
    <w:rsid w:val="00457322"/>
    <w:rsid w:val="00457721"/>
    <w:rsid w:val="004578FB"/>
    <w:rsid w:val="0046001E"/>
    <w:rsid w:val="00460C02"/>
    <w:rsid w:val="00462655"/>
    <w:rsid w:val="004635C9"/>
    <w:rsid w:val="004641AC"/>
    <w:rsid w:val="00464337"/>
    <w:rsid w:val="00465D02"/>
    <w:rsid w:val="00466356"/>
    <w:rsid w:val="0046721E"/>
    <w:rsid w:val="00467894"/>
    <w:rsid w:val="00467EF5"/>
    <w:rsid w:val="00470E7F"/>
    <w:rsid w:val="00471F41"/>
    <w:rsid w:val="004721EE"/>
    <w:rsid w:val="004724B8"/>
    <w:rsid w:val="004730F5"/>
    <w:rsid w:val="00473A47"/>
    <w:rsid w:val="004745C4"/>
    <w:rsid w:val="004755D4"/>
    <w:rsid w:val="004756D7"/>
    <w:rsid w:val="00475E07"/>
    <w:rsid w:val="004764A6"/>
    <w:rsid w:val="0047696A"/>
    <w:rsid w:val="0047722D"/>
    <w:rsid w:val="004773D4"/>
    <w:rsid w:val="004777C9"/>
    <w:rsid w:val="004803AD"/>
    <w:rsid w:val="0048232B"/>
    <w:rsid w:val="00482E69"/>
    <w:rsid w:val="004839B5"/>
    <w:rsid w:val="004839D8"/>
    <w:rsid w:val="00483CC9"/>
    <w:rsid w:val="004847B7"/>
    <w:rsid w:val="00484D48"/>
    <w:rsid w:val="00484F10"/>
    <w:rsid w:val="00485443"/>
    <w:rsid w:val="00486779"/>
    <w:rsid w:val="00486C54"/>
    <w:rsid w:val="00487321"/>
    <w:rsid w:val="0049161C"/>
    <w:rsid w:val="00491C14"/>
    <w:rsid w:val="00492113"/>
    <w:rsid w:val="00492180"/>
    <w:rsid w:val="0049241A"/>
    <w:rsid w:val="004927FE"/>
    <w:rsid w:val="004931E4"/>
    <w:rsid w:val="00494312"/>
    <w:rsid w:val="004962FA"/>
    <w:rsid w:val="0049634A"/>
    <w:rsid w:val="00496B44"/>
    <w:rsid w:val="00496C4F"/>
    <w:rsid w:val="00496D86"/>
    <w:rsid w:val="00497C3E"/>
    <w:rsid w:val="004A0BE1"/>
    <w:rsid w:val="004A1A89"/>
    <w:rsid w:val="004A1DD7"/>
    <w:rsid w:val="004A265D"/>
    <w:rsid w:val="004A3DA7"/>
    <w:rsid w:val="004A3DE4"/>
    <w:rsid w:val="004A42AA"/>
    <w:rsid w:val="004A4CE6"/>
    <w:rsid w:val="004A6749"/>
    <w:rsid w:val="004A7735"/>
    <w:rsid w:val="004B08DF"/>
    <w:rsid w:val="004B1273"/>
    <w:rsid w:val="004B26F7"/>
    <w:rsid w:val="004B46F7"/>
    <w:rsid w:val="004B5182"/>
    <w:rsid w:val="004B5A16"/>
    <w:rsid w:val="004B65E7"/>
    <w:rsid w:val="004B7A72"/>
    <w:rsid w:val="004C4639"/>
    <w:rsid w:val="004C4BBE"/>
    <w:rsid w:val="004C53B6"/>
    <w:rsid w:val="004C5527"/>
    <w:rsid w:val="004C566B"/>
    <w:rsid w:val="004C570B"/>
    <w:rsid w:val="004C5948"/>
    <w:rsid w:val="004C5CD2"/>
    <w:rsid w:val="004C5E5E"/>
    <w:rsid w:val="004C65D2"/>
    <w:rsid w:val="004C677D"/>
    <w:rsid w:val="004D0451"/>
    <w:rsid w:val="004D0697"/>
    <w:rsid w:val="004D0FBA"/>
    <w:rsid w:val="004D15F4"/>
    <w:rsid w:val="004D1D18"/>
    <w:rsid w:val="004D2995"/>
    <w:rsid w:val="004D2E7E"/>
    <w:rsid w:val="004D2E98"/>
    <w:rsid w:val="004D36E0"/>
    <w:rsid w:val="004D4A57"/>
    <w:rsid w:val="004D5055"/>
    <w:rsid w:val="004D5612"/>
    <w:rsid w:val="004D6B49"/>
    <w:rsid w:val="004D75F0"/>
    <w:rsid w:val="004D7E57"/>
    <w:rsid w:val="004E01E2"/>
    <w:rsid w:val="004E05F3"/>
    <w:rsid w:val="004E09EF"/>
    <w:rsid w:val="004E0CCE"/>
    <w:rsid w:val="004E2758"/>
    <w:rsid w:val="004E30B1"/>
    <w:rsid w:val="004E3CFE"/>
    <w:rsid w:val="004E4712"/>
    <w:rsid w:val="004E4FE8"/>
    <w:rsid w:val="004E5161"/>
    <w:rsid w:val="004E52A2"/>
    <w:rsid w:val="004E61EF"/>
    <w:rsid w:val="004E6668"/>
    <w:rsid w:val="004E7A3D"/>
    <w:rsid w:val="004E7BE4"/>
    <w:rsid w:val="004E7E50"/>
    <w:rsid w:val="004F055C"/>
    <w:rsid w:val="004F05B6"/>
    <w:rsid w:val="004F17B8"/>
    <w:rsid w:val="004F2B2B"/>
    <w:rsid w:val="004F2E30"/>
    <w:rsid w:val="004F2FDC"/>
    <w:rsid w:val="004F31ED"/>
    <w:rsid w:val="004F325C"/>
    <w:rsid w:val="004F3C0F"/>
    <w:rsid w:val="004F430A"/>
    <w:rsid w:val="004F457E"/>
    <w:rsid w:val="004F4FF5"/>
    <w:rsid w:val="004F64E3"/>
    <w:rsid w:val="004F724C"/>
    <w:rsid w:val="004F7804"/>
    <w:rsid w:val="00501030"/>
    <w:rsid w:val="00501538"/>
    <w:rsid w:val="00501E6F"/>
    <w:rsid w:val="00502EEF"/>
    <w:rsid w:val="0050313C"/>
    <w:rsid w:val="005034F5"/>
    <w:rsid w:val="00503BC9"/>
    <w:rsid w:val="0050442F"/>
    <w:rsid w:val="00504910"/>
    <w:rsid w:val="00505FC1"/>
    <w:rsid w:val="005068A2"/>
    <w:rsid w:val="00506974"/>
    <w:rsid w:val="00506DC7"/>
    <w:rsid w:val="00507F26"/>
    <w:rsid w:val="00507F8D"/>
    <w:rsid w:val="00510222"/>
    <w:rsid w:val="005107B8"/>
    <w:rsid w:val="005141D6"/>
    <w:rsid w:val="00515AEC"/>
    <w:rsid w:val="00515E16"/>
    <w:rsid w:val="00515E68"/>
    <w:rsid w:val="00516A1D"/>
    <w:rsid w:val="00517079"/>
    <w:rsid w:val="00517C12"/>
    <w:rsid w:val="00517D63"/>
    <w:rsid w:val="00517E6B"/>
    <w:rsid w:val="00520CA5"/>
    <w:rsid w:val="00525691"/>
    <w:rsid w:val="005256E8"/>
    <w:rsid w:val="005259E0"/>
    <w:rsid w:val="00525F15"/>
    <w:rsid w:val="00526888"/>
    <w:rsid w:val="00526EF0"/>
    <w:rsid w:val="00527199"/>
    <w:rsid w:val="00527320"/>
    <w:rsid w:val="00530672"/>
    <w:rsid w:val="00530A1E"/>
    <w:rsid w:val="00531024"/>
    <w:rsid w:val="00531E10"/>
    <w:rsid w:val="005321D6"/>
    <w:rsid w:val="005328DD"/>
    <w:rsid w:val="00532CD2"/>
    <w:rsid w:val="005334B0"/>
    <w:rsid w:val="005334EB"/>
    <w:rsid w:val="00533B90"/>
    <w:rsid w:val="005345E9"/>
    <w:rsid w:val="00534A5C"/>
    <w:rsid w:val="00535064"/>
    <w:rsid w:val="005356E5"/>
    <w:rsid w:val="005360CE"/>
    <w:rsid w:val="0053612D"/>
    <w:rsid w:val="0054098A"/>
    <w:rsid w:val="00540A7A"/>
    <w:rsid w:val="00540E10"/>
    <w:rsid w:val="00540E25"/>
    <w:rsid w:val="00541609"/>
    <w:rsid w:val="00541869"/>
    <w:rsid w:val="00542051"/>
    <w:rsid w:val="005426B7"/>
    <w:rsid w:val="005427FA"/>
    <w:rsid w:val="00542A47"/>
    <w:rsid w:val="00543544"/>
    <w:rsid w:val="00544936"/>
    <w:rsid w:val="005456E7"/>
    <w:rsid w:val="00545F7A"/>
    <w:rsid w:val="00546120"/>
    <w:rsid w:val="0054652F"/>
    <w:rsid w:val="00547002"/>
    <w:rsid w:val="00547C9F"/>
    <w:rsid w:val="005514AD"/>
    <w:rsid w:val="005523DA"/>
    <w:rsid w:val="005531E7"/>
    <w:rsid w:val="005532BC"/>
    <w:rsid w:val="00553AB1"/>
    <w:rsid w:val="00555498"/>
    <w:rsid w:val="00556992"/>
    <w:rsid w:val="005576FA"/>
    <w:rsid w:val="00557A63"/>
    <w:rsid w:val="00557D1E"/>
    <w:rsid w:val="00560962"/>
    <w:rsid w:val="005609A3"/>
    <w:rsid w:val="00561347"/>
    <w:rsid w:val="00561370"/>
    <w:rsid w:val="00562046"/>
    <w:rsid w:val="00563033"/>
    <w:rsid w:val="00563908"/>
    <w:rsid w:val="00563A59"/>
    <w:rsid w:val="005646F9"/>
    <w:rsid w:val="00564A4B"/>
    <w:rsid w:val="00564AD6"/>
    <w:rsid w:val="00565AC6"/>
    <w:rsid w:val="0056669C"/>
    <w:rsid w:val="00566FDC"/>
    <w:rsid w:val="005677FA"/>
    <w:rsid w:val="00570375"/>
    <w:rsid w:val="00570C0A"/>
    <w:rsid w:val="005714A3"/>
    <w:rsid w:val="005717EE"/>
    <w:rsid w:val="0057215D"/>
    <w:rsid w:val="005726B9"/>
    <w:rsid w:val="00572DDF"/>
    <w:rsid w:val="00574AB9"/>
    <w:rsid w:val="00575E80"/>
    <w:rsid w:val="00575F17"/>
    <w:rsid w:val="00576279"/>
    <w:rsid w:val="0057780C"/>
    <w:rsid w:val="00577875"/>
    <w:rsid w:val="00577A35"/>
    <w:rsid w:val="00577A43"/>
    <w:rsid w:val="00582534"/>
    <w:rsid w:val="00582670"/>
    <w:rsid w:val="005828C7"/>
    <w:rsid w:val="00582D32"/>
    <w:rsid w:val="00582FC4"/>
    <w:rsid w:val="00583D40"/>
    <w:rsid w:val="00585213"/>
    <w:rsid w:val="00585D2D"/>
    <w:rsid w:val="0058658C"/>
    <w:rsid w:val="00586DA7"/>
    <w:rsid w:val="00586E27"/>
    <w:rsid w:val="005879CB"/>
    <w:rsid w:val="00590FB2"/>
    <w:rsid w:val="00591497"/>
    <w:rsid w:val="00591A4F"/>
    <w:rsid w:val="00592BB5"/>
    <w:rsid w:val="00592BFE"/>
    <w:rsid w:val="00592C52"/>
    <w:rsid w:val="00594097"/>
    <w:rsid w:val="00594167"/>
    <w:rsid w:val="00595559"/>
    <w:rsid w:val="00595A1C"/>
    <w:rsid w:val="00595EFA"/>
    <w:rsid w:val="0059718C"/>
    <w:rsid w:val="00597E1B"/>
    <w:rsid w:val="005A0093"/>
    <w:rsid w:val="005A0B8F"/>
    <w:rsid w:val="005A1930"/>
    <w:rsid w:val="005A2D92"/>
    <w:rsid w:val="005A30BB"/>
    <w:rsid w:val="005A3898"/>
    <w:rsid w:val="005A4585"/>
    <w:rsid w:val="005A4DAA"/>
    <w:rsid w:val="005A53A4"/>
    <w:rsid w:val="005A545C"/>
    <w:rsid w:val="005A5C81"/>
    <w:rsid w:val="005A655D"/>
    <w:rsid w:val="005A6E7A"/>
    <w:rsid w:val="005A743B"/>
    <w:rsid w:val="005A7E62"/>
    <w:rsid w:val="005B0BDF"/>
    <w:rsid w:val="005B1D60"/>
    <w:rsid w:val="005B2D03"/>
    <w:rsid w:val="005B32D3"/>
    <w:rsid w:val="005B36DF"/>
    <w:rsid w:val="005B3947"/>
    <w:rsid w:val="005B4ACE"/>
    <w:rsid w:val="005B55AE"/>
    <w:rsid w:val="005B599D"/>
    <w:rsid w:val="005B64CB"/>
    <w:rsid w:val="005B68F8"/>
    <w:rsid w:val="005C0415"/>
    <w:rsid w:val="005C056C"/>
    <w:rsid w:val="005C05C7"/>
    <w:rsid w:val="005C1663"/>
    <w:rsid w:val="005C1DD2"/>
    <w:rsid w:val="005C1EE5"/>
    <w:rsid w:val="005C372B"/>
    <w:rsid w:val="005C3AA5"/>
    <w:rsid w:val="005C4485"/>
    <w:rsid w:val="005C4BE8"/>
    <w:rsid w:val="005C705C"/>
    <w:rsid w:val="005C742A"/>
    <w:rsid w:val="005C7F4C"/>
    <w:rsid w:val="005D0693"/>
    <w:rsid w:val="005D0D9E"/>
    <w:rsid w:val="005D1517"/>
    <w:rsid w:val="005D1740"/>
    <w:rsid w:val="005D2614"/>
    <w:rsid w:val="005D2C68"/>
    <w:rsid w:val="005D2C97"/>
    <w:rsid w:val="005D30DD"/>
    <w:rsid w:val="005D3137"/>
    <w:rsid w:val="005D38D7"/>
    <w:rsid w:val="005D569A"/>
    <w:rsid w:val="005D6252"/>
    <w:rsid w:val="005D670C"/>
    <w:rsid w:val="005D7B15"/>
    <w:rsid w:val="005E11C8"/>
    <w:rsid w:val="005E13F2"/>
    <w:rsid w:val="005E1751"/>
    <w:rsid w:val="005E19BA"/>
    <w:rsid w:val="005E1AE4"/>
    <w:rsid w:val="005E207D"/>
    <w:rsid w:val="005E28DF"/>
    <w:rsid w:val="005E3307"/>
    <w:rsid w:val="005E3AFC"/>
    <w:rsid w:val="005E4145"/>
    <w:rsid w:val="005E46EA"/>
    <w:rsid w:val="005E4A83"/>
    <w:rsid w:val="005E58FF"/>
    <w:rsid w:val="005E5948"/>
    <w:rsid w:val="005E7E81"/>
    <w:rsid w:val="005F09C0"/>
    <w:rsid w:val="005F0A99"/>
    <w:rsid w:val="005F1CE3"/>
    <w:rsid w:val="005F2374"/>
    <w:rsid w:val="005F28FF"/>
    <w:rsid w:val="005F35E2"/>
    <w:rsid w:val="005F47DE"/>
    <w:rsid w:val="005F51EA"/>
    <w:rsid w:val="005F5DA4"/>
    <w:rsid w:val="005F5F5F"/>
    <w:rsid w:val="0060018D"/>
    <w:rsid w:val="00601545"/>
    <w:rsid w:val="00601C60"/>
    <w:rsid w:val="00602CD2"/>
    <w:rsid w:val="006032A3"/>
    <w:rsid w:val="00603641"/>
    <w:rsid w:val="00603820"/>
    <w:rsid w:val="00604344"/>
    <w:rsid w:val="00604861"/>
    <w:rsid w:val="00605824"/>
    <w:rsid w:val="00605F00"/>
    <w:rsid w:val="00605FC5"/>
    <w:rsid w:val="006062C5"/>
    <w:rsid w:val="006066D2"/>
    <w:rsid w:val="00606A5E"/>
    <w:rsid w:val="00607D24"/>
    <w:rsid w:val="00607D5C"/>
    <w:rsid w:val="00610045"/>
    <w:rsid w:val="00610EBE"/>
    <w:rsid w:val="0061150C"/>
    <w:rsid w:val="0061224A"/>
    <w:rsid w:val="006134B1"/>
    <w:rsid w:val="00614CBC"/>
    <w:rsid w:val="00616072"/>
    <w:rsid w:val="00616E66"/>
    <w:rsid w:val="006172BC"/>
    <w:rsid w:val="006174C3"/>
    <w:rsid w:val="00617535"/>
    <w:rsid w:val="00617692"/>
    <w:rsid w:val="00620712"/>
    <w:rsid w:val="00620FFA"/>
    <w:rsid w:val="00621242"/>
    <w:rsid w:val="00621980"/>
    <w:rsid w:val="00622B90"/>
    <w:rsid w:val="006230E9"/>
    <w:rsid w:val="006232F9"/>
    <w:rsid w:val="00623661"/>
    <w:rsid w:val="00623C7B"/>
    <w:rsid w:val="00624110"/>
    <w:rsid w:val="00624E9E"/>
    <w:rsid w:val="0062625F"/>
    <w:rsid w:val="006274F6"/>
    <w:rsid w:val="00627BCC"/>
    <w:rsid w:val="006316E5"/>
    <w:rsid w:val="00631F60"/>
    <w:rsid w:val="00632668"/>
    <w:rsid w:val="00632BF4"/>
    <w:rsid w:val="00632E08"/>
    <w:rsid w:val="006330CE"/>
    <w:rsid w:val="006338D0"/>
    <w:rsid w:val="00633BC2"/>
    <w:rsid w:val="00634081"/>
    <w:rsid w:val="006340AA"/>
    <w:rsid w:val="0063467E"/>
    <w:rsid w:val="00634787"/>
    <w:rsid w:val="00634CE2"/>
    <w:rsid w:val="00634FFB"/>
    <w:rsid w:val="00635C39"/>
    <w:rsid w:val="00636292"/>
    <w:rsid w:val="00636816"/>
    <w:rsid w:val="00640257"/>
    <w:rsid w:val="00640BF4"/>
    <w:rsid w:val="00640DF8"/>
    <w:rsid w:val="0064172E"/>
    <w:rsid w:val="006418FD"/>
    <w:rsid w:val="0064244C"/>
    <w:rsid w:val="00643185"/>
    <w:rsid w:val="00643271"/>
    <w:rsid w:val="00643D15"/>
    <w:rsid w:val="006442B8"/>
    <w:rsid w:val="006444BC"/>
    <w:rsid w:val="0064574B"/>
    <w:rsid w:val="00645D29"/>
    <w:rsid w:val="006467CF"/>
    <w:rsid w:val="006468E0"/>
    <w:rsid w:val="00647083"/>
    <w:rsid w:val="006478C1"/>
    <w:rsid w:val="006479A4"/>
    <w:rsid w:val="00647E5E"/>
    <w:rsid w:val="00647FFA"/>
    <w:rsid w:val="00650877"/>
    <w:rsid w:val="006510EF"/>
    <w:rsid w:val="00651379"/>
    <w:rsid w:val="00651801"/>
    <w:rsid w:val="00651D7E"/>
    <w:rsid w:val="00652597"/>
    <w:rsid w:val="0065356A"/>
    <w:rsid w:val="0065573F"/>
    <w:rsid w:val="00655ECE"/>
    <w:rsid w:val="006568FB"/>
    <w:rsid w:val="00656C00"/>
    <w:rsid w:val="00657941"/>
    <w:rsid w:val="00657942"/>
    <w:rsid w:val="006608AA"/>
    <w:rsid w:val="00661008"/>
    <w:rsid w:val="006612E1"/>
    <w:rsid w:val="0066148D"/>
    <w:rsid w:val="00661BDD"/>
    <w:rsid w:val="006627DB"/>
    <w:rsid w:val="00662A31"/>
    <w:rsid w:val="00664279"/>
    <w:rsid w:val="00664290"/>
    <w:rsid w:val="006645B0"/>
    <w:rsid w:val="006647B9"/>
    <w:rsid w:val="00664C43"/>
    <w:rsid w:val="00664D64"/>
    <w:rsid w:val="00664DBE"/>
    <w:rsid w:val="0066527A"/>
    <w:rsid w:val="006652A0"/>
    <w:rsid w:val="0066593B"/>
    <w:rsid w:val="00665A81"/>
    <w:rsid w:val="00665CF4"/>
    <w:rsid w:val="006664D4"/>
    <w:rsid w:val="00666548"/>
    <w:rsid w:val="00666E32"/>
    <w:rsid w:val="00666F18"/>
    <w:rsid w:val="0066714F"/>
    <w:rsid w:val="00667682"/>
    <w:rsid w:val="0067021F"/>
    <w:rsid w:val="006702E1"/>
    <w:rsid w:val="00670BFC"/>
    <w:rsid w:val="00670C30"/>
    <w:rsid w:val="0067115D"/>
    <w:rsid w:val="006712AF"/>
    <w:rsid w:val="006720D8"/>
    <w:rsid w:val="00672836"/>
    <w:rsid w:val="00674759"/>
    <w:rsid w:val="00674A5C"/>
    <w:rsid w:val="0067597A"/>
    <w:rsid w:val="006766D3"/>
    <w:rsid w:val="00676ADE"/>
    <w:rsid w:val="00676B1E"/>
    <w:rsid w:val="00680CD1"/>
    <w:rsid w:val="00681A4D"/>
    <w:rsid w:val="0068215D"/>
    <w:rsid w:val="006828FB"/>
    <w:rsid w:val="00683A9B"/>
    <w:rsid w:val="006841CA"/>
    <w:rsid w:val="00685124"/>
    <w:rsid w:val="006853DC"/>
    <w:rsid w:val="00685BAA"/>
    <w:rsid w:val="006874A2"/>
    <w:rsid w:val="006901E7"/>
    <w:rsid w:val="00690376"/>
    <w:rsid w:val="006903A8"/>
    <w:rsid w:val="006907B8"/>
    <w:rsid w:val="00691AD8"/>
    <w:rsid w:val="00692231"/>
    <w:rsid w:val="00692689"/>
    <w:rsid w:val="00693597"/>
    <w:rsid w:val="006938E5"/>
    <w:rsid w:val="00694037"/>
    <w:rsid w:val="006945BC"/>
    <w:rsid w:val="00694A01"/>
    <w:rsid w:val="00695F60"/>
    <w:rsid w:val="006A0C77"/>
    <w:rsid w:val="006A13D1"/>
    <w:rsid w:val="006A1AE9"/>
    <w:rsid w:val="006A1B5C"/>
    <w:rsid w:val="006A3068"/>
    <w:rsid w:val="006A36AE"/>
    <w:rsid w:val="006A3943"/>
    <w:rsid w:val="006A3F5D"/>
    <w:rsid w:val="006A4CAC"/>
    <w:rsid w:val="006A4DFC"/>
    <w:rsid w:val="006A6609"/>
    <w:rsid w:val="006A7834"/>
    <w:rsid w:val="006B144D"/>
    <w:rsid w:val="006B1B87"/>
    <w:rsid w:val="006B29DA"/>
    <w:rsid w:val="006B45E0"/>
    <w:rsid w:val="006B48FA"/>
    <w:rsid w:val="006B496C"/>
    <w:rsid w:val="006B6400"/>
    <w:rsid w:val="006B70BE"/>
    <w:rsid w:val="006B74BB"/>
    <w:rsid w:val="006B7E41"/>
    <w:rsid w:val="006B7FD8"/>
    <w:rsid w:val="006C025B"/>
    <w:rsid w:val="006C1185"/>
    <w:rsid w:val="006C1A05"/>
    <w:rsid w:val="006C25F1"/>
    <w:rsid w:val="006C2ECA"/>
    <w:rsid w:val="006C43F4"/>
    <w:rsid w:val="006C58F2"/>
    <w:rsid w:val="006C5970"/>
    <w:rsid w:val="006C67D3"/>
    <w:rsid w:val="006C694F"/>
    <w:rsid w:val="006C6B92"/>
    <w:rsid w:val="006C725C"/>
    <w:rsid w:val="006C7B93"/>
    <w:rsid w:val="006C7EF0"/>
    <w:rsid w:val="006D1389"/>
    <w:rsid w:val="006D18F0"/>
    <w:rsid w:val="006D2A13"/>
    <w:rsid w:val="006D3CB2"/>
    <w:rsid w:val="006D4712"/>
    <w:rsid w:val="006D5353"/>
    <w:rsid w:val="006D5A93"/>
    <w:rsid w:val="006D5D4D"/>
    <w:rsid w:val="006D6AB8"/>
    <w:rsid w:val="006D7131"/>
    <w:rsid w:val="006D7AF3"/>
    <w:rsid w:val="006E0DF9"/>
    <w:rsid w:val="006E1598"/>
    <w:rsid w:val="006E2776"/>
    <w:rsid w:val="006E2B69"/>
    <w:rsid w:val="006E2EEF"/>
    <w:rsid w:val="006E2FD0"/>
    <w:rsid w:val="006E31B2"/>
    <w:rsid w:val="006E361C"/>
    <w:rsid w:val="006E443A"/>
    <w:rsid w:val="006E4B10"/>
    <w:rsid w:val="006E4C9A"/>
    <w:rsid w:val="006E53F9"/>
    <w:rsid w:val="006E6F01"/>
    <w:rsid w:val="006E76A5"/>
    <w:rsid w:val="006F2C7A"/>
    <w:rsid w:val="006F326F"/>
    <w:rsid w:val="006F41A8"/>
    <w:rsid w:val="006F5206"/>
    <w:rsid w:val="006F569B"/>
    <w:rsid w:val="006F5807"/>
    <w:rsid w:val="006F5DEA"/>
    <w:rsid w:val="006F5F67"/>
    <w:rsid w:val="006F659A"/>
    <w:rsid w:val="006F65A5"/>
    <w:rsid w:val="00700341"/>
    <w:rsid w:val="007004F4"/>
    <w:rsid w:val="0070202C"/>
    <w:rsid w:val="00702FC3"/>
    <w:rsid w:val="00703A27"/>
    <w:rsid w:val="007041B6"/>
    <w:rsid w:val="007051DD"/>
    <w:rsid w:val="0071114C"/>
    <w:rsid w:val="00712BD4"/>
    <w:rsid w:val="00713316"/>
    <w:rsid w:val="00713E30"/>
    <w:rsid w:val="00714FFF"/>
    <w:rsid w:val="007152E9"/>
    <w:rsid w:val="00715A86"/>
    <w:rsid w:val="0071622E"/>
    <w:rsid w:val="00716BB8"/>
    <w:rsid w:val="00721164"/>
    <w:rsid w:val="00722752"/>
    <w:rsid w:val="00722894"/>
    <w:rsid w:val="00722DB1"/>
    <w:rsid w:val="00722F12"/>
    <w:rsid w:val="007233EA"/>
    <w:rsid w:val="0072501F"/>
    <w:rsid w:val="00725B48"/>
    <w:rsid w:val="00725F59"/>
    <w:rsid w:val="007266CF"/>
    <w:rsid w:val="00726A76"/>
    <w:rsid w:val="00727269"/>
    <w:rsid w:val="00727584"/>
    <w:rsid w:val="007275B8"/>
    <w:rsid w:val="0073173D"/>
    <w:rsid w:val="00731FCE"/>
    <w:rsid w:val="0073228A"/>
    <w:rsid w:val="00733AE4"/>
    <w:rsid w:val="007349EB"/>
    <w:rsid w:val="00734BE5"/>
    <w:rsid w:val="00734F92"/>
    <w:rsid w:val="0073641F"/>
    <w:rsid w:val="00736878"/>
    <w:rsid w:val="0074086A"/>
    <w:rsid w:val="00742F8E"/>
    <w:rsid w:val="007431F5"/>
    <w:rsid w:val="00743C60"/>
    <w:rsid w:val="00745BE2"/>
    <w:rsid w:val="007468B5"/>
    <w:rsid w:val="00746BE7"/>
    <w:rsid w:val="00746EFD"/>
    <w:rsid w:val="00747096"/>
    <w:rsid w:val="0074777B"/>
    <w:rsid w:val="00747FDC"/>
    <w:rsid w:val="007502F9"/>
    <w:rsid w:val="00752ED0"/>
    <w:rsid w:val="007531E6"/>
    <w:rsid w:val="00753E89"/>
    <w:rsid w:val="007546C9"/>
    <w:rsid w:val="007547B7"/>
    <w:rsid w:val="00754C27"/>
    <w:rsid w:val="00754DBA"/>
    <w:rsid w:val="00755120"/>
    <w:rsid w:val="007558D8"/>
    <w:rsid w:val="00755CC1"/>
    <w:rsid w:val="00755DA8"/>
    <w:rsid w:val="007565C5"/>
    <w:rsid w:val="007569AF"/>
    <w:rsid w:val="007574E7"/>
    <w:rsid w:val="00757ADE"/>
    <w:rsid w:val="00757C23"/>
    <w:rsid w:val="007600FA"/>
    <w:rsid w:val="00760D2F"/>
    <w:rsid w:val="00761F29"/>
    <w:rsid w:val="0076276A"/>
    <w:rsid w:val="00762D97"/>
    <w:rsid w:val="007642CA"/>
    <w:rsid w:val="00764C56"/>
    <w:rsid w:val="00764D04"/>
    <w:rsid w:val="0076608D"/>
    <w:rsid w:val="007661D3"/>
    <w:rsid w:val="007668B3"/>
    <w:rsid w:val="00767116"/>
    <w:rsid w:val="00767254"/>
    <w:rsid w:val="007675A7"/>
    <w:rsid w:val="00770763"/>
    <w:rsid w:val="00771F62"/>
    <w:rsid w:val="00772430"/>
    <w:rsid w:val="0077402D"/>
    <w:rsid w:val="0077489F"/>
    <w:rsid w:val="00775121"/>
    <w:rsid w:val="0077561E"/>
    <w:rsid w:val="00775FA1"/>
    <w:rsid w:val="00777176"/>
    <w:rsid w:val="007777FC"/>
    <w:rsid w:val="0077780E"/>
    <w:rsid w:val="00780711"/>
    <w:rsid w:val="00780BC4"/>
    <w:rsid w:val="00781480"/>
    <w:rsid w:val="00781C4D"/>
    <w:rsid w:val="0078201E"/>
    <w:rsid w:val="007823AA"/>
    <w:rsid w:val="00782494"/>
    <w:rsid w:val="00782B9C"/>
    <w:rsid w:val="0078399F"/>
    <w:rsid w:val="00783E67"/>
    <w:rsid w:val="00783E7F"/>
    <w:rsid w:val="00784942"/>
    <w:rsid w:val="007851FC"/>
    <w:rsid w:val="007852BB"/>
    <w:rsid w:val="00785657"/>
    <w:rsid w:val="00785CD1"/>
    <w:rsid w:val="00785FAD"/>
    <w:rsid w:val="0078622F"/>
    <w:rsid w:val="00787266"/>
    <w:rsid w:val="00790352"/>
    <w:rsid w:val="00790914"/>
    <w:rsid w:val="00790FD7"/>
    <w:rsid w:val="00791628"/>
    <w:rsid w:val="007918CE"/>
    <w:rsid w:val="007936D5"/>
    <w:rsid w:val="00793A75"/>
    <w:rsid w:val="0079492F"/>
    <w:rsid w:val="00794BDF"/>
    <w:rsid w:val="00795A60"/>
    <w:rsid w:val="00796C9A"/>
    <w:rsid w:val="00796E6D"/>
    <w:rsid w:val="00797865"/>
    <w:rsid w:val="00797F45"/>
    <w:rsid w:val="00797F6E"/>
    <w:rsid w:val="007A1B6C"/>
    <w:rsid w:val="007A2414"/>
    <w:rsid w:val="007A2F17"/>
    <w:rsid w:val="007A3626"/>
    <w:rsid w:val="007A49EF"/>
    <w:rsid w:val="007A4B38"/>
    <w:rsid w:val="007A4FF8"/>
    <w:rsid w:val="007A55C7"/>
    <w:rsid w:val="007A5EA1"/>
    <w:rsid w:val="007A616A"/>
    <w:rsid w:val="007A625A"/>
    <w:rsid w:val="007A78DE"/>
    <w:rsid w:val="007B03F5"/>
    <w:rsid w:val="007B0DF2"/>
    <w:rsid w:val="007B0E42"/>
    <w:rsid w:val="007B12F7"/>
    <w:rsid w:val="007B2015"/>
    <w:rsid w:val="007B2A6A"/>
    <w:rsid w:val="007B38B8"/>
    <w:rsid w:val="007B3DDA"/>
    <w:rsid w:val="007B4CCE"/>
    <w:rsid w:val="007B5453"/>
    <w:rsid w:val="007B5B64"/>
    <w:rsid w:val="007B61E7"/>
    <w:rsid w:val="007B64D8"/>
    <w:rsid w:val="007B6D66"/>
    <w:rsid w:val="007B75BD"/>
    <w:rsid w:val="007B7A84"/>
    <w:rsid w:val="007C0709"/>
    <w:rsid w:val="007C149B"/>
    <w:rsid w:val="007C152A"/>
    <w:rsid w:val="007C2457"/>
    <w:rsid w:val="007C2501"/>
    <w:rsid w:val="007C275F"/>
    <w:rsid w:val="007C28A3"/>
    <w:rsid w:val="007C3CBC"/>
    <w:rsid w:val="007C3D32"/>
    <w:rsid w:val="007C43EC"/>
    <w:rsid w:val="007C50AF"/>
    <w:rsid w:val="007C7645"/>
    <w:rsid w:val="007C7A14"/>
    <w:rsid w:val="007C7ECF"/>
    <w:rsid w:val="007D0332"/>
    <w:rsid w:val="007D174E"/>
    <w:rsid w:val="007D2445"/>
    <w:rsid w:val="007D2EBE"/>
    <w:rsid w:val="007D3571"/>
    <w:rsid w:val="007D40FF"/>
    <w:rsid w:val="007D5BD7"/>
    <w:rsid w:val="007D6E1C"/>
    <w:rsid w:val="007D7E44"/>
    <w:rsid w:val="007E0984"/>
    <w:rsid w:val="007E1517"/>
    <w:rsid w:val="007E1A21"/>
    <w:rsid w:val="007E2080"/>
    <w:rsid w:val="007E23F8"/>
    <w:rsid w:val="007E3294"/>
    <w:rsid w:val="007E3BDB"/>
    <w:rsid w:val="007E3F22"/>
    <w:rsid w:val="007E4257"/>
    <w:rsid w:val="007E4F19"/>
    <w:rsid w:val="007E5199"/>
    <w:rsid w:val="007E62F1"/>
    <w:rsid w:val="007E7960"/>
    <w:rsid w:val="007F1221"/>
    <w:rsid w:val="007F1575"/>
    <w:rsid w:val="007F165C"/>
    <w:rsid w:val="007F308C"/>
    <w:rsid w:val="007F3E07"/>
    <w:rsid w:val="007F4059"/>
    <w:rsid w:val="007F4F86"/>
    <w:rsid w:val="007F50D1"/>
    <w:rsid w:val="007F5590"/>
    <w:rsid w:val="007F6B74"/>
    <w:rsid w:val="007F7F59"/>
    <w:rsid w:val="008003A5"/>
    <w:rsid w:val="00800E1F"/>
    <w:rsid w:val="00802936"/>
    <w:rsid w:val="008029AD"/>
    <w:rsid w:val="008035D6"/>
    <w:rsid w:val="008045CC"/>
    <w:rsid w:val="0080499D"/>
    <w:rsid w:val="00804D8B"/>
    <w:rsid w:val="00805E73"/>
    <w:rsid w:val="00806D86"/>
    <w:rsid w:val="0080793F"/>
    <w:rsid w:val="00807A9D"/>
    <w:rsid w:val="00810838"/>
    <w:rsid w:val="00811270"/>
    <w:rsid w:val="00813473"/>
    <w:rsid w:val="00813A72"/>
    <w:rsid w:val="00814457"/>
    <w:rsid w:val="00814A3C"/>
    <w:rsid w:val="008154DF"/>
    <w:rsid w:val="008178E0"/>
    <w:rsid w:val="00817B5B"/>
    <w:rsid w:val="0082030B"/>
    <w:rsid w:val="00820C5E"/>
    <w:rsid w:val="00821857"/>
    <w:rsid w:val="00821C80"/>
    <w:rsid w:val="0082207E"/>
    <w:rsid w:val="008223A3"/>
    <w:rsid w:val="0082257A"/>
    <w:rsid w:val="008225C2"/>
    <w:rsid w:val="00823141"/>
    <w:rsid w:val="00826B0F"/>
    <w:rsid w:val="00827283"/>
    <w:rsid w:val="0082750E"/>
    <w:rsid w:val="0083048D"/>
    <w:rsid w:val="008310FE"/>
    <w:rsid w:val="00831B02"/>
    <w:rsid w:val="00833465"/>
    <w:rsid w:val="00833498"/>
    <w:rsid w:val="008337D6"/>
    <w:rsid w:val="00833A33"/>
    <w:rsid w:val="00833EAC"/>
    <w:rsid w:val="00834581"/>
    <w:rsid w:val="008345A5"/>
    <w:rsid w:val="00835C26"/>
    <w:rsid w:val="00835F2C"/>
    <w:rsid w:val="00836508"/>
    <w:rsid w:val="00837F2E"/>
    <w:rsid w:val="0084055C"/>
    <w:rsid w:val="00840987"/>
    <w:rsid w:val="00840C32"/>
    <w:rsid w:val="00841F65"/>
    <w:rsid w:val="0084216C"/>
    <w:rsid w:val="008426D3"/>
    <w:rsid w:val="008429C0"/>
    <w:rsid w:val="00842FC1"/>
    <w:rsid w:val="00843156"/>
    <w:rsid w:val="008437C6"/>
    <w:rsid w:val="00843EAA"/>
    <w:rsid w:val="0084405A"/>
    <w:rsid w:val="008451A3"/>
    <w:rsid w:val="00846EB0"/>
    <w:rsid w:val="00847436"/>
    <w:rsid w:val="00850187"/>
    <w:rsid w:val="00850B1A"/>
    <w:rsid w:val="00851E69"/>
    <w:rsid w:val="00852BB6"/>
    <w:rsid w:val="00854649"/>
    <w:rsid w:val="00854FBF"/>
    <w:rsid w:val="00855196"/>
    <w:rsid w:val="00856020"/>
    <w:rsid w:val="00857FDB"/>
    <w:rsid w:val="00861F9E"/>
    <w:rsid w:val="0086493A"/>
    <w:rsid w:val="00864B2E"/>
    <w:rsid w:val="00864BCC"/>
    <w:rsid w:val="00864F79"/>
    <w:rsid w:val="008650C9"/>
    <w:rsid w:val="00865573"/>
    <w:rsid w:val="00865B44"/>
    <w:rsid w:val="0086604C"/>
    <w:rsid w:val="00866A6B"/>
    <w:rsid w:val="00866F33"/>
    <w:rsid w:val="00870005"/>
    <w:rsid w:val="008704B6"/>
    <w:rsid w:val="008707D8"/>
    <w:rsid w:val="008709B3"/>
    <w:rsid w:val="008711F2"/>
    <w:rsid w:val="00872FB3"/>
    <w:rsid w:val="00873133"/>
    <w:rsid w:val="0087388B"/>
    <w:rsid w:val="00874C5A"/>
    <w:rsid w:val="00875CFE"/>
    <w:rsid w:val="008760CB"/>
    <w:rsid w:val="0087629A"/>
    <w:rsid w:val="00876672"/>
    <w:rsid w:val="008766DF"/>
    <w:rsid w:val="008769D5"/>
    <w:rsid w:val="00876DE6"/>
    <w:rsid w:val="00877405"/>
    <w:rsid w:val="00877F47"/>
    <w:rsid w:val="0088006D"/>
    <w:rsid w:val="008809E1"/>
    <w:rsid w:val="00880E9E"/>
    <w:rsid w:val="00881DAF"/>
    <w:rsid w:val="008828D7"/>
    <w:rsid w:val="00882A72"/>
    <w:rsid w:val="008841D9"/>
    <w:rsid w:val="008842D1"/>
    <w:rsid w:val="008846C3"/>
    <w:rsid w:val="008847C5"/>
    <w:rsid w:val="00884B13"/>
    <w:rsid w:val="0088568A"/>
    <w:rsid w:val="00885F92"/>
    <w:rsid w:val="00885FD1"/>
    <w:rsid w:val="008864DB"/>
    <w:rsid w:val="0088788B"/>
    <w:rsid w:val="0089015C"/>
    <w:rsid w:val="008904DE"/>
    <w:rsid w:val="00891017"/>
    <w:rsid w:val="008915EF"/>
    <w:rsid w:val="00891CA0"/>
    <w:rsid w:val="0089241F"/>
    <w:rsid w:val="00892680"/>
    <w:rsid w:val="0089310D"/>
    <w:rsid w:val="00893DD1"/>
    <w:rsid w:val="0089443E"/>
    <w:rsid w:val="00894CE4"/>
    <w:rsid w:val="008967CA"/>
    <w:rsid w:val="00896F5B"/>
    <w:rsid w:val="008A1D97"/>
    <w:rsid w:val="008A2213"/>
    <w:rsid w:val="008A2553"/>
    <w:rsid w:val="008A2931"/>
    <w:rsid w:val="008A2CF7"/>
    <w:rsid w:val="008A2D2C"/>
    <w:rsid w:val="008A32AC"/>
    <w:rsid w:val="008A3EED"/>
    <w:rsid w:val="008A48B6"/>
    <w:rsid w:val="008A6E04"/>
    <w:rsid w:val="008A6F28"/>
    <w:rsid w:val="008A71BB"/>
    <w:rsid w:val="008A7612"/>
    <w:rsid w:val="008A7740"/>
    <w:rsid w:val="008A7A5B"/>
    <w:rsid w:val="008B01CC"/>
    <w:rsid w:val="008B07E4"/>
    <w:rsid w:val="008B0D87"/>
    <w:rsid w:val="008B14B9"/>
    <w:rsid w:val="008B1538"/>
    <w:rsid w:val="008B1762"/>
    <w:rsid w:val="008B1A76"/>
    <w:rsid w:val="008B1CE3"/>
    <w:rsid w:val="008B2912"/>
    <w:rsid w:val="008B3C42"/>
    <w:rsid w:val="008B4560"/>
    <w:rsid w:val="008B46E2"/>
    <w:rsid w:val="008B4784"/>
    <w:rsid w:val="008B5730"/>
    <w:rsid w:val="008B6F81"/>
    <w:rsid w:val="008B7EA9"/>
    <w:rsid w:val="008B7F56"/>
    <w:rsid w:val="008C0A37"/>
    <w:rsid w:val="008C2A63"/>
    <w:rsid w:val="008C391F"/>
    <w:rsid w:val="008C4094"/>
    <w:rsid w:val="008C4596"/>
    <w:rsid w:val="008C4957"/>
    <w:rsid w:val="008C5695"/>
    <w:rsid w:val="008C6167"/>
    <w:rsid w:val="008C6CAB"/>
    <w:rsid w:val="008D0BDD"/>
    <w:rsid w:val="008D1186"/>
    <w:rsid w:val="008D15E8"/>
    <w:rsid w:val="008D272F"/>
    <w:rsid w:val="008D32CD"/>
    <w:rsid w:val="008D3322"/>
    <w:rsid w:val="008D4E17"/>
    <w:rsid w:val="008D4F18"/>
    <w:rsid w:val="008D580B"/>
    <w:rsid w:val="008D5F5A"/>
    <w:rsid w:val="008D61BE"/>
    <w:rsid w:val="008D662E"/>
    <w:rsid w:val="008D67B1"/>
    <w:rsid w:val="008D6AC6"/>
    <w:rsid w:val="008D6B30"/>
    <w:rsid w:val="008D7B84"/>
    <w:rsid w:val="008E0DC5"/>
    <w:rsid w:val="008E0E46"/>
    <w:rsid w:val="008E1130"/>
    <w:rsid w:val="008E1E13"/>
    <w:rsid w:val="008E20B8"/>
    <w:rsid w:val="008E2855"/>
    <w:rsid w:val="008E3112"/>
    <w:rsid w:val="008E3509"/>
    <w:rsid w:val="008E36F7"/>
    <w:rsid w:val="008E39A0"/>
    <w:rsid w:val="008E42B8"/>
    <w:rsid w:val="008E4607"/>
    <w:rsid w:val="008E47EB"/>
    <w:rsid w:val="008E4A30"/>
    <w:rsid w:val="008E4C8C"/>
    <w:rsid w:val="008E5768"/>
    <w:rsid w:val="008E59A6"/>
    <w:rsid w:val="008E5EC4"/>
    <w:rsid w:val="008E6815"/>
    <w:rsid w:val="008E6F7F"/>
    <w:rsid w:val="008E74AB"/>
    <w:rsid w:val="008F0EB3"/>
    <w:rsid w:val="008F22E9"/>
    <w:rsid w:val="008F4885"/>
    <w:rsid w:val="008F4F6B"/>
    <w:rsid w:val="008F684B"/>
    <w:rsid w:val="008F6F3F"/>
    <w:rsid w:val="0090141F"/>
    <w:rsid w:val="009018F6"/>
    <w:rsid w:val="00904876"/>
    <w:rsid w:val="00905FD5"/>
    <w:rsid w:val="0090605C"/>
    <w:rsid w:val="00906D14"/>
    <w:rsid w:val="00907249"/>
    <w:rsid w:val="00907300"/>
    <w:rsid w:val="00907B10"/>
    <w:rsid w:val="0091001A"/>
    <w:rsid w:val="0091017B"/>
    <w:rsid w:val="00910AAC"/>
    <w:rsid w:val="0091223F"/>
    <w:rsid w:val="00912EC2"/>
    <w:rsid w:val="009134E2"/>
    <w:rsid w:val="009135D4"/>
    <w:rsid w:val="009140CE"/>
    <w:rsid w:val="00914476"/>
    <w:rsid w:val="0091452B"/>
    <w:rsid w:val="00914799"/>
    <w:rsid w:val="00914CDB"/>
    <w:rsid w:val="00916F2F"/>
    <w:rsid w:val="00920F12"/>
    <w:rsid w:val="00921F82"/>
    <w:rsid w:val="00922519"/>
    <w:rsid w:val="009228C4"/>
    <w:rsid w:val="00922ADA"/>
    <w:rsid w:val="0092476E"/>
    <w:rsid w:val="009247B0"/>
    <w:rsid w:val="009260A5"/>
    <w:rsid w:val="00926A1B"/>
    <w:rsid w:val="0092727B"/>
    <w:rsid w:val="00927776"/>
    <w:rsid w:val="00927DE9"/>
    <w:rsid w:val="00930ABF"/>
    <w:rsid w:val="00930B45"/>
    <w:rsid w:val="00931174"/>
    <w:rsid w:val="00931B1A"/>
    <w:rsid w:val="00933460"/>
    <w:rsid w:val="00934B41"/>
    <w:rsid w:val="00935C3D"/>
    <w:rsid w:val="0093615D"/>
    <w:rsid w:val="009363F8"/>
    <w:rsid w:val="00936BAF"/>
    <w:rsid w:val="00941CD1"/>
    <w:rsid w:val="00941F22"/>
    <w:rsid w:val="00942300"/>
    <w:rsid w:val="00943224"/>
    <w:rsid w:val="009433D8"/>
    <w:rsid w:val="009434D0"/>
    <w:rsid w:val="009438B4"/>
    <w:rsid w:val="00943B8B"/>
    <w:rsid w:val="00943E3C"/>
    <w:rsid w:val="00944710"/>
    <w:rsid w:val="00945803"/>
    <w:rsid w:val="009466B2"/>
    <w:rsid w:val="00946CEF"/>
    <w:rsid w:val="00947140"/>
    <w:rsid w:val="009478CA"/>
    <w:rsid w:val="00947A26"/>
    <w:rsid w:val="009507B7"/>
    <w:rsid w:val="0095147C"/>
    <w:rsid w:val="009518C8"/>
    <w:rsid w:val="00951A76"/>
    <w:rsid w:val="00951BC2"/>
    <w:rsid w:val="00953321"/>
    <w:rsid w:val="0095337B"/>
    <w:rsid w:val="009549BE"/>
    <w:rsid w:val="0095598A"/>
    <w:rsid w:val="0095675B"/>
    <w:rsid w:val="00956763"/>
    <w:rsid w:val="00956F8D"/>
    <w:rsid w:val="00960468"/>
    <w:rsid w:val="00960538"/>
    <w:rsid w:val="009609EB"/>
    <w:rsid w:val="00961161"/>
    <w:rsid w:val="0096220A"/>
    <w:rsid w:val="00963260"/>
    <w:rsid w:val="00963634"/>
    <w:rsid w:val="00963BC1"/>
    <w:rsid w:val="009654AF"/>
    <w:rsid w:val="00965D75"/>
    <w:rsid w:val="00966191"/>
    <w:rsid w:val="009666D4"/>
    <w:rsid w:val="00966F91"/>
    <w:rsid w:val="00970CAE"/>
    <w:rsid w:val="00970FC4"/>
    <w:rsid w:val="0097110D"/>
    <w:rsid w:val="00972003"/>
    <w:rsid w:val="009729B7"/>
    <w:rsid w:val="00973463"/>
    <w:rsid w:val="00973568"/>
    <w:rsid w:val="00975A36"/>
    <w:rsid w:val="00975E7F"/>
    <w:rsid w:val="0097620D"/>
    <w:rsid w:val="00976732"/>
    <w:rsid w:val="00976A88"/>
    <w:rsid w:val="00976EE4"/>
    <w:rsid w:val="0097742B"/>
    <w:rsid w:val="0097793A"/>
    <w:rsid w:val="00977E9B"/>
    <w:rsid w:val="00980F9D"/>
    <w:rsid w:val="0098371B"/>
    <w:rsid w:val="00984080"/>
    <w:rsid w:val="00984557"/>
    <w:rsid w:val="00984A3C"/>
    <w:rsid w:val="0098552C"/>
    <w:rsid w:val="00985AC9"/>
    <w:rsid w:val="00985B92"/>
    <w:rsid w:val="00985C20"/>
    <w:rsid w:val="00985D10"/>
    <w:rsid w:val="00987F15"/>
    <w:rsid w:val="0099010D"/>
    <w:rsid w:val="0099015C"/>
    <w:rsid w:val="00990872"/>
    <w:rsid w:val="009908EB"/>
    <w:rsid w:val="009923E8"/>
    <w:rsid w:val="00993AAB"/>
    <w:rsid w:val="009945B2"/>
    <w:rsid w:val="00995945"/>
    <w:rsid w:val="009A040E"/>
    <w:rsid w:val="009A055A"/>
    <w:rsid w:val="009A2256"/>
    <w:rsid w:val="009A266D"/>
    <w:rsid w:val="009A342D"/>
    <w:rsid w:val="009A3440"/>
    <w:rsid w:val="009A35D1"/>
    <w:rsid w:val="009A3617"/>
    <w:rsid w:val="009A37D7"/>
    <w:rsid w:val="009A3AE2"/>
    <w:rsid w:val="009A3DA3"/>
    <w:rsid w:val="009A3EB3"/>
    <w:rsid w:val="009A4AB7"/>
    <w:rsid w:val="009A5118"/>
    <w:rsid w:val="009A54D6"/>
    <w:rsid w:val="009A6476"/>
    <w:rsid w:val="009A6523"/>
    <w:rsid w:val="009A73E9"/>
    <w:rsid w:val="009A7AE5"/>
    <w:rsid w:val="009A7B96"/>
    <w:rsid w:val="009B0442"/>
    <w:rsid w:val="009B1010"/>
    <w:rsid w:val="009B1967"/>
    <w:rsid w:val="009B5AD2"/>
    <w:rsid w:val="009B63DA"/>
    <w:rsid w:val="009B651B"/>
    <w:rsid w:val="009B65D5"/>
    <w:rsid w:val="009B6C21"/>
    <w:rsid w:val="009B708A"/>
    <w:rsid w:val="009B74FD"/>
    <w:rsid w:val="009C000E"/>
    <w:rsid w:val="009C2114"/>
    <w:rsid w:val="009C21D0"/>
    <w:rsid w:val="009C23C7"/>
    <w:rsid w:val="009C2969"/>
    <w:rsid w:val="009C2ACB"/>
    <w:rsid w:val="009C3C36"/>
    <w:rsid w:val="009C3F44"/>
    <w:rsid w:val="009C4488"/>
    <w:rsid w:val="009C4854"/>
    <w:rsid w:val="009C59BC"/>
    <w:rsid w:val="009C6E9D"/>
    <w:rsid w:val="009D06B5"/>
    <w:rsid w:val="009D0759"/>
    <w:rsid w:val="009D0945"/>
    <w:rsid w:val="009D0B71"/>
    <w:rsid w:val="009D1062"/>
    <w:rsid w:val="009D11B6"/>
    <w:rsid w:val="009D150C"/>
    <w:rsid w:val="009D15CC"/>
    <w:rsid w:val="009D1819"/>
    <w:rsid w:val="009D2583"/>
    <w:rsid w:val="009D2620"/>
    <w:rsid w:val="009D303B"/>
    <w:rsid w:val="009D320E"/>
    <w:rsid w:val="009D42F0"/>
    <w:rsid w:val="009D43F5"/>
    <w:rsid w:val="009D543C"/>
    <w:rsid w:val="009D5508"/>
    <w:rsid w:val="009D5624"/>
    <w:rsid w:val="009D5FB8"/>
    <w:rsid w:val="009D6759"/>
    <w:rsid w:val="009D68C4"/>
    <w:rsid w:val="009D77B2"/>
    <w:rsid w:val="009E040B"/>
    <w:rsid w:val="009E0518"/>
    <w:rsid w:val="009E0585"/>
    <w:rsid w:val="009E087C"/>
    <w:rsid w:val="009E1378"/>
    <w:rsid w:val="009E15FE"/>
    <w:rsid w:val="009E31B6"/>
    <w:rsid w:val="009E341F"/>
    <w:rsid w:val="009E40F4"/>
    <w:rsid w:val="009E4459"/>
    <w:rsid w:val="009E49C8"/>
    <w:rsid w:val="009E523A"/>
    <w:rsid w:val="009E597C"/>
    <w:rsid w:val="009E6265"/>
    <w:rsid w:val="009E6AD8"/>
    <w:rsid w:val="009E72A7"/>
    <w:rsid w:val="009E7B7F"/>
    <w:rsid w:val="009F027F"/>
    <w:rsid w:val="009F0F68"/>
    <w:rsid w:val="009F1CCD"/>
    <w:rsid w:val="009F204F"/>
    <w:rsid w:val="009F2644"/>
    <w:rsid w:val="009F3CD0"/>
    <w:rsid w:val="009F43F2"/>
    <w:rsid w:val="009F4431"/>
    <w:rsid w:val="009F49EB"/>
    <w:rsid w:val="009F5656"/>
    <w:rsid w:val="009F585C"/>
    <w:rsid w:val="009F5D6B"/>
    <w:rsid w:val="009F64F8"/>
    <w:rsid w:val="009F7C0F"/>
    <w:rsid w:val="00A0079A"/>
    <w:rsid w:val="00A017A7"/>
    <w:rsid w:val="00A022F2"/>
    <w:rsid w:val="00A03167"/>
    <w:rsid w:val="00A03FE1"/>
    <w:rsid w:val="00A04BD7"/>
    <w:rsid w:val="00A04DC4"/>
    <w:rsid w:val="00A04FBB"/>
    <w:rsid w:val="00A051C9"/>
    <w:rsid w:val="00A0528E"/>
    <w:rsid w:val="00A052AB"/>
    <w:rsid w:val="00A0608E"/>
    <w:rsid w:val="00A06A70"/>
    <w:rsid w:val="00A06BD2"/>
    <w:rsid w:val="00A07539"/>
    <w:rsid w:val="00A07937"/>
    <w:rsid w:val="00A10B47"/>
    <w:rsid w:val="00A10DF4"/>
    <w:rsid w:val="00A113C9"/>
    <w:rsid w:val="00A11647"/>
    <w:rsid w:val="00A117F8"/>
    <w:rsid w:val="00A121DB"/>
    <w:rsid w:val="00A127AE"/>
    <w:rsid w:val="00A13227"/>
    <w:rsid w:val="00A13687"/>
    <w:rsid w:val="00A15190"/>
    <w:rsid w:val="00A16602"/>
    <w:rsid w:val="00A166EB"/>
    <w:rsid w:val="00A16E03"/>
    <w:rsid w:val="00A179A0"/>
    <w:rsid w:val="00A2020C"/>
    <w:rsid w:val="00A22B7F"/>
    <w:rsid w:val="00A23666"/>
    <w:rsid w:val="00A24870"/>
    <w:rsid w:val="00A249AC"/>
    <w:rsid w:val="00A24AC2"/>
    <w:rsid w:val="00A255B7"/>
    <w:rsid w:val="00A255BA"/>
    <w:rsid w:val="00A2589D"/>
    <w:rsid w:val="00A27599"/>
    <w:rsid w:val="00A31530"/>
    <w:rsid w:val="00A3177A"/>
    <w:rsid w:val="00A324C5"/>
    <w:rsid w:val="00A34E07"/>
    <w:rsid w:val="00A36290"/>
    <w:rsid w:val="00A36BC5"/>
    <w:rsid w:val="00A36E1D"/>
    <w:rsid w:val="00A377AA"/>
    <w:rsid w:val="00A37C4D"/>
    <w:rsid w:val="00A40322"/>
    <w:rsid w:val="00A407A8"/>
    <w:rsid w:val="00A42752"/>
    <w:rsid w:val="00A42E63"/>
    <w:rsid w:val="00A45D21"/>
    <w:rsid w:val="00A45E52"/>
    <w:rsid w:val="00A4609F"/>
    <w:rsid w:val="00A46B5F"/>
    <w:rsid w:val="00A46D45"/>
    <w:rsid w:val="00A503BC"/>
    <w:rsid w:val="00A513C6"/>
    <w:rsid w:val="00A528A5"/>
    <w:rsid w:val="00A533F8"/>
    <w:rsid w:val="00A53B2B"/>
    <w:rsid w:val="00A5540F"/>
    <w:rsid w:val="00A55581"/>
    <w:rsid w:val="00A5578D"/>
    <w:rsid w:val="00A55B9E"/>
    <w:rsid w:val="00A56044"/>
    <w:rsid w:val="00A5617F"/>
    <w:rsid w:val="00A56766"/>
    <w:rsid w:val="00A56B07"/>
    <w:rsid w:val="00A57394"/>
    <w:rsid w:val="00A57672"/>
    <w:rsid w:val="00A60083"/>
    <w:rsid w:val="00A60864"/>
    <w:rsid w:val="00A60978"/>
    <w:rsid w:val="00A61E57"/>
    <w:rsid w:val="00A61F76"/>
    <w:rsid w:val="00A6288D"/>
    <w:rsid w:val="00A636A2"/>
    <w:rsid w:val="00A64372"/>
    <w:rsid w:val="00A65176"/>
    <w:rsid w:val="00A65E80"/>
    <w:rsid w:val="00A667CF"/>
    <w:rsid w:val="00A66878"/>
    <w:rsid w:val="00A66AB4"/>
    <w:rsid w:val="00A673FE"/>
    <w:rsid w:val="00A676E5"/>
    <w:rsid w:val="00A709B3"/>
    <w:rsid w:val="00A70EB0"/>
    <w:rsid w:val="00A7107E"/>
    <w:rsid w:val="00A710BE"/>
    <w:rsid w:val="00A71DF9"/>
    <w:rsid w:val="00A72357"/>
    <w:rsid w:val="00A723FA"/>
    <w:rsid w:val="00A72EE1"/>
    <w:rsid w:val="00A73D27"/>
    <w:rsid w:val="00A73E02"/>
    <w:rsid w:val="00A740D2"/>
    <w:rsid w:val="00A751D2"/>
    <w:rsid w:val="00A756CD"/>
    <w:rsid w:val="00A76162"/>
    <w:rsid w:val="00A774F1"/>
    <w:rsid w:val="00A77E0A"/>
    <w:rsid w:val="00A802D6"/>
    <w:rsid w:val="00A80437"/>
    <w:rsid w:val="00A80D26"/>
    <w:rsid w:val="00A80F2C"/>
    <w:rsid w:val="00A8270C"/>
    <w:rsid w:val="00A827FB"/>
    <w:rsid w:val="00A8286B"/>
    <w:rsid w:val="00A83EC3"/>
    <w:rsid w:val="00A848B5"/>
    <w:rsid w:val="00A872A2"/>
    <w:rsid w:val="00A90F70"/>
    <w:rsid w:val="00A92BA2"/>
    <w:rsid w:val="00A93A65"/>
    <w:rsid w:val="00A942B6"/>
    <w:rsid w:val="00A94428"/>
    <w:rsid w:val="00A94C66"/>
    <w:rsid w:val="00A95556"/>
    <w:rsid w:val="00A96137"/>
    <w:rsid w:val="00AA1A43"/>
    <w:rsid w:val="00AA2340"/>
    <w:rsid w:val="00AA2AE6"/>
    <w:rsid w:val="00AA2B41"/>
    <w:rsid w:val="00AA30ED"/>
    <w:rsid w:val="00AA3E3A"/>
    <w:rsid w:val="00AA582B"/>
    <w:rsid w:val="00AA61EE"/>
    <w:rsid w:val="00AA6835"/>
    <w:rsid w:val="00AA6F8C"/>
    <w:rsid w:val="00AA7027"/>
    <w:rsid w:val="00AA727E"/>
    <w:rsid w:val="00AB12B6"/>
    <w:rsid w:val="00AB1E5E"/>
    <w:rsid w:val="00AB36A0"/>
    <w:rsid w:val="00AB3EEB"/>
    <w:rsid w:val="00AB49AC"/>
    <w:rsid w:val="00AB4ED4"/>
    <w:rsid w:val="00AB55FA"/>
    <w:rsid w:val="00AB6485"/>
    <w:rsid w:val="00AB6B5A"/>
    <w:rsid w:val="00AB70D5"/>
    <w:rsid w:val="00AB7686"/>
    <w:rsid w:val="00AC097A"/>
    <w:rsid w:val="00AC1082"/>
    <w:rsid w:val="00AC19E4"/>
    <w:rsid w:val="00AC1B7D"/>
    <w:rsid w:val="00AC326F"/>
    <w:rsid w:val="00AC39C3"/>
    <w:rsid w:val="00AC49F6"/>
    <w:rsid w:val="00AC55FB"/>
    <w:rsid w:val="00AC572C"/>
    <w:rsid w:val="00AC60CC"/>
    <w:rsid w:val="00AC6292"/>
    <w:rsid w:val="00AC63FB"/>
    <w:rsid w:val="00AC6FBD"/>
    <w:rsid w:val="00AC757E"/>
    <w:rsid w:val="00AC7AC9"/>
    <w:rsid w:val="00AC7CE5"/>
    <w:rsid w:val="00AD0045"/>
    <w:rsid w:val="00AD03F6"/>
    <w:rsid w:val="00AD10DE"/>
    <w:rsid w:val="00AD17D1"/>
    <w:rsid w:val="00AD20E8"/>
    <w:rsid w:val="00AD310B"/>
    <w:rsid w:val="00AD3156"/>
    <w:rsid w:val="00AD43E1"/>
    <w:rsid w:val="00AD5C11"/>
    <w:rsid w:val="00AD60E6"/>
    <w:rsid w:val="00AD65BD"/>
    <w:rsid w:val="00AD748F"/>
    <w:rsid w:val="00AD7CCE"/>
    <w:rsid w:val="00AD7F54"/>
    <w:rsid w:val="00AE0018"/>
    <w:rsid w:val="00AE0AEB"/>
    <w:rsid w:val="00AE30B1"/>
    <w:rsid w:val="00AE311A"/>
    <w:rsid w:val="00AE3144"/>
    <w:rsid w:val="00AE35C5"/>
    <w:rsid w:val="00AE3FA0"/>
    <w:rsid w:val="00AE59DD"/>
    <w:rsid w:val="00AE71E4"/>
    <w:rsid w:val="00AF06D7"/>
    <w:rsid w:val="00AF0963"/>
    <w:rsid w:val="00AF1258"/>
    <w:rsid w:val="00AF1537"/>
    <w:rsid w:val="00AF2718"/>
    <w:rsid w:val="00AF2A56"/>
    <w:rsid w:val="00AF3585"/>
    <w:rsid w:val="00AF37EF"/>
    <w:rsid w:val="00AF38F2"/>
    <w:rsid w:val="00AF512C"/>
    <w:rsid w:val="00AF55C8"/>
    <w:rsid w:val="00AF6209"/>
    <w:rsid w:val="00AF6555"/>
    <w:rsid w:val="00AF68A7"/>
    <w:rsid w:val="00AF6AFC"/>
    <w:rsid w:val="00AF6FDC"/>
    <w:rsid w:val="00B00ABB"/>
    <w:rsid w:val="00B03705"/>
    <w:rsid w:val="00B03E5A"/>
    <w:rsid w:val="00B04A1C"/>
    <w:rsid w:val="00B04DB4"/>
    <w:rsid w:val="00B04FF8"/>
    <w:rsid w:val="00B06027"/>
    <w:rsid w:val="00B07297"/>
    <w:rsid w:val="00B07E62"/>
    <w:rsid w:val="00B07F74"/>
    <w:rsid w:val="00B10624"/>
    <w:rsid w:val="00B12AD3"/>
    <w:rsid w:val="00B14015"/>
    <w:rsid w:val="00B1454D"/>
    <w:rsid w:val="00B1464D"/>
    <w:rsid w:val="00B156C0"/>
    <w:rsid w:val="00B15FD5"/>
    <w:rsid w:val="00B164A8"/>
    <w:rsid w:val="00B165C6"/>
    <w:rsid w:val="00B1660C"/>
    <w:rsid w:val="00B16D5E"/>
    <w:rsid w:val="00B17FDC"/>
    <w:rsid w:val="00B20232"/>
    <w:rsid w:val="00B208AD"/>
    <w:rsid w:val="00B20D99"/>
    <w:rsid w:val="00B21110"/>
    <w:rsid w:val="00B216EA"/>
    <w:rsid w:val="00B21727"/>
    <w:rsid w:val="00B21AC9"/>
    <w:rsid w:val="00B22486"/>
    <w:rsid w:val="00B22E35"/>
    <w:rsid w:val="00B22FDE"/>
    <w:rsid w:val="00B23413"/>
    <w:rsid w:val="00B242CB"/>
    <w:rsid w:val="00B25614"/>
    <w:rsid w:val="00B25700"/>
    <w:rsid w:val="00B25899"/>
    <w:rsid w:val="00B25B27"/>
    <w:rsid w:val="00B26AB4"/>
    <w:rsid w:val="00B27466"/>
    <w:rsid w:val="00B27E89"/>
    <w:rsid w:val="00B30601"/>
    <w:rsid w:val="00B30D7B"/>
    <w:rsid w:val="00B32118"/>
    <w:rsid w:val="00B322FD"/>
    <w:rsid w:val="00B32329"/>
    <w:rsid w:val="00B325B6"/>
    <w:rsid w:val="00B32A58"/>
    <w:rsid w:val="00B32AD2"/>
    <w:rsid w:val="00B3326A"/>
    <w:rsid w:val="00B33791"/>
    <w:rsid w:val="00B34642"/>
    <w:rsid w:val="00B35BDC"/>
    <w:rsid w:val="00B363A1"/>
    <w:rsid w:val="00B36C4E"/>
    <w:rsid w:val="00B3725A"/>
    <w:rsid w:val="00B375C3"/>
    <w:rsid w:val="00B37A3D"/>
    <w:rsid w:val="00B4027E"/>
    <w:rsid w:val="00B40DA5"/>
    <w:rsid w:val="00B42523"/>
    <w:rsid w:val="00B43B0A"/>
    <w:rsid w:val="00B46FA2"/>
    <w:rsid w:val="00B475C1"/>
    <w:rsid w:val="00B476A7"/>
    <w:rsid w:val="00B5300E"/>
    <w:rsid w:val="00B538F2"/>
    <w:rsid w:val="00B53EE5"/>
    <w:rsid w:val="00B557D3"/>
    <w:rsid w:val="00B56777"/>
    <w:rsid w:val="00B57E79"/>
    <w:rsid w:val="00B60688"/>
    <w:rsid w:val="00B61F52"/>
    <w:rsid w:val="00B62567"/>
    <w:rsid w:val="00B636BA"/>
    <w:rsid w:val="00B63984"/>
    <w:rsid w:val="00B63D1F"/>
    <w:rsid w:val="00B646A8"/>
    <w:rsid w:val="00B64CB1"/>
    <w:rsid w:val="00B64E87"/>
    <w:rsid w:val="00B6507C"/>
    <w:rsid w:val="00B65F1D"/>
    <w:rsid w:val="00B67316"/>
    <w:rsid w:val="00B6791A"/>
    <w:rsid w:val="00B67AF3"/>
    <w:rsid w:val="00B67F17"/>
    <w:rsid w:val="00B70D17"/>
    <w:rsid w:val="00B715C5"/>
    <w:rsid w:val="00B716E3"/>
    <w:rsid w:val="00B71A3B"/>
    <w:rsid w:val="00B71E59"/>
    <w:rsid w:val="00B73BA7"/>
    <w:rsid w:val="00B74B83"/>
    <w:rsid w:val="00B750F6"/>
    <w:rsid w:val="00B7606D"/>
    <w:rsid w:val="00B76DB1"/>
    <w:rsid w:val="00B77616"/>
    <w:rsid w:val="00B806A0"/>
    <w:rsid w:val="00B80776"/>
    <w:rsid w:val="00B81745"/>
    <w:rsid w:val="00B81962"/>
    <w:rsid w:val="00B83E22"/>
    <w:rsid w:val="00B843FD"/>
    <w:rsid w:val="00B85277"/>
    <w:rsid w:val="00B858A1"/>
    <w:rsid w:val="00B874E6"/>
    <w:rsid w:val="00B90453"/>
    <w:rsid w:val="00B9071F"/>
    <w:rsid w:val="00B90F1D"/>
    <w:rsid w:val="00B913A5"/>
    <w:rsid w:val="00B92B89"/>
    <w:rsid w:val="00B932F1"/>
    <w:rsid w:val="00B940B1"/>
    <w:rsid w:val="00B952E4"/>
    <w:rsid w:val="00B958AE"/>
    <w:rsid w:val="00B95EDD"/>
    <w:rsid w:val="00B96A89"/>
    <w:rsid w:val="00B96C78"/>
    <w:rsid w:val="00B96D09"/>
    <w:rsid w:val="00B97892"/>
    <w:rsid w:val="00B97D41"/>
    <w:rsid w:val="00BA0940"/>
    <w:rsid w:val="00BA0F8B"/>
    <w:rsid w:val="00BA2E3F"/>
    <w:rsid w:val="00BA2F42"/>
    <w:rsid w:val="00BA3777"/>
    <w:rsid w:val="00BA3ACF"/>
    <w:rsid w:val="00BA43E1"/>
    <w:rsid w:val="00BA4C27"/>
    <w:rsid w:val="00BA59A8"/>
    <w:rsid w:val="00BA5B33"/>
    <w:rsid w:val="00BA5D05"/>
    <w:rsid w:val="00BB0486"/>
    <w:rsid w:val="00BB06E8"/>
    <w:rsid w:val="00BB08B4"/>
    <w:rsid w:val="00BB09FC"/>
    <w:rsid w:val="00BB0CE2"/>
    <w:rsid w:val="00BB0FE2"/>
    <w:rsid w:val="00BB1DE7"/>
    <w:rsid w:val="00BB24A6"/>
    <w:rsid w:val="00BB276D"/>
    <w:rsid w:val="00BB2A50"/>
    <w:rsid w:val="00BB3299"/>
    <w:rsid w:val="00BB3676"/>
    <w:rsid w:val="00BB38AE"/>
    <w:rsid w:val="00BB4CD0"/>
    <w:rsid w:val="00BB4FF6"/>
    <w:rsid w:val="00BB55F8"/>
    <w:rsid w:val="00BB5C4B"/>
    <w:rsid w:val="00BB6025"/>
    <w:rsid w:val="00BB62E1"/>
    <w:rsid w:val="00BC05B6"/>
    <w:rsid w:val="00BC16BE"/>
    <w:rsid w:val="00BC2C33"/>
    <w:rsid w:val="00BC5D5F"/>
    <w:rsid w:val="00BC60B9"/>
    <w:rsid w:val="00BC616E"/>
    <w:rsid w:val="00BC6CC0"/>
    <w:rsid w:val="00BC741B"/>
    <w:rsid w:val="00BD11A4"/>
    <w:rsid w:val="00BD1D2E"/>
    <w:rsid w:val="00BD267F"/>
    <w:rsid w:val="00BD30A1"/>
    <w:rsid w:val="00BD35CA"/>
    <w:rsid w:val="00BD3C3B"/>
    <w:rsid w:val="00BD4159"/>
    <w:rsid w:val="00BD5147"/>
    <w:rsid w:val="00BD559D"/>
    <w:rsid w:val="00BD6994"/>
    <w:rsid w:val="00BD6BAB"/>
    <w:rsid w:val="00BE0314"/>
    <w:rsid w:val="00BE0521"/>
    <w:rsid w:val="00BE0553"/>
    <w:rsid w:val="00BE1CC5"/>
    <w:rsid w:val="00BE3038"/>
    <w:rsid w:val="00BE325A"/>
    <w:rsid w:val="00BE36DA"/>
    <w:rsid w:val="00BE3AF8"/>
    <w:rsid w:val="00BE4288"/>
    <w:rsid w:val="00BE579E"/>
    <w:rsid w:val="00BE648C"/>
    <w:rsid w:val="00BE6CCC"/>
    <w:rsid w:val="00BE736A"/>
    <w:rsid w:val="00BE753A"/>
    <w:rsid w:val="00BE767A"/>
    <w:rsid w:val="00BF0074"/>
    <w:rsid w:val="00BF093A"/>
    <w:rsid w:val="00BF0E4B"/>
    <w:rsid w:val="00BF0FAA"/>
    <w:rsid w:val="00BF1D83"/>
    <w:rsid w:val="00BF287C"/>
    <w:rsid w:val="00BF3043"/>
    <w:rsid w:val="00BF41A9"/>
    <w:rsid w:val="00BF42B2"/>
    <w:rsid w:val="00BF4F74"/>
    <w:rsid w:val="00BF5E9F"/>
    <w:rsid w:val="00BF6751"/>
    <w:rsid w:val="00BF778F"/>
    <w:rsid w:val="00C0075D"/>
    <w:rsid w:val="00C010E5"/>
    <w:rsid w:val="00C025B2"/>
    <w:rsid w:val="00C02A00"/>
    <w:rsid w:val="00C03282"/>
    <w:rsid w:val="00C04045"/>
    <w:rsid w:val="00C04424"/>
    <w:rsid w:val="00C04E35"/>
    <w:rsid w:val="00C051E1"/>
    <w:rsid w:val="00C052AA"/>
    <w:rsid w:val="00C0643C"/>
    <w:rsid w:val="00C06462"/>
    <w:rsid w:val="00C06D0F"/>
    <w:rsid w:val="00C06E56"/>
    <w:rsid w:val="00C07D69"/>
    <w:rsid w:val="00C103B7"/>
    <w:rsid w:val="00C12113"/>
    <w:rsid w:val="00C12D8A"/>
    <w:rsid w:val="00C1389F"/>
    <w:rsid w:val="00C156C7"/>
    <w:rsid w:val="00C167C3"/>
    <w:rsid w:val="00C1727F"/>
    <w:rsid w:val="00C17482"/>
    <w:rsid w:val="00C20003"/>
    <w:rsid w:val="00C20D7B"/>
    <w:rsid w:val="00C22441"/>
    <w:rsid w:val="00C24971"/>
    <w:rsid w:val="00C26EE4"/>
    <w:rsid w:val="00C31088"/>
    <w:rsid w:val="00C32175"/>
    <w:rsid w:val="00C322E2"/>
    <w:rsid w:val="00C33786"/>
    <w:rsid w:val="00C357D1"/>
    <w:rsid w:val="00C3661D"/>
    <w:rsid w:val="00C40EE4"/>
    <w:rsid w:val="00C41629"/>
    <w:rsid w:val="00C42420"/>
    <w:rsid w:val="00C4249B"/>
    <w:rsid w:val="00C42970"/>
    <w:rsid w:val="00C43C4B"/>
    <w:rsid w:val="00C44C2D"/>
    <w:rsid w:val="00C4521F"/>
    <w:rsid w:val="00C45A44"/>
    <w:rsid w:val="00C47F62"/>
    <w:rsid w:val="00C505BE"/>
    <w:rsid w:val="00C50763"/>
    <w:rsid w:val="00C50820"/>
    <w:rsid w:val="00C50B86"/>
    <w:rsid w:val="00C5164A"/>
    <w:rsid w:val="00C52019"/>
    <w:rsid w:val="00C52104"/>
    <w:rsid w:val="00C52817"/>
    <w:rsid w:val="00C543EB"/>
    <w:rsid w:val="00C54A99"/>
    <w:rsid w:val="00C55D55"/>
    <w:rsid w:val="00C5629B"/>
    <w:rsid w:val="00C56A9A"/>
    <w:rsid w:val="00C60330"/>
    <w:rsid w:val="00C61C83"/>
    <w:rsid w:val="00C621BF"/>
    <w:rsid w:val="00C628C2"/>
    <w:rsid w:val="00C62C51"/>
    <w:rsid w:val="00C62C62"/>
    <w:rsid w:val="00C63E8E"/>
    <w:rsid w:val="00C65458"/>
    <w:rsid w:val="00C65DC3"/>
    <w:rsid w:val="00C663CA"/>
    <w:rsid w:val="00C673CC"/>
    <w:rsid w:val="00C70CC5"/>
    <w:rsid w:val="00C71276"/>
    <w:rsid w:val="00C71590"/>
    <w:rsid w:val="00C724C5"/>
    <w:rsid w:val="00C727B1"/>
    <w:rsid w:val="00C72AF3"/>
    <w:rsid w:val="00C7307C"/>
    <w:rsid w:val="00C73F50"/>
    <w:rsid w:val="00C74411"/>
    <w:rsid w:val="00C7468F"/>
    <w:rsid w:val="00C751B6"/>
    <w:rsid w:val="00C761D7"/>
    <w:rsid w:val="00C77EC8"/>
    <w:rsid w:val="00C8134A"/>
    <w:rsid w:val="00C8163D"/>
    <w:rsid w:val="00C82097"/>
    <w:rsid w:val="00C83C1D"/>
    <w:rsid w:val="00C846C1"/>
    <w:rsid w:val="00C856C6"/>
    <w:rsid w:val="00C85751"/>
    <w:rsid w:val="00C8594B"/>
    <w:rsid w:val="00C86660"/>
    <w:rsid w:val="00C86A94"/>
    <w:rsid w:val="00C86AC5"/>
    <w:rsid w:val="00C87F0F"/>
    <w:rsid w:val="00C9009D"/>
    <w:rsid w:val="00C931B8"/>
    <w:rsid w:val="00C93734"/>
    <w:rsid w:val="00C948BA"/>
    <w:rsid w:val="00C95800"/>
    <w:rsid w:val="00C95E08"/>
    <w:rsid w:val="00C95E38"/>
    <w:rsid w:val="00C96695"/>
    <w:rsid w:val="00C966DA"/>
    <w:rsid w:val="00C96DA2"/>
    <w:rsid w:val="00C96F53"/>
    <w:rsid w:val="00CA0330"/>
    <w:rsid w:val="00CA085E"/>
    <w:rsid w:val="00CA0D2B"/>
    <w:rsid w:val="00CA3ADB"/>
    <w:rsid w:val="00CA451F"/>
    <w:rsid w:val="00CA4794"/>
    <w:rsid w:val="00CA4C8C"/>
    <w:rsid w:val="00CA571A"/>
    <w:rsid w:val="00CA5B0D"/>
    <w:rsid w:val="00CA6375"/>
    <w:rsid w:val="00CA66A5"/>
    <w:rsid w:val="00CA7606"/>
    <w:rsid w:val="00CB00CE"/>
    <w:rsid w:val="00CB07F3"/>
    <w:rsid w:val="00CB1243"/>
    <w:rsid w:val="00CB1481"/>
    <w:rsid w:val="00CB16FC"/>
    <w:rsid w:val="00CB172D"/>
    <w:rsid w:val="00CB1913"/>
    <w:rsid w:val="00CB1F27"/>
    <w:rsid w:val="00CB21FC"/>
    <w:rsid w:val="00CB2412"/>
    <w:rsid w:val="00CB26CB"/>
    <w:rsid w:val="00CB2C2D"/>
    <w:rsid w:val="00CB418F"/>
    <w:rsid w:val="00CC02BD"/>
    <w:rsid w:val="00CC0455"/>
    <w:rsid w:val="00CC0EE2"/>
    <w:rsid w:val="00CC1E9A"/>
    <w:rsid w:val="00CC5D03"/>
    <w:rsid w:val="00CC5D26"/>
    <w:rsid w:val="00CC6073"/>
    <w:rsid w:val="00CC6F98"/>
    <w:rsid w:val="00CC7211"/>
    <w:rsid w:val="00CC794A"/>
    <w:rsid w:val="00CC7EF4"/>
    <w:rsid w:val="00CD0A74"/>
    <w:rsid w:val="00CD1C1C"/>
    <w:rsid w:val="00CD1ED2"/>
    <w:rsid w:val="00CD21AC"/>
    <w:rsid w:val="00CD2BE3"/>
    <w:rsid w:val="00CD39A8"/>
    <w:rsid w:val="00CD4073"/>
    <w:rsid w:val="00CD5158"/>
    <w:rsid w:val="00CD5564"/>
    <w:rsid w:val="00CD570A"/>
    <w:rsid w:val="00CD6E93"/>
    <w:rsid w:val="00CD71F6"/>
    <w:rsid w:val="00CD7BB7"/>
    <w:rsid w:val="00CD7F6A"/>
    <w:rsid w:val="00CE0799"/>
    <w:rsid w:val="00CE08E5"/>
    <w:rsid w:val="00CE09B6"/>
    <w:rsid w:val="00CE3A2C"/>
    <w:rsid w:val="00CE3C80"/>
    <w:rsid w:val="00CE463A"/>
    <w:rsid w:val="00CF0246"/>
    <w:rsid w:val="00CF1760"/>
    <w:rsid w:val="00CF1762"/>
    <w:rsid w:val="00CF359A"/>
    <w:rsid w:val="00CF4775"/>
    <w:rsid w:val="00CF4F0F"/>
    <w:rsid w:val="00CF4F3C"/>
    <w:rsid w:val="00CF6418"/>
    <w:rsid w:val="00CF73A3"/>
    <w:rsid w:val="00CF7871"/>
    <w:rsid w:val="00D001CC"/>
    <w:rsid w:val="00D0041B"/>
    <w:rsid w:val="00D00BAD"/>
    <w:rsid w:val="00D0295B"/>
    <w:rsid w:val="00D0311C"/>
    <w:rsid w:val="00D03354"/>
    <w:rsid w:val="00D039FB"/>
    <w:rsid w:val="00D04913"/>
    <w:rsid w:val="00D04D4B"/>
    <w:rsid w:val="00D06131"/>
    <w:rsid w:val="00D06FF7"/>
    <w:rsid w:val="00D072A5"/>
    <w:rsid w:val="00D0755D"/>
    <w:rsid w:val="00D07BF3"/>
    <w:rsid w:val="00D10063"/>
    <w:rsid w:val="00D103CC"/>
    <w:rsid w:val="00D108E9"/>
    <w:rsid w:val="00D11485"/>
    <w:rsid w:val="00D11DDB"/>
    <w:rsid w:val="00D12250"/>
    <w:rsid w:val="00D122E0"/>
    <w:rsid w:val="00D130D5"/>
    <w:rsid w:val="00D14671"/>
    <w:rsid w:val="00D14AFD"/>
    <w:rsid w:val="00D152D2"/>
    <w:rsid w:val="00D15845"/>
    <w:rsid w:val="00D15921"/>
    <w:rsid w:val="00D16F10"/>
    <w:rsid w:val="00D20628"/>
    <w:rsid w:val="00D23592"/>
    <w:rsid w:val="00D23843"/>
    <w:rsid w:val="00D23AC1"/>
    <w:rsid w:val="00D249D7"/>
    <w:rsid w:val="00D25187"/>
    <w:rsid w:val="00D263E9"/>
    <w:rsid w:val="00D2678C"/>
    <w:rsid w:val="00D26BEF"/>
    <w:rsid w:val="00D3283A"/>
    <w:rsid w:val="00D3286F"/>
    <w:rsid w:val="00D3497E"/>
    <w:rsid w:val="00D34CBC"/>
    <w:rsid w:val="00D359A1"/>
    <w:rsid w:val="00D367FE"/>
    <w:rsid w:val="00D37E1C"/>
    <w:rsid w:val="00D40804"/>
    <w:rsid w:val="00D40894"/>
    <w:rsid w:val="00D40F8A"/>
    <w:rsid w:val="00D41AED"/>
    <w:rsid w:val="00D42B66"/>
    <w:rsid w:val="00D43942"/>
    <w:rsid w:val="00D4423C"/>
    <w:rsid w:val="00D451FF"/>
    <w:rsid w:val="00D456BA"/>
    <w:rsid w:val="00D45D22"/>
    <w:rsid w:val="00D45F82"/>
    <w:rsid w:val="00D4626B"/>
    <w:rsid w:val="00D46473"/>
    <w:rsid w:val="00D465A7"/>
    <w:rsid w:val="00D474E8"/>
    <w:rsid w:val="00D47B90"/>
    <w:rsid w:val="00D50C7E"/>
    <w:rsid w:val="00D51B4B"/>
    <w:rsid w:val="00D51C1E"/>
    <w:rsid w:val="00D52569"/>
    <w:rsid w:val="00D52754"/>
    <w:rsid w:val="00D52E49"/>
    <w:rsid w:val="00D52E6B"/>
    <w:rsid w:val="00D6016A"/>
    <w:rsid w:val="00D612C5"/>
    <w:rsid w:val="00D630FA"/>
    <w:rsid w:val="00D644D3"/>
    <w:rsid w:val="00D64B29"/>
    <w:rsid w:val="00D665C1"/>
    <w:rsid w:val="00D671D3"/>
    <w:rsid w:val="00D67495"/>
    <w:rsid w:val="00D67636"/>
    <w:rsid w:val="00D679B8"/>
    <w:rsid w:val="00D67BCC"/>
    <w:rsid w:val="00D70151"/>
    <w:rsid w:val="00D711FE"/>
    <w:rsid w:val="00D723EC"/>
    <w:rsid w:val="00D7295E"/>
    <w:rsid w:val="00D7304C"/>
    <w:rsid w:val="00D7332B"/>
    <w:rsid w:val="00D73DBA"/>
    <w:rsid w:val="00D750E0"/>
    <w:rsid w:val="00D756A1"/>
    <w:rsid w:val="00D77BF7"/>
    <w:rsid w:val="00D8004B"/>
    <w:rsid w:val="00D810C9"/>
    <w:rsid w:val="00D814A5"/>
    <w:rsid w:val="00D81ADA"/>
    <w:rsid w:val="00D828BF"/>
    <w:rsid w:val="00D828CA"/>
    <w:rsid w:val="00D833DC"/>
    <w:rsid w:val="00D83B00"/>
    <w:rsid w:val="00D846E1"/>
    <w:rsid w:val="00D851EC"/>
    <w:rsid w:val="00D8645A"/>
    <w:rsid w:val="00D864E7"/>
    <w:rsid w:val="00D8687C"/>
    <w:rsid w:val="00D87C12"/>
    <w:rsid w:val="00D905DA"/>
    <w:rsid w:val="00D90F89"/>
    <w:rsid w:val="00D91355"/>
    <w:rsid w:val="00D919C3"/>
    <w:rsid w:val="00D921CE"/>
    <w:rsid w:val="00D92E5F"/>
    <w:rsid w:val="00D9360D"/>
    <w:rsid w:val="00D93CBC"/>
    <w:rsid w:val="00D959A4"/>
    <w:rsid w:val="00D95A55"/>
    <w:rsid w:val="00D96EFC"/>
    <w:rsid w:val="00D97E39"/>
    <w:rsid w:val="00D97E66"/>
    <w:rsid w:val="00DA1411"/>
    <w:rsid w:val="00DA1600"/>
    <w:rsid w:val="00DA2C54"/>
    <w:rsid w:val="00DA36D3"/>
    <w:rsid w:val="00DA3BEC"/>
    <w:rsid w:val="00DA4176"/>
    <w:rsid w:val="00DA53FE"/>
    <w:rsid w:val="00DA5FA1"/>
    <w:rsid w:val="00DB24EF"/>
    <w:rsid w:val="00DB3065"/>
    <w:rsid w:val="00DB3113"/>
    <w:rsid w:val="00DB345A"/>
    <w:rsid w:val="00DB3F5F"/>
    <w:rsid w:val="00DB43B2"/>
    <w:rsid w:val="00DB53DC"/>
    <w:rsid w:val="00DB5D1E"/>
    <w:rsid w:val="00DB6A42"/>
    <w:rsid w:val="00DB7182"/>
    <w:rsid w:val="00DC24CD"/>
    <w:rsid w:val="00DC299B"/>
    <w:rsid w:val="00DC2BDA"/>
    <w:rsid w:val="00DC2EBF"/>
    <w:rsid w:val="00DC3243"/>
    <w:rsid w:val="00DC368A"/>
    <w:rsid w:val="00DC38CD"/>
    <w:rsid w:val="00DC56A5"/>
    <w:rsid w:val="00DC5992"/>
    <w:rsid w:val="00DC6ACA"/>
    <w:rsid w:val="00DC6C4F"/>
    <w:rsid w:val="00DC7715"/>
    <w:rsid w:val="00DD06D6"/>
    <w:rsid w:val="00DD1672"/>
    <w:rsid w:val="00DD1744"/>
    <w:rsid w:val="00DD2FA2"/>
    <w:rsid w:val="00DD4284"/>
    <w:rsid w:val="00DD4312"/>
    <w:rsid w:val="00DD575D"/>
    <w:rsid w:val="00DD5AF4"/>
    <w:rsid w:val="00DD788A"/>
    <w:rsid w:val="00DE0237"/>
    <w:rsid w:val="00DE07FD"/>
    <w:rsid w:val="00DE0996"/>
    <w:rsid w:val="00DE0A49"/>
    <w:rsid w:val="00DE3FE2"/>
    <w:rsid w:val="00DE487A"/>
    <w:rsid w:val="00DE64BB"/>
    <w:rsid w:val="00DE70BB"/>
    <w:rsid w:val="00DE730F"/>
    <w:rsid w:val="00DF001B"/>
    <w:rsid w:val="00DF0449"/>
    <w:rsid w:val="00DF1596"/>
    <w:rsid w:val="00DF2C7B"/>
    <w:rsid w:val="00DF30AA"/>
    <w:rsid w:val="00DF423B"/>
    <w:rsid w:val="00DF43AB"/>
    <w:rsid w:val="00DF4616"/>
    <w:rsid w:val="00DF4760"/>
    <w:rsid w:val="00DF58B6"/>
    <w:rsid w:val="00DF6C5B"/>
    <w:rsid w:val="00DF787F"/>
    <w:rsid w:val="00E00350"/>
    <w:rsid w:val="00E02FBD"/>
    <w:rsid w:val="00E03B54"/>
    <w:rsid w:val="00E03B86"/>
    <w:rsid w:val="00E04A04"/>
    <w:rsid w:val="00E04BFF"/>
    <w:rsid w:val="00E04C84"/>
    <w:rsid w:val="00E04EE3"/>
    <w:rsid w:val="00E057D6"/>
    <w:rsid w:val="00E0586D"/>
    <w:rsid w:val="00E059F8"/>
    <w:rsid w:val="00E05B75"/>
    <w:rsid w:val="00E06908"/>
    <w:rsid w:val="00E06BEB"/>
    <w:rsid w:val="00E07AD3"/>
    <w:rsid w:val="00E105B2"/>
    <w:rsid w:val="00E10A8E"/>
    <w:rsid w:val="00E10D0F"/>
    <w:rsid w:val="00E11341"/>
    <w:rsid w:val="00E1346F"/>
    <w:rsid w:val="00E1449B"/>
    <w:rsid w:val="00E14D32"/>
    <w:rsid w:val="00E15CCF"/>
    <w:rsid w:val="00E16B31"/>
    <w:rsid w:val="00E16B58"/>
    <w:rsid w:val="00E1728E"/>
    <w:rsid w:val="00E178DA"/>
    <w:rsid w:val="00E1791B"/>
    <w:rsid w:val="00E17F67"/>
    <w:rsid w:val="00E201C0"/>
    <w:rsid w:val="00E206E7"/>
    <w:rsid w:val="00E20C06"/>
    <w:rsid w:val="00E22E24"/>
    <w:rsid w:val="00E2364F"/>
    <w:rsid w:val="00E23809"/>
    <w:rsid w:val="00E23B9D"/>
    <w:rsid w:val="00E24AEE"/>
    <w:rsid w:val="00E24E56"/>
    <w:rsid w:val="00E25A7F"/>
    <w:rsid w:val="00E25BB0"/>
    <w:rsid w:val="00E25F8D"/>
    <w:rsid w:val="00E2621B"/>
    <w:rsid w:val="00E26269"/>
    <w:rsid w:val="00E26C00"/>
    <w:rsid w:val="00E270AE"/>
    <w:rsid w:val="00E2722B"/>
    <w:rsid w:val="00E3108A"/>
    <w:rsid w:val="00E310F5"/>
    <w:rsid w:val="00E32CA9"/>
    <w:rsid w:val="00E33199"/>
    <w:rsid w:val="00E33315"/>
    <w:rsid w:val="00E33EB0"/>
    <w:rsid w:val="00E3524E"/>
    <w:rsid w:val="00E355EA"/>
    <w:rsid w:val="00E356D5"/>
    <w:rsid w:val="00E365D7"/>
    <w:rsid w:val="00E3665B"/>
    <w:rsid w:val="00E36C89"/>
    <w:rsid w:val="00E37719"/>
    <w:rsid w:val="00E41005"/>
    <w:rsid w:val="00E414AF"/>
    <w:rsid w:val="00E418CB"/>
    <w:rsid w:val="00E42088"/>
    <w:rsid w:val="00E42EC8"/>
    <w:rsid w:val="00E44365"/>
    <w:rsid w:val="00E44EDD"/>
    <w:rsid w:val="00E45081"/>
    <w:rsid w:val="00E451AC"/>
    <w:rsid w:val="00E4662B"/>
    <w:rsid w:val="00E467A7"/>
    <w:rsid w:val="00E46D08"/>
    <w:rsid w:val="00E4798A"/>
    <w:rsid w:val="00E502B2"/>
    <w:rsid w:val="00E5122B"/>
    <w:rsid w:val="00E52086"/>
    <w:rsid w:val="00E53E05"/>
    <w:rsid w:val="00E54034"/>
    <w:rsid w:val="00E548DB"/>
    <w:rsid w:val="00E54B59"/>
    <w:rsid w:val="00E56255"/>
    <w:rsid w:val="00E57338"/>
    <w:rsid w:val="00E57C6E"/>
    <w:rsid w:val="00E57FC5"/>
    <w:rsid w:val="00E60EC1"/>
    <w:rsid w:val="00E618DF"/>
    <w:rsid w:val="00E628F2"/>
    <w:rsid w:val="00E63467"/>
    <w:rsid w:val="00E63A61"/>
    <w:rsid w:val="00E6420D"/>
    <w:rsid w:val="00E643A1"/>
    <w:rsid w:val="00E6446A"/>
    <w:rsid w:val="00E64D61"/>
    <w:rsid w:val="00E65130"/>
    <w:rsid w:val="00E6541B"/>
    <w:rsid w:val="00E657A2"/>
    <w:rsid w:val="00E663F9"/>
    <w:rsid w:val="00E668DC"/>
    <w:rsid w:val="00E6787C"/>
    <w:rsid w:val="00E70381"/>
    <w:rsid w:val="00E705EC"/>
    <w:rsid w:val="00E70B0A"/>
    <w:rsid w:val="00E70B39"/>
    <w:rsid w:val="00E710E9"/>
    <w:rsid w:val="00E71BD5"/>
    <w:rsid w:val="00E725D0"/>
    <w:rsid w:val="00E72665"/>
    <w:rsid w:val="00E73446"/>
    <w:rsid w:val="00E73938"/>
    <w:rsid w:val="00E751BF"/>
    <w:rsid w:val="00E809B3"/>
    <w:rsid w:val="00E81FCB"/>
    <w:rsid w:val="00E832A1"/>
    <w:rsid w:val="00E83586"/>
    <w:rsid w:val="00E84107"/>
    <w:rsid w:val="00E84469"/>
    <w:rsid w:val="00E844A2"/>
    <w:rsid w:val="00E844A9"/>
    <w:rsid w:val="00E8458C"/>
    <w:rsid w:val="00E84D1D"/>
    <w:rsid w:val="00E902A0"/>
    <w:rsid w:val="00E90566"/>
    <w:rsid w:val="00E907C4"/>
    <w:rsid w:val="00E90C6D"/>
    <w:rsid w:val="00E913D4"/>
    <w:rsid w:val="00E91CEC"/>
    <w:rsid w:val="00E91ED8"/>
    <w:rsid w:val="00E92E8B"/>
    <w:rsid w:val="00E93262"/>
    <w:rsid w:val="00E93C60"/>
    <w:rsid w:val="00E93ED6"/>
    <w:rsid w:val="00E948C2"/>
    <w:rsid w:val="00E95299"/>
    <w:rsid w:val="00E95332"/>
    <w:rsid w:val="00E96073"/>
    <w:rsid w:val="00E96C43"/>
    <w:rsid w:val="00E97494"/>
    <w:rsid w:val="00E97D27"/>
    <w:rsid w:val="00EA09DE"/>
    <w:rsid w:val="00EA1A97"/>
    <w:rsid w:val="00EA254B"/>
    <w:rsid w:val="00EA2975"/>
    <w:rsid w:val="00EA3BAA"/>
    <w:rsid w:val="00EA421C"/>
    <w:rsid w:val="00EA4F4E"/>
    <w:rsid w:val="00EA564E"/>
    <w:rsid w:val="00EA5D8E"/>
    <w:rsid w:val="00EA69D8"/>
    <w:rsid w:val="00EA7BC8"/>
    <w:rsid w:val="00EB0662"/>
    <w:rsid w:val="00EB0C9D"/>
    <w:rsid w:val="00EB3CE2"/>
    <w:rsid w:val="00EB40C7"/>
    <w:rsid w:val="00EB5458"/>
    <w:rsid w:val="00EB6555"/>
    <w:rsid w:val="00EB690D"/>
    <w:rsid w:val="00EB6E4F"/>
    <w:rsid w:val="00EB6EB4"/>
    <w:rsid w:val="00EB7450"/>
    <w:rsid w:val="00EB7D06"/>
    <w:rsid w:val="00EC10BC"/>
    <w:rsid w:val="00EC17B5"/>
    <w:rsid w:val="00EC3127"/>
    <w:rsid w:val="00EC3D03"/>
    <w:rsid w:val="00EC5207"/>
    <w:rsid w:val="00EC527E"/>
    <w:rsid w:val="00EC62BD"/>
    <w:rsid w:val="00EC7177"/>
    <w:rsid w:val="00EC7497"/>
    <w:rsid w:val="00ED001B"/>
    <w:rsid w:val="00ED0B78"/>
    <w:rsid w:val="00ED1052"/>
    <w:rsid w:val="00ED1EAE"/>
    <w:rsid w:val="00ED1F34"/>
    <w:rsid w:val="00ED2393"/>
    <w:rsid w:val="00ED2C49"/>
    <w:rsid w:val="00ED3962"/>
    <w:rsid w:val="00ED3F37"/>
    <w:rsid w:val="00ED5A6B"/>
    <w:rsid w:val="00ED6AAA"/>
    <w:rsid w:val="00EE052F"/>
    <w:rsid w:val="00EE0EAC"/>
    <w:rsid w:val="00EE23FE"/>
    <w:rsid w:val="00EE291A"/>
    <w:rsid w:val="00EE3ECD"/>
    <w:rsid w:val="00EE40FA"/>
    <w:rsid w:val="00EE4668"/>
    <w:rsid w:val="00EE51E5"/>
    <w:rsid w:val="00EE540D"/>
    <w:rsid w:val="00EE558D"/>
    <w:rsid w:val="00EE58EF"/>
    <w:rsid w:val="00EE6DA3"/>
    <w:rsid w:val="00EE6EBE"/>
    <w:rsid w:val="00EE77F4"/>
    <w:rsid w:val="00EE7D41"/>
    <w:rsid w:val="00EF070F"/>
    <w:rsid w:val="00EF08E7"/>
    <w:rsid w:val="00EF11A2"/>
    <w:rsid w:val="00EF2481"/>
    <w:rsid w:val="00EF2EE0"/>
    <w:rsid w:val="00EF33DC"/>
    <w:rsid w:val="00EF35D2"/>
    <w:rsid w:val="00EF3B00"/>
    <w:rsid w:val="00EF4ED3"/>
    <w:rsid w:val="00EF5398"/>
    <w:rsid w:val="00EF545A"/>
    <w:rsid w:val="00EF6701"/>
    <w:rsid w:val="00EF728B"/>
    <w:rsid w:val="00EF73D6"/>
    <w:rsid w:val="00F00CF0"/>
    <w:rsid w:val="00F032CD"/>
    <w:rsid w:val="00F04201"/>
    <w:rsid w:val="00F04932"/>
    <w:rsid w:val="00F049A6"/>
    <w:rsid w:val="00F04CE7"/>
    <w:rsid w:val="00F04D8A"/>
    <w:rsid w:val="00F05266"/>
    <w:rsid w:val="00F05CE1"/>
    <w:rsid w:val="00F07A02"/>
    <w:rsid w:val="00F07D01"/>
    <w:rsid w:val="00F10AC0"/>
    <w:rsid w:val="00F10D31"/>
    <w:rsid w:val="00F125B4"/>
    <w:rsid w:val="00F12AAF"/>
    <w:rsid w:val="00F13166"/>
    <w:rsid w:val="00F13DC4"/>
    <w:rsid w:val="00F1494A"/>
    <w:rsid w:val="00F15792"/>
    <w:rsid w:val="00F16EE3"/>
    <w:rsid w:val="00F17620"/>
    <w:rsid w:val="00F2035B"/>
    <w:rsid w:val="00F20A8A"/>
    <w:rsid w:val="00F21115"/>
    <w:rsid w:val="00F221AF"/>
    <w:rsid w:val="00F2248D"/>
    <w:rsid w:val="00F232CE"/>
    <w:rsid w:val="00F23607"/>
    <w:rsid w:val="00F23B60"/>
    <w:rsid w:val="00F244A8"/>
    <w:rsid w:val="00F244EF"/>
    <w:rsid w:val="00F24578"/>
    <w:rsid w:val="00F24907"/>
    <w:rsid w:val="00F24C13"/>
    <w:rsid w:val="00F24CA2"/>
    <w:rsid w:val="00F265AA"/>
    <w:rsid w:val="00F27D2E"/>
    <w:rsid w:val="00F30767"/>
    <w:rsid w:val="00F30A87"/>
    <w:rsid w:val="00F31387"/>
    <w:rsid w:val="00F31388"/>
    <w:rsid w:val="00F31738"/>
    <w:rsid w:val="00F31D87"/>
    <w:rsid w:val="00F32591"/>
    <w:rsid w:val="00F32C85"/>
    <w:rsid w:val="00F33BD2"/>
    <w:rsid w:val="00F33FAA"/>
    <w:rsid w:val="00F34FF2"/>
    <w:rsid w:val="00F3548F"/>
    <w:rsid w:val="00F3583B"/>
    <w:rsid w:val="00F35966"/>
    <w:rsid w:val="00F35DBE"/>
    <w:rsid w:val="00F35F8F"/>
    <w:rsid w:val="00F360C3"/>
    <w:rsid w:val="00F36AD0"/>
    <w:rsid w:val="00F36F33"/>
    <w:rsid w:val="00F374D5"/>
    <w:rsid w:val="00F375DE"/>
    <w:rsid w:val="00F410D2"/>
    <w:rsid w:val="00F4169B"/>
    <w:rsid w:val="00F422C2"/>
    <w:rsid w:val="00F43CF4"/>
    <w:rsid w:val="00F43F18"/>
    <w:rsid w:val="00F44223"/>
    <w:rsid w:val="00F443E4"/>
    <w:rsid w:val="00F44414"/>
    <w:rsid w:val="00F44C66"/>
    <w:rsid w:val="00F44D8E"/>
    <w:rsid w:val="00F44F66"/>
    <w:rsid w:val="00F450ED"/>
    <w:rsid w:val="00F46163"/>
    <w:rsid w:val="00F4698B"/>
    <w:rsid w:val="00F46BB5"/>
    <w:rsid w:val="00F47F7D"/>
    <w:rsid w:val="00F50487"/>
    <w:rsid w:val="00F508CE"/>
    <w:rsid w:val="00F51218"/>
    <w:rsid w:val="00F53328"/>
    <w:rsid w:val="00F53E6B"/>
    <w:rsid w:val="00F54936"/>
    <w:rsid w:val="00F54EBF"/>
    <w:rsid w:val="00F55323"/>
    <w:rsid w:val="00F556F9"/>
    <w:rsid w:val="00F55E39"/>
    <w:rsid w:val="00F56765"/>
    <w:rsid w:val="00F567EC"/>
    <w:rsid w:val="00F57018"/>
    <w:rsid w:val="00F602F0"/>
    <w:rsid w:val="00F604B3"/>
    <w:rsid w:val="00F60FB6"/>
    <w:rsid w:val="00F612BD"/>
    <w:rsid w:val="00F613F9"/>
    <w:rsid w:val="00F61EA7"/>
    <w:rsid w:val="00F62645"/>
    <w:rsid w:val="00F63C2C"/>
    <w:rsid w:val="00F647E9"/>
    <w:rsid w:val="00F6535E"/>
    <w:rsid w:val="00F65954"/>
    <w:rsid w:val="00F65A57"/>
    <w:rsid w:val="00F65FCB"/>
    <w:rsid w:val="00F6645D"/>
    <w:rsid w:val="00F664E6"/>
    <w:rsid w:val="00F66D65"/>
    <w:rsid w:val="00F67188"/>
    <w:rsid w:val="00F67238"/>
    <w:rsid w:val="00F6726B"/>
    <w:rsid w:val="00F67293"/>
    <w:rsid w:val="00F67E83"/>
    <w:rsid w:val="00F70837"/>
    <w:rsid w:val="00F70B13"/>
    <w:rsid w:val="00F70F15"/>
    <w:rsid w:val="00F71B37"/>
    <w:rsid w:val="00F724D7"/>
    <w:rsid w:val="00F72FC8"/>
    <w:rsid w:val="00F749FC"/>
    <w:rsid w:val="00F75413"/>
    <w:rsid w:val="00F75E75"/>
    <w:rsid w:val="00F75F9D"/>
    <w:rsid w:val="00F77202"/>
    <w:rsid w:val="00F77DB4"/>
    <w:rsid w:val="00F812FD"/>
    <w:rsid w:val="00F81B20"/>
    <w:rsid w:val="00F82018"/>
    <w:rsid w:val="00F826C4"/>
    <w:rsid w:val="00F8283D"/>
    <w:rsid w:val="00F83430"/>
    <w:rsid w:val="00F83528"/>
    <w:rsid w:val="00F84953"/>
    <w:rsid w:val="00F84A19"/>
    <w:rsid w:val="00F85B74"/>
    <w:rsid w:val="00F86F29"/>
    <w:rsid w:val="00F87821"/>
    <w:rsid w:val="00F87D1A"/>
    <w:rsid w:val="00F90C7F"/>
    <w:rsid w:val="00F91000"/>
    <w:rsid w:val="00F9153C"/>
    <w:rsid w:val="00F91DFB"/>
    <w:rsid w:val="00F921E4"/>
    <w:rsid w:val="00F937EF"/>
    <w:rsid w:val="00F942D0"/>
    <w:rsid w:val="00F948CF"/>
    <w:rsid w:val="00F953B5"/>
    <w:rsid w:val="00F971D3"/>
    <w:rsid w:val="00F9789E"/>
    <w:rsid w:val="00FA02BC"/>
    <w:rsid w:val="00FA042F"/>
    <w:rsid w:val="00FA09C3"/>
    <w:rsid w:val="00FA0CA3"/>
    <w:rsid w:val="00FA173D"/>
    <w:rsid w:val="00FA193A"/>
    <w:rsid w:val="00FA1EEC"/>
    <w:rsid w:val="00FA1F17"/>
    <w:rsid w:val="00FA3A3C"/>
    <w:rsid w:val="00FA3CAE"/>
    <w:rsid w:val="00FA3FF8"/>
    <w:rsid w:val="00FA436E"/>
    <w:rsid w:val="00FA4CC0"/>
    <w:rsid w:val="00FA536C"/>
    <w:rsid w:val="00FA56CA"/>
    <w:rsid w:val="00FA6947"/>
    <w:rsid w:val="00FA7724"/>
    <w:rsid w:val="00FB06D7"/>
    <w:rsid w:val="00FB0A8C"/>
    <w:rsid w:val="00FB136B"/>
    <w:rsid w:val="00FB2127"/>
    <w:rsid w:val="00FB3C04"/>
    <w:rsid w:val="00FB4480"/>
    <w:rsid w:val="00FB530C"/>
    <w:rsid w:val="00FB6972"/>
    <w:rsid w:val="00FB6F20"/>
    <w:rsid w:val="00FB70D2"/>
    <w:rsid w:val="00FB755C"/>
    <w:rsid w:val="00FB7AE2"/>
    <w:rsid w:val="00FC06D0"/>
    <w:rsid w:val="00FC07D8"/>
    <w:rsid w:val="00FC0B79"/>
    <w:rsid w:val="00FC15EF"/>
    <w:rsid w:val="00FC1A4E"/>
    <w:rsid w:val="00FC3C64"/>
    <w:rsid w:val="00FC3D95"/>
    <w:rsid w:val="00FC4391"/>
    <w:rsid w:val="00FC524B"/>
    <w:rsid w:val="00FC5EF2"/>
    <w:rsid w:val="00FC6AD4"/>
    <w:rsid w:val="00FC7630"/>
    <w:rsid w:val="00FD0181"/>
    <w:rsid w:val="00FD08DA"/>
    <w:rsid w:val="00FD0FD4"/>
    <w:rsid w:val="00FD1643"/>
    <w:rsid w:val="00FD17BF"/>
    <w:rsid w:val="00FD2912"/>
    <w:rsid w:val="00FD36FB"/>
    <w:rsid w:val="00FD3D54"/>
    <w:rsid w:val="00FD57EA"/>
    <w:rsid w:val="00FE05AD"/>
    <w:rsid w:val="00FE2BAB"/>
    <w:rsid w:val="00FE2E36"/>
    <w:rsid w:val="00FE2F05"/>
    <w:rsid w:val="00FE2F6A"/>
    <w:rsid w:val="00FE36F7"/>
    <w:rsid w:val="00FE49DB"/>
    <w:rsid w:val="00FE6370"/>
    <w:rsid w:val="00FE6D7B"/>
    <w:rsid w:val="00FE6F1E"/>
    <w:rsid w:val="00FE6F22"/>
    <w:rsid w:val="00FE6F3D"/>
    <w:rsid w:val="00FE71F0"/>
    <w:rsid w:val="00FE769A"/>
    <w:rsid w:val="00FE79C7"/>
    <w:rsid w:val="00FF07C7"/>
    <w:rsid w:val="00FF1B85"/>
    <w:rsid w:val="00FF4EC2"/>
    <w:rsid w:val="00FF58AA"/>
    <w:rsid w:val="00FF5D98"/>
    <w:rsid w:val="00FF5DF6"/>
    <w:rsid w:val="00FF6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Стиль1"/>
    <w:basedOn w:val="a0"/>
    <w:uiPriority w:val="1"/>
    <w:qFormat/>
    <w:rsid w:val="00B156C0"/>
    <w:rPr>
      <w:rFonts w:ascii="Times New Roman" w:hAnsi="Times New Roman"/>
      <w:color w:val="000000" w:themeColor="text1"/>
      <w:sz w:val="24"/>
    </w:rPr>
  </w:style>
  <w:style w:type="character" w:customStyle="1" w:styleId="2">
    <w:name w:val="Стиль2"/>
    <w:basedOn w:val="a0"/>
    <w:uiPriority w:val="1"/>
    <w:rsid w:val="00877F47"/>
    <w:rPr>
      <w:rFonts w:ascii="Times New Roman" w:hAnsi="Times New Roman"/>
      <w:sz w:val="24"/>
    </w:rPr>
  </w:style>
  <w:style w:type="paragraph" w:styleId="a3">
    <w:name w:val="List Paragraph"/>
    <w:basedOn w:val="a"/>
    <w:uiPriority w:val="34"/>
    <w:qFormat/>
    <w:rsid w:val="00E03B86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E03B86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E03B86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E03B86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E03B86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E03B86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E03B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E03B86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unhideWhenUsed/>
    <w:rsid w:val="004D2E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4D2E7E"/>
  </w:style>
  <w:style w:type="paragraph" w:styleId="ad">
    <w:name w:val="footer"/>
    <w:basedOn w:val="a"/>
    <w:link w:val="ae"/>
    <w:uiPriority w:val="99"/>
    <w:unhideWhenUsed/>
    <w:rsid w:val="004D2E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4D2E7E"/>
  </w:style>
  <w:style w:type="character" w:styleId="af">
    <w:name w:val="Hyperlink"/>
    <w:basedOn w:val="a0"/>
    <w:uiPriority w:val="99"/>
    <w:unhideWhenUsed/>
    <w:rsid w:val="006032A3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9908EB"/>
    <w:rPr>
      <w:color w:val="800080" w:themeColor="followedHyperlink"/>
      <w:u w:val="single"/>
    </w:rPr>
  </w:style>
  <w:style w:type="paragraph" w:styleId="af1">
    <w:name w:val="Revision"/>
    <w:hidden/>
    <w:uiPriority w:val="99"/>
    <w:semiHidden/>
    <w:rsid w:val="00F3548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Стиль1"/>
    <w:basedOn w:val="a0"/>
    <w:uiPriority w:val="1"/>
    <w:qFormat/>
    <w:rsid w:val="00B156C0"/>
    <w:rPr>
      <w:rFonts w:ascii="Times New Roman" w:hAnsi="Times New Roman"/>
      <w:color w:val="000000" w:themeColor="text1"/>
      <w:sz w:val="24"/>
    </w:rPr>
  </w:style>
  <w:style w:type="character" w:customStyle="1" w:styleId="2">
    <w:name w:val="Стиль2"/>
    <w:basedOn w:val="a0"/>
    <w:uiPriority w:val="1"/>
    <w:rsid w:val="00877F47"/>
    <w:rPr>
      <w:rFonts w:ascii="Times New Roman" w:hAnsi="Times New Roman"/>
      <w:sz w:val="24"/>
    </w:rPr>
  </w:style>
  <w:style w:type="paragraph" w:styleId="a3">
    <w:name w:val="List Paragraph"/>
    <w:basedOn w:val="a"/>
    <w:uiPriority w:val="34"/>
    <w:qFormat/>
    <w:rsid w:val="00E03B86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E03B86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E03B86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E03B86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E03B86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E03B86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E03B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E03B86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unhideWhenUsed/>
    <w:rsid w:val="004D2E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4D2E7E"/>
  </w:style>
  <w:style w:type="paragraph" w:styleId="ad">
    <w:name w:val="footer"/>
    <w:basedOn w:val="a"/>
    <w:link w:val="ae"/>
    <w:uiPriority w:val="99"/>
    <w:unhideWhenUsed/>
    <w:rsid w:val="004D2E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4D2E7E"/>
  </w:style>
  <w:style w:type="character" w:styleId="af">
    <w:name w:val="Hyperlink"/>
    <w:basedOn w:val="a0"/>
    <w:uiPriority w:val="99"/>
    <w:unhideWhenUsed/>
    <w:rsid w:val="006032A3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9908EB"/>
    <w:rPr>
      <w:color w:val="800080" w:themeColor="followedHyperlink"/>
      <w:u w:val="single"/>
    </w:rPr>
  </w:style>
  <w:style w:type="paragraph" w:styleId="af1">
    <w:name w:val="Revision"/>
    <w:hidden/>
    <w:uiPriority w:val="99"/>
    <w:semiHidden/>
    <w:rsid w:val="00F354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05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legal.hse.ru/rndip/formi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B686AE-A6BC-4097-A64E-22308C9AC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1</Words>
  <Characters>4709</Characters>
  <Application>Microsoft Office Word</Application>
  <DocSecurity>0</DocSecurity>
  <Lines>98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острикина Ольга</dc:creator>
  <cp:lastModifiedBy>Скачкова Варвара Андреевна</cp:lastModifiedBy>
  <cp:revision>3</cp:revision>
  <cp:lastPrinted>2018-04-03T08:03:00Z</cp:lastPrinted>
  <dcterms:created xsi:type="dcterms:W3CDTF">2018-05-23T14:09:00Z</dcterms:created>
  <dcterms:modified xsi:type="dcterms:W3CDTF">2018-05-2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erNameAndPostName">
    <vt:lpwstr>Рощин С.Ю., Проректор</vt:lpwstr>
  </property>
  <property fmtid="{D5CDD505-2E9C-101B-9397-08002B2CF9AE}" pid="3" name="signerExtraDelegates">
    <vt:lpwstr> Проректор</vt:lpwstr>
  </property>
  <property fmtid="{D5CDD505-2E9C-101B-9397-08002B2CF9AE}" pid="4" name="signerDelegates">
    <vt:lpwstr>Рощин С.Ю.</vt:lpwstr>
  </property>
  <property fmtid="{D5CDD505-2E9C-101B-9397-08002B2CF9AE}" pid="5" name="documentType">
    <vt:lpwstr>По основной деятельности</vt:lpwstr>
  </property>
  <property fmtid="{D5CDD505-2E9C-101B-9397-08002B2CF9AE}" pid="6" name="regnumProj">
    <vt:lpwstr>М 2018/4/3-741</vt:lpwstr>
  </property>
  <property fmtid="{D5CDD505-2E9C-101B-9397-08002B2CF9AE}" pid="7" name="creatorDepartment">
    <vt:lpwstr>Отдел разработки учебного</vt:lpwstr>
  </property>
  <property fmtid="{D5CDD505-2E9C-101B-9397-08002B2CF9AE}" pid="8" name="docStatus">
    <vt:lpwstr>NOT_CONTROLLED</vt:lpwstr>
  </property>
  <property fmtid="{D5CDD505-2E9C-101B-9397-08002B2CF9AE}" pid="9" name="documentContent">
    <vt:lpwstr>Об организации работы студии видеозаписи OneButton для создания онлайн-курсов в НИУ ВШЭ</vt:lpwstr>
  </property>
  <property fmtid="{D5CDD505-2E9C-101B-9397-08002B2CF9AE}" pid="10" name="signerName">
    <vt:lpwstr>Рощин С.Ю.</vt:lpwstr>
  </property>
  <property fmtid="{D5CDD505-2E9C-101B-9397-08002B2CF9AE}" pid="11" name="stateValue">
    <vt:lpwstr>На доработке</vt:lpwstr>
  </property>
  <property fmtid="{D5CDD505-2E9C-101B-9397-08002B2CF9AE}" pid="12" name="accessLevel">
    <vt:lpwstr>Ограниченный</vt:lpwstr>
  </property>
  <property fmtid="{D5CDD505-2E9C-101B-9397-08002B2CF9AE}" pid="13" name="creator">
    <vt:lpwstr>Озерова М.В.</vt:lpwstr>
  </property>
  <property fmtid="{D5CDD505-2E9C-101B-9397-08002B2CF9AE}" pid="14" name="mainDocSheetsCount">
    <vt:lpwstr>1</vt:lpwstr>
  </property>
  <property fmtid="{D5CDD505-2E9C-101B-9397-08002B2CF9AE}" pid="15" name="signerLabel">
    <vt:lpwstr> Проректор Рощин С.Ю.</vt:lpwstr>
  </property>
  <property fmtid="{D5CDD505-2E9C-101B-9397-08002B2CF9AE}" pid="16" name="documentSubtype">
    <vt:lpwstr>По основной деятельности</vt:lpwstr>
  </property>
  <property fmtid="{D5CDD505-2E9C-101B-9397-08002B2CF9AE}" pid="17" name="actuality">
    <vt:lpwstr>Проект</vt:lpwstr>
  </property>
  <property fmtid="{D5CDD505-2E9C-101B-9397-08002B2CF9AE}" pid="18" name="controlLabel">
    <vt:lpwstr>не осуществляется</vt:lpwstr>
  </property>
  <property fmtid="{D5CDD505-2E9C-101B-9397-08002B2CF9AE}" pid="19" name="creatorPost">
    <vt:lpwstr>Начальник отдела</vt:lpwstr>
  </property>
  <property fmtid="{D5CDD505-2E9C-101B-9397-08002B2CF9AE}" pid="20" name="docTitle">
    <vt:lpwstr>Приказ</vt:lpwstr>
  </property>
  <property fmtid="{D5CDD505-2E9C-101B-9397-08002B2CF9AE}" pid="21" name="signerIof">
    <vt:lpwstr>С. Ю. Рощин</vt:lpwstr>
  </property>
  <property fmtid="{D5CDD505-2E9C-101B-9397-08002B2CF9AE}" pid="22" name="signerPost">
    <vt:lpwstr>Проректор</vt:lpwstr>
  </property>
</Properties>
</file>